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57FE023" w14:textId="5F335A67" w:rsidR="00E2027E" w:rsidRPr="00310987" w:rsidRDefault="00E2027E" w:rsidP="00E2027E">
      <w:pPr>
        <w:pStyle w:val="Heading1"/>
      </w:pPr>
      <w:r w:rsidRPr="00310987">
        <w:t>San José State University</w:t>
      </w:r>
      <w:r w:rsidRPr="00310987">
        <w:br/>
        <w:t>Department</w:t>
      </w:r>
      <w:r>
        <w:t xml:space="preserve"> of Computer Science</w:t>
      </w:r>
      <w:r>
        <w:br/>
        <w:t>CS1</w:t>
      </w:r>
      <w:r w:rsidR="009826D1">
        <w:t>85C</w:t>
      </w:r>
      <w:r>
        <w:t xml:space="preserve">, </w:t>
      </w:r>
      <w:r w:rsidR="00544C64">
        <w:t>Advanced Topics in Computer Science for Teachers</w:t>
      </w:r>
      <w:r w:rsidRPr="00310987">
        <w:t>, Section</w:t>
      </w:r>
      <w:r>
        <w:t xml:space="preserve"> </w:t>
      </w:r>
      <w:r w:rsidR="00B73A1D">
        <w:t>4</w:t>
      </w:r>
      <w:r w:rsidRPr="00310987">
        <w:t xml:space="preserve">, </w:t>
      </w:r>
      <w:r w:rsidR="009826D1">
        <w:t>Fall</w:t>
      </w:r>
      <w:r>
        <w:t>, 20</w:t>
      </w:r>
      <w:r w:rsidR="005E3477">
        <w:t>2</w:t>
      </w:r>
      <w:r w:rsidR="009826D1">
        <w:t>4</w:t>
      </w:r>
    </w:p>
    <w:p w14:paraId="42D66EAC" w14:textId="77777777" w:rsidR="00900850" w:rsidRPr="00310987" w:rsidRDefault="001A5851" w:rsidP="00900850">
      <w:pPr>
        <w:pStyle w:val="Heading2"/>
      </w:pPr>
      <w:r w:rsidRPr="00310987">
        <w:t xml:space="preserve">Course and Contact </w:t>
      </w:r>
      <w:r w:rsidR="00900850" w:rsidRPr="00310987">
        <w:t>Information</w:t>
      </w:r>
    </w:p>
    <w:tbl>
      <w:tblPr>
        <w:tblW w:w="10710" w:type="dxa"/>
        <w:tblLayout w:type="fixed"/>
        <w:tblLook w:val="01E0" w:firstRow="1" w:lastRow="1" w:firstColumn="1" w:lastColumn="1" w:noHBand="0" w:noVBand="0"/>
      </w:tblPr>
      <w:tblGrid>
        <w:gridCol w:w="3060"/>
        <w:gridCol w:w="7650"/>
      </w:tblGrid>
      <w:tr w:rsidR="00444C92" w:rsidRPr="00310987" w14:paraId="48D45B04" w14:textId="77777777" w:rsidTr="00532CD7">
        <w:trPr>
          <w:trHeight w:val="432"/>
        </w:trPr>
        <w:tc>
          <w:tcPr>
            <w:tcW w:w="3060" w:type="dxa"/>
          </w:tcPr>
          <w:p w14:paraId="37609E91" w14:textId="77777777" w:rsidR="00444C92" w:rsidRPr="00310987" w:rsidRDefault="00444C92" w:rsidP="007914FA">
            <w:r w:rsidRPr="002F6AD3">
              <w:t>Instructor</w:t>
            </w:r>
            <w:r w:rsidRPr="00310987">
              <w:t>:</w:t>
            </w:r>
          </w:p>
        </w:tc>
        <w:tc>
          <w:tcPr>
            <w:tcW w:w="7650" w:type="dxa"/>
          </w:tcPr>
          <w:p w14:paraId="10AFF19A" w14:textId="2E95B9B0" w:rsidR="00444C92" w:rsidRPr="00310987" w:rsidRDefault="00E2027E" w:rsidP="007914FA">
            <w:r>
              <w:t>Fabio Di Troia</w:t>
            </w:r>
          </w:p>
        </w:tc>
      </w:tr>
      <w:tr w:rsidR="00444C92" w:rsidRPr="00310987" w14:paraId="6B86D38D" w14:textId="77777777" w:rsidTr="00532CD7">
        <w:trPr>
          <w:trHeight w:val="432"/>
        </w:trPr>
        <w:tc>
          <w:tcPr>
            <w:tcW w:w="3060" w:type="dxa"/>
          </w:tcPr>
          <w:p w14:paraId="15B47987" w14:textId="77777777" w:rsidR="00444C92" w:rsidRPr="00310987" w:rsidRDefault="00444C92" w:rsidP="007914FA">
            <w:r w:rsidRPr="002F6AD3">
              <w:t>Office</w:t>
            </w:r>
            <w:r w:rsidRPr="00310987">
              <w:t xml:space="preserve"> </w:t>
            </w:r>
            <w:r w:rsidRPr="002F6AD3">
              <w:t>Location</w:t>
            </w:r>
            <w:r w:rsidRPr="00310987">
              <w:t>:</w:t>
            </w:r>
          </w:p>
        </w:tc>
        <w:tc>
          <w:tcPr>
            <w:tcW w:w="7650" w:type="dxa"/>
          </w:tcPr>
          <w:p w14:paraId="47A6F80D" w14:textId="2E54A052" w:rsidR="00444C92" w:rsidRPr="00310987" w:rsidRDefault="002F4578" w:rsidP="007914FA">
            <w:r>
              <w:t>M</w:t>
            </w:r>
            <w:r w:rsidR="00E2027E">
              <w:t>H2</w:t>
            </w:r>
            <w:r>
              <w:t>17</w:t>
            </w:r>
          </w:p>
        </w:tc>
      </w:tr>
      <w:tr w:rsidR="00444C92" w:rsidRPr="00310987" w14:paraId="0867F442" w14:textId="77777777" w:rsidTr="00532CD7">
        <w:trPr>
          <w:trHeight w:val="432"/>
        </w:trPr>
        <w:tc>
          <w:tcPr>
            <w:tcW w:w="3060" w:type="dxa"/>
          </w:tcPr>
          <w:p w14:paraId="2E6EB758" w14:textId="77777777" w:rsidR="00444C92" w:rsidRPr="00310987" w:rsidRDefault="00444C92" w:rsidP="007914FA">
            <w:r w:rsidRPr="002F6AD3">
              <w:t>Telephone</w:t>
            </w:r>
            <w:r w:rsidRPr="00310987">
              <w:t>:</w:t>
            </w:r>
          </w:p>
        </w:tc>
        <w:tc>
          <w:tcPr>
            <w:tcW w:w="7650" w:type="dxa"/>
          </w:tcPr>
          <w:p w14:paraId="687C6CD4" w14:textId="21003138" w:rsidR="00444C92" w:rsidRPr="00310987" w:rsidRDefault="00444C92" w:rsidP="007914FA"/>
        </w:tc>
      </w:tr>
      <w:tr w:rsidR="00444C92" w:rsidRPr="00310987" w14:paraId="27BECE9E" w14:textId="77777777" w:rsidTr="00532CD7">
        <w:trPr>
          <w:trHeight w:val="432"/>
        </w:trPr>
        <w:tc>
          <w:tcPr>
            <w:tcW w:w="3060" w:type="dxa"/>
          </w:tcPr>
          <w:p w14:paraId="17124964" w14:textId="77777777" w:rsidR="00444C92" w:rsidRPr="00310987" w:rsidRDefault="00444C92" w:rsidP="007914FA">
            <w:r w:rsidRPr="002F6AD3">
              <w:t>Email</w:t>
            </w:r>
            <w:r w:rsidRPr="00310987">
              <w:t>:</w:t>
            </w:r>
          </w:p>
        </w:tc>
        <w:tc>
          <w:tcPr>
            <w:tcW w:w="7650" w:type="dxa"/>
          </w:tcPr>
          <w:p w14:paraId="33964AC2" w14:textId="45F99CE4" w:rsidR="00444C92" w:rsidRPr="00310987" w:rsidRDefault="00E2027E" w:rsidP="007914FA">
            <w:r>
              <w:t>fabio.ditroia@sjsu.edu</w:t>
            </w:r>
          </w:p>
        </w:tc>
      </w:tr>
      <w:tr w:rsidR="00444C92" w:rsidRPr="00310987" w14:paraId="140ACBFF" w14:textId="77777777" w:rsidTr="00532CD7">
        <w:trPr>
          <w:trHeight w:val="432"/>
        </w:trPr>
        <w:tc>
          <w:tcPr>
            <w:tcW w:w="3060" w:type="dxa"/>
          </w:tcPr>
          <w:p w14:paraId="5E094A94" w14:textId="77777777" w:rsidR="00444C92" w:rsidRPr="00310987" w:rsidRDefault="00444C92" w:rsidP="007914FA">
            <w:r w:rsidRPr="002F6AD3">
              <w:t>Office Hours</w:t>
            </w:r>
            <w:r w:rsidRPr="00310987">
              <w:t>:</w:t>
            </w:r>
          </w:p>
        </w:tc>
        <w:tc>
          <w:tcPr>
            <w:tcW w:w="7650" w:type="dxa"/>
          </w:tcPr>
          <w:p w14:paraId="257EFF09" w14:textId="294449F7" w:rsidR="00444C92" w:rsidRPr="00310987" w:rsidRDefault="00B607ED" w:rsidP="007914FA">
            <w:r>
              <w:t>TBD</w:t>
            </w:r>
          </w:p>
        </w:tc>
      </w:tr>
      <w:tr w:rsidR="00444C92" w:rsidRPr="00310987" w14:paraId="3D7EFEED" w14:textId="77777777" w:rsidTr="00532CD7">
        <w:trPr>
          <w:trHeight w:val="432"/>
        </w:trPr>
        <w:tc>
          <w:tcPr>
            <w:tcW w:w="3060" w:type="dxa"/>
          </w:tcPr>
          <w:p w14:paraId="7D40B34D" w14:textId="77777777" w:rsidR="00444C92" w:rsidRPr="00310987" w:rsidRDefault="00444C92" w:rsidP="007914FA">
            <w:r w:rsidRPr="002F6AD3">
              <w:t>Class Days/Time</w:t>
            </w:r>
            <w:r w:rsidRPr="00310987">
              <w:t>:</w:t>
            </w:r>
          </w:p>
        </w:tc>
        <w:tc>
          <w:tcPr>
            <w:tcW w:w="7650" w:type="dxa"/>
          </w:tcPr>
          <w:p w14:paraId="362B7D9F" w14:textId="5B32D41F" w:rsidR="00444C92" w:rsidRPr="00310987" w:rsidRDefault="009826D1" w:rsidP="007914FA">
            <w:r>
              <w:t>TBD</w:t>
            </w:r>
          </w:p>
        </w:tc>
      </w:tr>
      <w:tr w:rsidR="00444C92" w:rsidRPr="00310987" w14:paraId="1A0BFC89" w14:textId="77777777" w:rsidTr="00532CD7">
        <w:trPr>
          <w:trHeight w:val="432"/>
        </w:trPr>
        <w:tc>
          <w:tcPr>
            <w:tcW w:w="3060" w:type="dxa"/>
          </w:tcPr>
          <w:p w14:paraId="4C068C7C" w14:textId="77777777" w:rsidR="00444C92" w:rsidRPr="00310987" w:rsidRDefault="00444C92" w:rsidP="007914FA">
            <w:r w:rsidRPr="002F6AD3">
              <w:t>Classroom</w:t>
            </w:r>
            <w:r w:rsidRPr="00310987">
              <w:t>:</w:t>
            </w:r>
          </w:p>
        </w:tc>
        <w:tc>
          <w:tcPr>
            <w:tcW w:w="7650" w:type="dxa"/>
          </w:tcPr>
          <w:p w14:paraId="32484857" w14:textId="7DE2E03A" w:rsidR="00444C92" w:rsidRPr="00310987" w:rsidRDefault="009826D1" w:rsidP="007914FA">
            <w:r>
              <w:t>TBD</w:t>
            </w:r>
          </w:p>
        </w:tc>
      </w:tr>
      <w:tr w:rsidR="00444C92" w:rsidRPr="00310987" w14:paraId="77FE2C79" w14:textId="77777777" w:rsidTr="00532CD7">
        <w:trPr>
          <w:trHeight w:val="432"/>
        </w:trPr>
        <w:tc>
          <w:tcPr>
            <w:tcW w:w="3060" w:type="dxa"/>
          </w:tcPr>
          <w:p w14:paraId="58E3DFD2" w14:textId="77777777" w:rsidR="00444C92" w:rsidRPr="00310987" w:rsidRDefault="00444C92" w:rsidP="007914FA">
            <w:r w:rsidRPr="002F6AD3">
              <w:t>Prerequisites</w:t>
            </w:r>
            <w:r w:rsidRPr="00310987">
              <w:t>:</w:t>
            </w:r>
          </w:p>
        </w:tc>
        <w:tc>
          <w:tcPr>
            <w:tcW w:w="7650" w:type="dxa"/>
          </w:tcPr>
          <w:p w14:paraId="390E6324" w14:textId="673E34EA" w:rsidR="00444C92" w:rsidRPr="00E2027E" w:rsidRDefault="008C2B9B" w:rsidP="007914FA">
            <w:r w:rsidRPr="008C2B9B">
              <w:t>EDTE 197</w:t>
            </w:r>
          </w:p>
        </w:tc>
      </w:tr>
      <w:tr w:rsidR="00444C92" w:rsidRPr="00310987" w14:paraId="1D6567B8" w14:textId="77777777" w:rsidTr="00532CD7">
        <w:trPr>
          <w:trHeight w:val="432"/>
        </w:trPr>
        <w:tc>
          <w:tcPr>
            <w:tcW w:w="3060" w:type="dxa"/>
          </w:tcPr>
          <w:p w14:paraId="6CFD1A56" w14:textId="2FA01FCD" w:rsidR="00444C92" w:rsidRPr="00310987" w:rsidRDefault="00444C92" w:rsidP="007914FA"/>
        </w:tc>
        <w:tc>
          <w:tcPr>
            <w:tcW w:w="7650" w:type="dxa"/>
          </w:tcPr>
          <w:p w14:paraId="44E84329" w14:textId="6688F807" w:rsidR="00444C92" w:rsidRPr="00310987" w:rsidRDefault="00444C92" w:rsidP="007914FA"/>
        </w:tc>
      </w:tr>
    </w:tbl>
    <w:p w14:paraId="5648BFEE" w14:textId="77777777" w:rsidR="001A5851" w:rsidRDefault="001A5851" w:rsidP="00444C92">
      <w:pPr>
        <w:pStyle w:val="Heading2"/>
      </w:pPr>
      <w:r w:rsidRPr="00310987">
        <w:t>Course Format</w:t>
      </w:r>
      <w:r w:rsidR="00C67BBA" w:rsidRPr="00310987">
        <w:t xml:space="preserve"> </w:t>
      </w:r>
    </w:p>
    <w:p w14:paraId="05C33D46" w14:textId="119BFCE4" w:rsidR="008C46C1" w:rsidRPr="008C46C1" w:rsidRDefault="008C46C1" w:rsidP="008C46C1">
      <w:pPr>
        <w:jc w:val="both"/>
        <w:rPr>
          <w:lang w:eastAsia="en-US"/>
        </w:rPr>
      </w:pPr>
      <w:r>
        <w:rPr>
          <w:lang w:eastAsia="en-US"/>
        </w:rPr>
        <w:t xml:space="preserve">This course follows a hybrid format, combining both in-person and online elements. </w:t>
      </w:r>
      <w:r w:rsidR="00D1608D">
        <w:rPr>
          <w:lang w:eastAsia="en-US"/>
        </w:rPr>
        <w:t>The i</w:t>
      </w:r>
      <w:r>
        <w:rPr>
          <w:lang w:eastAsia="en-US"/>
        </w:rPr>
        <w:t>n-</w:t>
      </w:r>
      <w:r w:rsidR="00D1608D">
        <w:rPr>
          <w:lang w:eastAsia="en-US"/>
        </w:rPr>
        <w:t>p</w:t>
      </w:r>
      <w:r>
        <w:rPr>
          <w:lang w:eastAsia="en-US"/>
        </w:rPr>
        <w:t xml:space="preserve">erson </w:t>
      </w:r>
      <w:r w:rsidR="00D1608D">
        <w:rPr>
          <w:lang w:eastAsia="en-US"/>
        </w:rPr>
        <w:t>l</w:t>
      </w:r>
      <w:r>
        <w:rPr>
          <w:lang w:eastAsia="en-US"/>
        </w:rPr>
        <w:t>ectures</w:t>
      </w:r>
      <w:r w:rsidR="00D1608D">
        <w:rPr>
          <w:lang w:eastAsia="en-US"/>
        </w:rPr>
        <w:t xml:space="preserve"> </w:t>
      </w:r>
      <w:r>
        <w:rPr>
          <w:lang w:eastAsia="en-US"/>
        </w:rPr>
        <w:t xml:space="preserve">take place physically in the classroom. They offer direct interaction with the instructor and fellow students. </w:t>
      </w:r>
      <w:r w:rsidR="00D1608D">
        <w:rPr>
          <w:lang w:eastAsia="en-US"/>
        </w:rPr>
        <w:t>The o</w:t>
      </w:r>
      <w:r>
        <w:rPr>
          <w:lang w:eastAsia="en-US"/>
        </w:rPr>
        <w:t xml:space="preserve">nline </w:t>
      </w:r>
      <w:r w:rsidR="00D1608D">
        <w:rPr>
          <w:lang w:eastAsia="en-US"/>
        </w:rPr>
        <w:t>l</w:t>
      </w:r>
      <w:r>
        <w:rPr>
          <w:lang w:eastAsia="en-US"/>
        </w:rPr>
        <w:t>ectures</w:t>
      </w:r>
      <w:r w:rsidR="00D1608D">
        <w:rPr>
          <w:lang w:eastAsia="en-US"/>
        </w:rPr>
        <w:t xml:space="preserve"> are </w:t>
      </w:r>
      <w:r>
        <w:rPr>
          <w:lang w:eastAsia="en-US"/>
        </w:rPr>
        <w:t>conducted virtually, allowing you to participate from any location with an internet connection. The course schedule indicate</w:t>
      </w:r>
      <w:r w:rsidR="00D1608D">
        <w:rPr>
          <w:lang w:eastAsia="en-US"/>
        </w:rPr>
        <w:t>s</w:t>
      </w:r>
      <w:r>
        <w:rPr>
          <w:lang w:eastAsia="en-US"/>
        </w:rPr>
        <w:t xml:space="preserve"> which lectures are in-person and which are online. </w:t>
      </w:r>
    </w:p>
    <w:p w14:paraId="548FBF23" w14:textId="2C31F63C" w:rsidR="00444C92" w:rsidRPr="008418A1" w:rsidRDefault="00444C92" w:rsidP="00444C92">
      <w:pPr>
        <w:pStyle w:val="Heading2"/>
      </w:pPr>
      <w:r w:rsidRPr="008418A1">
        <w:t xml:space="preserve">Faculty Web Page and MYSJSU Messaging </w:t>
      </w:r>
    </w:p>
    <w:p w14:paraId="54985737" w14:textId="77777777" w:rsidR="00181E0B" w:rsidRDefault="00181E0B" w:rsidP="009826D1">
      <w:pPr>
        <w:jc w:val="both"/>
      </w:pPr>
      <w:r w:rsidRPr="00342806">
        <w:t xml:space="preserve">Course materials such as syllabus, handouts, notes, assignment instructions, etc. can be found on  </w:t>
      </w:r>
      <w:hyperlink r:id="rId8" w:history="1">
        <w:r w:rsidRPr="00342806">
          <w:rPr>
            <w:rStyle w:val="Hyperlink"/>
          </w:rPr>
          <w:t>Canvas Leaning Management System course login website</w:t>
        </w:r>
      </w:hyperlink>
      <w:r w:rsidRPr="00342806">
        <w:t xml:space="preserve"> at </w:t>
      </w:r>
      <w:hyperlink r:id="rId9" w:history="1">
        <w:r w:rsidRPr="00112804">
          <w:rPr>
            <w:rStyle w:val="Hyperlink"/>
          </w:rPr>
          <w:t>http://sjsu.instructure.com</w:t>
        </w:r>
      </w:hyperlink>
      <w:r w:rsidRPr="00342806">
        <w:t xml:space="preserve">. You are responsible for regularly checking with the messaging system through </w:t>
      </w:r>
      <w:hyperlink r:id="rId10" w:history="1">
        <w:r w:rsidRPr="00342806">
          <w:rPr>
            <w:rStyle w:val="Hyperlink"/>
          </w:rPr>
          <w:t xml:space="preserve">MySJSU </w:t>
        </w:r>
      </w:hyperlink>
      <w:r w:rsidRPr="00342806">
        <w:t xml:space="preserve">at http://my.sjsu.edu (or other communication system as indicated by the instructor) to learn of any updates. </w:t>
      </w:r>
    </w:p>
    <w:p w14:paraId="27585A6C" w14:textId="7B65B808" w:rsidR="00444C92" w:rsidRPr="00310987" w:rsidRDefault="00444C92" w:rsidP="00444C92">
      <w:pPr>
        <w:pStyle w:val="Heading2"/>
      </w:pPr>
      <w:r w:rsidRPr="00310987">
        <w:t xml:space="preserve">Course Description </w:t>
      </w:r>
    </w:p>
    <w:p w14:paraId="4849153A" w14:textId="2F6133DA" w:rsidR="00181E0B" w:rsidRDefault="004145B5" w:rsidP="009826D1">
      <w:pPr>
        <w:pStyle w:val="Heading3"/>
        <w:jc w:val="both"/>
      </w:pPr>
      <w:r w:rsidRPr="004145B5">
        <w:rPr>
          <w:rFonts w:cs="Arial"/>
          <w:b w:val="0"/>
          <w:iCs/>
          <w:sz w:val="24"/>
          <w:szCs w:val="28"/>
        </w:rPr>
        <w:t>Th</w:t>
      </w:r>
      <w:r>
        <w:rPr>
          <w:rFonts w:cs="Arial"/>
          <w:b w:val="0"/>
          <w:iCs/>
          <w:sz w:val="24"/>
          <w:szCs w:val="28"/>
        </w:rPr>
        <w:t xml:space="preserve">e </w:t>
      </w:r>
      <w:r w:rsidRPr="004145B5">
        <w:rPr>
          <w:rFonts w:cs="Arial"/>
          <w:b w:val="0"/>
          <w:iCs/>
          <w:sz w:val="24"/>
          <w:szCs w:val="28"/>
        </w:rPr>
        <w:t xml:space="preserve">course is designed to equip students with a </w:t>
      </w:r>
      <w:r w:rsidR="00CB3B51">
        <w:rPr>
          <w:rFonts w:cs="Arial"/>
          <w:b w:val="0"/>
          <w:iCs/>
          <w:sz w:val="24"/>
          <w:szCs w:val="28"/>
        </w:rPr>
        <w:t>basic</w:t>
      </w:r>
      <w:r w:rsidRPr="004145B5">
        <w:rPr>
          <w:rFonts w:cs="Arial"/>
          <w:b w:val="0"/>
          <w:iCs/>
          <w:sz w:val="24"/>
          <w:szCs w:val="28"/>
        </w:rPr>
        <w:t xml:space="preserve"> understanding of programming concepts, data structures, algorithms, and fundamental networking and security principles. The course is structured into four main modules, each focusing on a critical area of computer science</w:t>
      </w:r>
      <w:r w:rsidR="001E6DC8">
        <w:rPr>
          <w:rFonts w:cs="Arial"/>
          <w:b w:val="0"/>
          <w:iCs/>
          <w:sz w:val="24"/>
          <w:szCs w:val="28"/>
        </w:rPr>
        <w:t xml:space="preserve"> (</w:t>
      </w:r>
      <w:r w:rsidR="001E6DC8" w:rsidRPr="001E6DC8">
        <w:rPr>
          <w:rFonts w:cs="Arial"/>
          <w:b w:val="0"/>
          <w:iCs/>
          <w:sz w:val="24"/>
          <w:szCs w:val="28"/>
        </w:rPr>
        <w:t>Object-Oriented Programming</w:t>
      </w:r>
      <w:r w:rsidR="001E6DC8">
        <w:rPr>
          <w:rFonts w:cs="Arial"/>
          <w:b w:val="0"/>
          <w:iCs/>
          <w:sz w:val="24"/>
          <w:szCs w:val="28"/>
        </w:rPr>
        <w:t xml:space="preserve">, Data Structures, Algorithms, </w:t>
      </w:r>
      <w:r w:rsidR="00120877">
        <w:rPr>
          <w:rFonts w:cs="Arial"/>
          <w:b w:val="0"/>
          <w:iCs/>
          <w:sz w:val="24"/>
          <w:szCs w:val="28"/>
        </w:rPr>
        <w:t xml:space="preserve">Network and Security Fundamentals. </w:t>
      </w:r>
      <w:r w:rsidR="00F75978" w:rsidRPr="00F75978">
        <w:rPr>
          <w:rFonts w:cs="Arial"/>
          <w:b w:val="0"/>
          <w:iCs/>
          <w:sz w:val="24"/>
          <w:szCs w:val="28"/>
        </w:rPr>
        <w:t>Each module include</w:t>
      </w:r>
      <w:r w:rsidR="006B792F">
        <w:rPr>
          <w:rFonts w:cs="Arial"/>
          <w:b w:val="0"/>
          <w:iCs/>
          <w:sz w:val="24"/>
          <w:szCs w:val="28"/>
        </w:rPr>
        <w:t>s</w:t>
      </w:r>
      <w:r w:rsidR="00F75978" w:rsidRPr="00F75978">
        <w:rPr>
          <w:rFonts w:cs="Arial"/>
          <w:b w:val="0"/>
          <w:iCs/>
          <w:sz w:val="24"/>
          <w:szCs w:val="28"/>
        </w:rPr>
        <w:t xml:space="preserve"> lectures, hands-on labs, and project work to ensure a comprehensive understanding of the topics covered. </w:t>
      </w:r>
      <w:r w:rsidR="0053101B" w:rsidRPr="0053101B">
        <w:rPr>
          <w:rFonts w:cs="Arial"/>
          <w:b w:val="0"/>
          <w:iCs/>
          <w:sz w:val="24"/>
          <w:szCs w:val="28"/>
        </w:rPr>
        <w:t xml:space="preserve">The course also includes a pedagogical component, providing strategies and techniques for effectively teaching </w:t>
      </w:r>
      <w:r w:rsidR="00D3250F">
        <w:rPr>
          <w:rFonts w:cs="Arial"/>
          <w:b w:val="0"/>
          <w:iCs/>
          <w:sz w:val="24"/>
          <w:szCs w:val="28"/>
        </w:rPr>
        <w:t xml:space="preserve">and </w:t>
      </w:r>
      <w:r w:rsidR="009826D1">
        <w:rPr>
          <w:rFonts w:cs="Arial"/>
          <w:b w:val="0"/>
          <w:iCs/>
          <w:sz w:val="24"/>
          <w:szCs w:val="28"/>
        </w:rPr>
        <w:t>assessing</w:t>
      </w:r>
      <w:r w:rsidR="00D3250F">
        <w:rPr>
          <w:rFonts w:cs="Arial"/>
          <w:b w:val="0"/>
          <w:iCs/>
          <w:sz w:val="24"/>
          <w:szCs w:val="28"/>
        </w:rPr>
        <w:t xml:space="preserve"> </w:t>
      </w:r>
      <w:r w:rsidR="0053101B" w:rsidRPr="0053101B">
        <w:rPr>
          <w:rFonts w:cs="Arial"/>
          <w:b w:val="0"/>
          <w:iCs/>
          <w:sz w:val="24"/>
          <w:szCs w:val="28"/>
        </w:rPr>
        <w:t>these topics</w:t>
      </w:r>
      <w:r w:rsidR="00D3250F">
        <w:rPr>
          <w:rFonts w:cs="Arial"/>
          <w:b w:val="0"/>
          <w:iCs/>
          <w:sz w:val="24"/>
          <w:szCs w:val="28"/>
        </w:rPr>
        <w:t>.</w:t>
      </w:r>
    </w:p>
    <w:p w14:paraId="68115A27" w14:textId="77777777" w:rsidR="00A56D71" w:rsidRDefault="00A56D71" w:rsidP="0090187F">
      <w:pPr>
        <w:pStyle w:val="Heading3"/>
      </w:pPr>
    </w:p>
    <w:p w14:paraId="62684D5B" w14:textId="73437215" w:rsidR="0090187F" w:rsidRPr="00310987" w:rsidRDefault="0090187F" w:rsidP="0090187F">
      <w:pPr>
        <w:pStyle w:val="Heading3"/>
      </w:pPr>
      <w:r w:rsidRPr="00310987">
        <w:t>Course Learning Outcomes</w:t>
      </w:r>
      <w:r w:rsidR="000A13FF" w:rsidRPr="00310987">
        <w:t xml:space="preserve"> (CLO</w:t>
      </w:r>
      <w:r w:rsidR="00961C5E">
        <w:t>s</w:t>
      </w:r>
      <w:r w:rsidR="000A13FF" w:rsidRPr="00310987">
        <w:t>)</w:t>
      </w:r>
      <w:r w:rsidR="00181E0B">
        <w:t xml:space="preserve"> </w:t>
      </w:r>
    </w:p>
    <w:p w14:paraId="5822A300" w14:textId="0CEF78D1" w:rsidR="00F75978" w:rsidRDefault="00F75978" w:rsidP="009826D1">
      <w:pPr>
        <w:pStyle w:val="BodyText"/>
        <w:widowControl w:val="0"/>
        <w:numPr>
          <w:ilvl w:val="0"/>
          <w:numId w:val="33"/>
        </w:numPr>
        <w:spacing w:before="12" w:line="249" w:lineRule="auto"/>
        <w:jc w:val="both"/>
      </w:pPr>
      <w:r>
        <w:t xml:space="preserve">Object-Oriented Programming: Understand and apply object-oriented design concepts such as encapsulation, polymorphism, inheritance, and abstraction using </w:t>
      </w:r>
      <w:r w:rsidR="00961C5E">
        <w:t>Python</w:t>
      </w:r>
      <w:r>
        <w:t>.</w:t>
      </w:r>
    </w:p>
    <w:p w14:paraId="43D421FF" w14:textId="16FB3BC6" w:rsidR="00F75978" w:rsidRDefault="00F75978" w:rsidP="009826D1">
      <w:pPr>
        <w:pStyle w:val="BodyText"/>
        <w:widowControl w:val="0"/>
        <w:numPr>
          <w:ilvl w:val="0"/>
          <w:numId w:val="33"/>
        </w:numPr>
        <w:spacing w:before="12" w:line="249" w:lineRule="auto"/>
        <w:jc w:val="both"/>
      </w:pPr>
      <w:r>
        <w:lastRenderedPageBreak/>
        <w:t>Data Structure Proficiency: Implement and analyze various data structures including arrays, linked-lists, stacks, queues, trees, and graphs.</w:t>
      </w:r>
    </w:p>
    <w:p w14:paraId="3C291C2A" w14:textId="77777777" w:rsidR="00F75978" w:rsidRDefault="00F75978" w:rsidP="009826D1">
      <w:pPr>
        <w:pStyle w:val="BodyText"/>
        <w:widowControl w:val="0"/>
        <w:numPr>
          <w:ilvl w:val="0"/>
          <w:numId w:val="33"/>
        </w:numPr>
        <w:spacing w:before="12" w:line="249" w:lineRule="auto"/>
        <w:jc w:val="both"/>
      </w:pPr>
      <w:r>
        <w:t>Algorithmic Thinking: Develop efficient algorithms using techniques like brute force, recursion, searching, sorting, divide and conquer, and dynamic programming, along with understanding their time and space complexities.</w:t>
      </w:r>
    </w:p>
    <w:p w14:paraId="0D7999F8" w14:textId="102A39A6" w:rsidR="00181E0B" w:rsidRDefault="00F75978" w:rsidP="009826D1">
      <w:pPr>
        <w:pStyle w:val="BodyText"/>
        <w:widowControl w:val="0"/>
        <w:numPr>
          <w:ilvl w:val="0"/>
          <w:numId w:val="33"/>
        </w:numPr>
        <w:spacing w:before="12" w:after="0" w:line="249" w:lineRule="auto"/>
        <w:jc w:val="both"/>
      </w:pPr>
      <w:r>
        <w:t>Networking and Security Fundamentals: Gain insights into the basics of networking, the importance of secure passwords, cryptography, and the identification and mitigation of malware threats.</w:t>
      </w:r>
    </w:p>
    <w:p w14:paraId="541A8DB1" w14:textId="26BD2A8A" w:rsidR="00D3250F" w:rsidRPr="006A37F9" w:rsidRDefault="00D3250F" w:rsidP="009826D1">
      <w:pPr>
        <w:pStyle w:val="ListParagraph"/>
        <w:numPr>
          <w:ilvl w:val="0"/>
          <w:numId w:val="33"/>
        </w:numPr>
        <w:jc w:val="both"/>
        <w:rPr>
          <w:rFonts w:eastAsia="Times New Roman"/>
          <w:lang w:eastAsia="en-US"/>
        </w:rPr>
      </w:pPr>
      <w:r w:rsidRPr="00D3250F">
        <w:rPr>
          <w:rFonts w:eastAsia="Times New Roman"/>
          <w:lang w:eastAsia="en-US"/>
        </w:rPr>
        <w:t>Pedagogical Skills: Develop effective teaching strategies for conveying complex computer science concepts</w:t>
      </w:r>
      <w:r w:rsidR="00355CD3">
        <w:rPr>
          <w:rFonts w:eastAsia="Times New Roman"/>
          <w:lang w:eastAsia="en-US"/>
        </w:rPr>
        <w:t>.</w:t>
      </w:r>
    </w:p>
    <w:p w14:paraId="5028C968" w14:textId="77777777" w:rsidR="006B792F" w:rsidRDefault="006B792F" w:rsidP="006B792F">
      <w:pPr>
        <w:pStyle w:val="BodyText"/>
        <w:widowControl w:val="0"/>
        <w:spacing w:before="12" w:after="0" w:line="249" w:lineRule="auto"/>
        <w:jc w:val="both"/>
      </w:pPr>
    </w:p>
    <w:p w14:paraId="58DF9A64" w14:textId="77777777" w:rsidR="00463B08" w:rsidRDefault="00463B08" w:rsidP="00463B08">
      <w:pPr>
        <w:pStyle w:val="BodyText"/>
        <w:widowControl w:val="0"/>
        <w:spacing w:before="12" w:after="0" w:line="249" w:lineRule="auto"/>
        <w:jc w:val="both"/>
      </w:pPr>
    </w:p>
    <w:p w14:paraId="5FD87A0A" w14:textId="47C38195" w:rsidR="00444C92" w:rsidRPr="00310987" w:rsidRDefault="00444C92" w:rsidP="00444C92">
      <w:pPr>
        <w:pStyle w:val="Heading2"/>
      </w:pPr>
      <w:r w:rsidRPr="00310987">
        <w:t xml:space="preserve">Required Texts/Readings </w:t>
      </w:r>
    </w:p>
    <w:p w14:paraId="0ECEB571" w14:textId="77777777" w:rsidR="00444C92" w:rsidRPr="00310987" w:rsidRDefault="00444C92" w:rsidP="00444C92">
      <w:pPr>
        <w:pStyle w:val="Heading3"/>
      </w:pPr>
      <w:r w:rsidRPr="00310987">
        <w:t>Textbook</w:t>
      </w:r>
    </w:p>
    <w:p w14:paraId="3FDD0B16" w14:textId="72CBC765" w:rsidR="00181E0B" w:rsidRPr="004E5EDD" w:rsidRDefault="00355CD3" w:rsidP="00181E0B">
      <w:pPr>
        <w:pStyle w:val="Heading3"/>
        <w:rPr>
          <w:b w:val="0"/>
        </w:rPr>
      </w:pPr>
      <w:r>
        <w:rPr>
          <w:b w:val="0"/>
          <w:sz w:val="24"/>
        </w:rPr>
        <w:t>TBD</w:t>
      </w:r>
    </w:p>
    <w:p w14:paraId="218D8757" w14:textId="77777777" w:rsidR="00444C92" w:rsidRPr="00310987" w:rsidRDefault="00444C92" w:rsidP="00444C92">
      <w:pPr>
        <w:pStyle w:val="Heading3"/>
      </w:pPr>
      <w:r w:rsidRPr="00310987">
        <w:t>Other Readings</w:t>
      </w:r>
    </w:p>
    <w:p w14:paraId="4D8DC7EE" w14:textId="2C084B08" w:rsidR="00444C92" w:rsidRPr="00181E0B" w:rsidRDefault="00355CD3" w:rsidP="00181E0B">
      <w:pPr>
        <w:pStyle w:val="Heading3"/>
        <w:rPr>
          <w:b w:val="0"/>
        </w:rPr>
      </w:pPr>
      <w:r>
        <w:rPr>
          <w:b w:val="0"/>
        </w:rPr>
        <w:t>TBD</w:t>
      </w:r>
    </w:p>
    <w:p w14:paraId="533BDF8F" w14:textId="77777777" w:rsidR="00444C92" w:rsidRPr="00310987" w:rsidRDefault="00444C92" w:rsidP="00444C92">
      <w:pPr>
        <w:pStyle w:val="Heading3"/>
      </w:pPr>
      <w:r w:rsidRPr="00310987">
        <w:t xml:space="preserve">Other </w:t>
      </w:r>
      <w:r w:rsidR="006D0CE3" w:rsidRPr="0048282F">
        <w:t>technology requirements</w:t>
      </w:r>
      <w:r w:rsidR="006D0CE3">
        <w:t xml:space="preserve"> / </w:t>
      </w:r>
      <w:r w:rsidR="006D0CE3" w:rsidRPr="00310987">
        <w:t xml:space="preserve">equipment / material </w:t>
      </w:r>
    </w:p>
    <w:p w14:paraId="604FFD5D" w14:textId="77777777" w:rsidR="00181E0B" w:rsidRPr="00090D9E" w:rsidRDefault="00181E0B" w:rsidP="00181E0B">
      <w:pPr>
        <w:pStyle w:val="Heading3"/>
        <w:rPr>
          <w:b w:val="0"/>
        </w:rPr>
      </w:pPr>
      <w:r w:rsidRPr="00090D9E">
        <w:rPr>
          <w:b w:val="0"/>
        </w:rPr>
        <w:t>None</w:t>
      </w:r>
    </w:p>
    <w:p w14:paraId="0B0716B6" w14:textId="28F11276" w:rsidR="002D1995" w:rsidRDefault="002D1995" w:rsidP="00AF33FB">
      <w:pPr>
        <w:pStyle w:val="Heading2"/>
      </w:pPr>
      <w:r w:rsidRPr="00310987">
        <w:t>Course Requirements and Assignments</w:t>
      </w:r>
      <w:r w:rsidR="00C06E40">
        <w:t xml:space="preserve"> </w:t>
      </w:r>
    </w:p>
    <w:p w14:paraId="5113D38B" w14:textId="77777777" w:rsidR="00181E0B" w:rsidRPr="004E5EDD" w:rsidRDefault="00181E0B" w:rsidP="009826D1">
      <w:pPr>
        <w:pStyle w:val="Heading3"/>
        <w:jc w:val="both"/>
        <w:rPr>
          <w:b w:val="0"/>
          <w:sz w:val="24"/>
        </w:rPr>
      </w:pPr>
      <w:r w:rsidRPr="004E5EDD">
        <w:rPr>
          <w:b w:val="0"/>
          <w:sz w:val="24"/>
        </w:rPr>
        <w:t xml:space="preserve">SJSU classes are designed such that </w:t>
      </w:r>
      <w:proofErr w:type="gramStart"/>
      <w:r w:rsidRPr="004E5EDD">
        <w:rPr>
          <w:b w:val="0"/>
          <w:sz w:val="24"/>
        </w:rPr>
        <w:t>in order to</w:t>
      </w:r>
      <w:proofErr w:type="gramEnd"/>
      <w:r w:rsidRPr="004E5EDD">
        <w:rPr>
          <w:b w:val="0"/>
          <w:sz w:val="24"/>
        </w:rPr>
        <w:t xml:space="preserve"> be successful, it is expected that students will spend a minimum of forty-five hours for each unit of credit (normally three hours per unit per week), including preparing for class, participating in course activities, completing assignments, and so on. More details about student workload can be found in </w:t>
      </w:r>
      <w:hyperlink r:id="rId11" w:history="1">
        <w:r w:rsidRPr="004E5EDD">
          <w:rPr>
            <w:rStyle w:val="Hyperlink"/>
            <w:b w:val="0"/>
            <w:sz w:val="24"/>
          </w:rPr>
          <w:t>University Policy S12-3</w:t>
        </w:r>
      </w:hyperlink>
      <w:r w:rsidRPr="004E5EDD">
        <w:rPr>
          <w:b w:val="0"/>
          <w:sz w:val="24"/>
        </w:rPr>
        <w:t xml:space="preserve"> at </w:t>
      </w:r>
      <w:hyperlink r:id="rId12" w:history="1">
        <w:r w:rsidRPr="004E5EDD">
          <w:rPr>
            <w:rStyle w:val="Hyperlink"/>
            <w:b w:val="0"/>
            <w:sz w:val="24"/>
          </w:rPr>
          <w:t>http://www.sjsu.edu/senate/docs/S12-3.pdf</w:t>
        </w:r>
      </w:hyperlink>
      <w:r w:rsidRPr="004E5EDD">
        <w:rPr>
          <w:b w:val="0"/>
          <w:sz w:val="24"/>
        </w:rPr>
        <w:t>.</w:t>
      </w:r>
    </w:p>
    <w:p w14:paraId="00A74C6C" w14:textId="77777777" w:rsidR="00181E0B" w:rsidRPr="004E5EDD" w:rsidRDefault="00181E0B" w:rsidP="009826D1">
      <w:pPr>
        <w:jc w:val="both"/>
        <w:rPr>
          <w:lang w:eastAsia="en-US"/>
        </w:rPr>
      </w:pPr>
      <w:r w:rsidRPr="004E5EDD">
        <w:rPr>
          <w:lang w:eastAsia="en-US"/>
        </w:rPr>
        <w:t xml:space="preserve">Homework, Midterm and Final exam are expected for this class. Homework is due on Canvas by class starting time on the due date. Each assigned problem requires a solution and an explanation (or work) detailing how you arrived at your solution. Cite any outside sources used to solve a problem. When grading an assignment, I may ask for additional information. </w:t>
      </w:r>
    </w:p>
    <w:p w14:paraId="2D2B854E" w14:textId="77777777" w:rsidR="00181E0B" w:rsidRPr="004E5EDD" w:rsidRDefault="00181E0B" w:rsidP="009826D1">
      <w:pPr>
        <w:jc w:val="both"/>
        <w:rPr>
          <w:lang w:eastAsia="en-US"/>
        </w:rPr>
      </w:pPr>
    </w:p>
    <w:p w14:paraId="79A5D268" w14:textId="77777777" w:rsidR="00181E0B" w:rsidRDefault="00181E0B" w:rsidP="009826D1">
      <w:pPr>
        <w:jc w:val="both"/>
      </w:pPr>
      <w:r w:rsidRPr="004E5EDD">
        <w:t xml:space="preserve">NOTE that </w:t>
      </w:r>
      <w:hyperlink r:id="rId13" w:history="1">
        <w:r w:rsidRPr="004E5EDD">
          <w:rPr>
            <w:rStyle w:val="Hyperlink"/>
          </w:rPr>
          <w:t>University policy F69-24</w:t>
        </w:r>
      </w:hyperlink>
      <w:r w:rsidRPr="004E5EDD">
        <w:t xml:space="preserve"> at </w:t>
      </w:r>
      <w:hyperlink r:id="rId14" w:history="1">
        <w:r w:rsidRPr="004E5EDD">
          <w:rPr>
            <w:rStyle w:val="Hyperlink"/>
          </w:rPr>
          <w:t>http://www.sjsu.edu/senate/docs/F69-24.pdf</w:t>
        </w:r>
      </w:hyperlink>
      <w:r w:rsidRPr="004E5EDD">
        <w:t xml:space="preserve"> states that “Students should attend all meetings of their classes, not only because they are responsible for material discussed therein, but because active participation is frequently essential to insure maximum benefit for all members of the class. Attendance per se shall not be used as a criterion for grading.”</w:t>
      </w:r>
    </w:p>
    <w:p w14:paraId="205A4648" w14:textId="77777777" w:rsidR="00190801" w:rsidRDefault="00190801" w:rsidP="00181E0B"/>
    <w:p w14:paraId="0E8233EC" w14:textId="77777777" w:rsidR="002954B8" w:rsidRDefault="002954B8" w:rsidP="00181E0B"/>
    <w:p w14:paraId="40493160" w14:textId="77777777" w:rsidR="00190801" w:rsidRDefault="00190801" w:rsidP="00181E0B"/>
    <w:p w14:paraId="49D36E7A" w14:textId="77777777" w:rsidR="00190801" w:rsidRDefault="00190801" w:rsidP="00190801">
      <w:pPr>
        <w:rPr>
          <w:b/>
          <w:bCs/>
        </w:rPr>
      </w:pPr>
      <w:proofErr w:type="spellStart"/>
      <w:r>
        <w:rPr>
          <w:b/>
          <w:bCs/>
        </w:rPr>
        <w:t>CoS</w:t>
      </w:r>
      <w:proofErr w:type="spellEnd"/>
      <w:r>
        <w:rPr>
          <w:b/>
          <w:bCs/>
        </w:rPr>
        <w:t xml:space="preserve"> COVID-19 Safety</w:t>
      </w:r>
    </w:p>
    <w:p w14:paraId="4F421DEE" w14:textId="77777777" w:rsidR="00190801" w:rsidRDefault="00190801" w:rsidP="00190801">
      <w:pPr>
        <w:rPr>
          <w:b/>
          <w:bCs/>
        </w:rPr>
      </w:pPr>
    </w:p>
    <w:p w14:paraId="3683049C" w14:textId="77777777" w:rsidR="00190801" w:rsidRDefault="00190801" w:rsidP="009826D1">
      <w:pPr>
        <w:jc w:val="both"/>
      </w:pPr>
      <w:r>
        <w:t>All students registered for a College of Science (</w:t>
      </w:r>
      <w:proofErr w:type="spellStart"/>
      <w:r>
        <w:t>CoS</w:t>
      </w:r>
      <w:proofErr w:type="spellEnd"/>
      <w:r>
        <w:t xml:space="preserve">) class with an in-person component must view the </w:t>
      </w:r>
      <w:hyperlink r:id="rId15" w:tgtFrame="_blank" w:history="1">
        <w:proofErr w:type="spellStart"/>
        <w:r>
          <w:rPr>
            <w:rStyle w:val="Hyperlink"/>
          </w:rPr>
          <w:t>CoS</w:t>
        </w:r>
        <w:proofErr w:type="spellEnd"/>
        <w:r>
          <w:rPr>
            <w:rStyle w:val="Hyperlink"/>
          </w:rPr>
          <w:t xml:space="preserve"> COVID-19 Training</w:t>
        </w:r>
      </w:hyperlink>
      <w:r>
        <w:t xml:space="preserve"> slides and the </w:t>
      </w:r>
      <w:hyperlink r:id="rId16" w:tgtFrame="_blank" w:history="1">
        <w:r>
          <w:rPr>
            <w:rStyle w:val="Hyperlink"/>
          </w:rPr>
          <w:t>SJSU Phased Adapt Plan</w:t>
        </w:r>
      </w:hyperlink>
      <w:r>
        <w:t xml:space="preserve"> website and acknowledge reading them according to their instructor’s directions.  By working together to follow </w:t>
      </w:r>
      <w:proofErr w:type="gramStart"/>
      <w:r>
        <w:t>these county</w:t>
      </w:r>
      <w:proofErr w:type="gramEnd"/>
      <w:r>
        <w:t xml:space="preserve"> and SJSU safety practices, we can </w:t>
      </w:r>
      <w:r>
        <w:lastRenderedPageBreak/>
        <w:t xml:space="preserve">keep our college safer.  Students who do not follow COVID-19 Safety practice(s) outlined in the training, the SJSU Phased Adapt Plan, or instructions from their instructors, TAs or </w:t>
      </w:r>
      <w:proofErr w:type="spellStart"/>
      <w:r>
        <w:t>CoS</w:t>
      </w:r>
      <w:proofErr w:type="spellEnd"/>
      <w:r>
        <w:t xml:space="preserve"> Safety Staff may be dismissed from </w:t>
      </w:r>
      <w:proofErr w:type="spellStart"/>
      <w:r>
        <w:t>CoS</w:t>
      </w:r>
      <w:proofErr w:type="spellEnd"/>
      <w:r>
        <w:t xml:space="preserve"> buildings, facilities or field sites.  Please review this training as needed throughout the semester, as updates will be implemented as changes occur (and posted to the same links).</w:t>
      </w:r>
    </w:p>
    <w:p w14:paraId="12EF6841" w14:textId="77777777" w:rsidR="00190801" w:rsidRDefault="00190801" w:rsidP="00181E0B">
      <w:pPr>
        <w:rPr>
          <w:lang w:eastAsia="en-US"/>
        </w:rPr>
      </w:pPr>
    </w:p>
    <w:p w14:paraId="3A4C9BCF" w14:textId="77777777" w:rsidR="00677E35" w:rsidRPr="004E5EDD" w:rsidRDefault="00677E35" w:rsidP="00181E0B">
      <w:pPr>
        <w:rPr>
          <w:lang w:eastAsia="en-US"/>
        </w:rPr>
      </w:pPr>
    </w:p>
    <w:p w14:paraId="64AADDCF" w14:textId="5ADB1148" w:rsidR="00532CD7" w:rsidRDefault="00532CD7" w:rsidP="00237D81">
      <w:pPr>
        <w:rPr>
          <w:rFonts w:eastAsia="Times New Roman"/>
          <w:lang w:eastAsia="en-US"/>
        </w:rPr>
      </w:pPr>
    </w:p>
    <w:p w14:paraId="2E7C4698" w14:textId="77777777" w:rsidR="002954B8" w:rsidRDefault="002954B8" w:rsidP="00237D81">
      <w:pPr>
        <w:rPr>
          <w:rFonts w:eastAsia="Times New Roman"/>
          <w:lang w:eastAsia="en-US"/>
        </w:rPr>
      </w:pPr>
    </w:p>
    <w:p w14:paraId="375A435C" w14:textId="4AAF520F" w:rsidR="00E234AA" w:rsidRPr="008B1853" w:rsidRDefault="00E234AA" w:rsidP="00E234AA">
      <w:pPr>
        <w:rPr>
          <w:b/>
          <w:bCs/>
        </w:rPr>
      </w:pPr>
      <w:r w:rsidRPr="008B1853">
        <w:rPr>
          <w:b/>
          <w:bCs/>
        </w:rPr>
        <w:t>Recording Classes</w:t>
      </w:r>
    </w:p>
    <w:p w14:paraId="1CD6EA61" w14:textId="0B998360" w:rsidR="00E234AA" w:rsidRPr="008B1853" w:rsidRDefault="00E234AA" w:rsidP="009826D1">
      <w:pPr>
        <w:jc w:val="both"/>
        <w:rPr>
          <w:lang w:eastAsia="en-US"/>
        </w:rPr>
      </w:pPr>
      <w:r w:rsidRPr="008B1853">
        <w:t>This course or portions of this course (i.e., lectures, discussions, student presentations) will be recorded for instructional or educational purposes. The recordings will only be shared with students enrolled in the class through Canvas. The recordings will be deleted at the end of the semester. If, however, you would prefer to remain anonymous during these</w:t>
      </w:r>
      <w:r>
        <w:t xml:space="preserve"> </w:t>
      </w:r>
      <w:r w:rsidRPr="008B1853">
        <w:t>recordings, then please speak with the instructor about possible accommodations (e.g., temporarily turning off identifying information from the Zoom session, including student name and picture, prior to recording). Students are not allowed to record without instructor permission</w:t>
      </w:r>
      <w:r w:rsidR="008E1720">
        <w:t xml:space="preserve">. </w:t>
      </w:r>
      <w:r w:rsidRPr="008B1853">
        <w:t>Students are prohibited from recording class activities (including class lectures, office hours, advising sessions, etc.), distributing class recordings, or posting class recordings. Materials created by the instructor for the course (syllabi, lectures and lecture notes, presentations, etc.) are copyrighted by the instructor. This university policy (S12-7) is in place to protect the privacy of students in the course, as</w:t>
      </w:r>
      <w:r w:rsidR="008E1720">
        <w:t xml:space="preserve"> </w:t>
      </w:r>
      <w:r w:rsidRPr="008B1853">
        <w:t xml:space="preserve">well as to maintain academic integrity through reducing the instances of cheating. Students who record, distribute, or post these materials will be referred to the Student Conduct and Ethical Development office. Unauthorized recording may violate university and state law. It is the responsibility of students that require special </w:t>
      </w:r>
      <w:proofErr w:type="gramStart"/>
      <w:r w:rsidRPr="008B1853">
        <w:t>accommodations</w:t>
      </w:r>
      <w:proofErr w:type="gramEnd"/>
      <w:r w:rsidRPr="008B1853">
        <w:t xml:space="preserve"> or assistive technology due to a disability to notify the instructor.</w:t>
      </w:r>
    </w:p>
    <w:p w14:paraId="1B43D621" w14:textId="77777777" w:rsidR="009826D1" w:rsidRPr="008B1853" w:rsidRDefault="009826D1" w:rsidP="00E234AA">
      <w:pPr>
        <w:rPr>
          <w:rFonts w:eastAsia="Times New Roman"/>
          <w:lang w:val="en-GB" w:eastAsia="en-GB"/>
        </w:rPr>
      </w:pPr>
    </w:p>
    <w:p w14:paraId="2132DD23" w14:textId="77777777" w:rsidR="00E234AA" w:rsidRDefault="00E234AA" w:rsidP="00237D81">
      <w:pPr>
        <w:rPr>
          <w:rFonts w:eastAsia="Times New Roman"/>
          <w:lang w:eastAsia="en-US"/>
        </w:rPr>
      </w:pPr>
    </w:p>
    <w:p w14:paraId="14B59C44" w14:textId="34B74E7F" w:rsidR="008B3FA0" w:rsidRDefault="008B3FA0" w:rsidP="008B3FA0">
      <w:pPr>
        <w:pStyle w:val="Heading3"/>
      </w:pPr>
      <w:r w:rsidRPr="0048282F">
        <w:t>Final Examination or Evaluation</w:t>
      </w:r>
    </w:p>
    <w:p w14:paraId="5B032432" w14:textId="1B34FF8C" w:rsidR="00DA1E60" w:rsidRDefault="00DA1E60" w:rsidP="00DA1E60">
      <w:pPr>
        <w:pStyle w:val="Heading2"/>
        <w:rPr>
          <w:b w:val="0"/>
        </w:rPr>
      </w:pPr>
      <w:r w:rsidRPr="00003332">
        <w:rPr>
          <w:b w:val="0"/>
        </w:rPr>
        <w:t>The final</w:t>
      </w:r>
      <w:r>
        <w:rPr>
          <w:b w:val="0"/>
        </w:rPr>
        <w:t xml:space="preserve"> test</w:t>
      </w:r>
      <w:r w:rsidRPr="00003332">
        <w:rPr>
          <w:b w:val="0"/>
        </w:rPr>
        <w:t xml:space="preserve"> </w:t>
      </w:r>
      <w:r>
        <w:rPr>
          <w:b w:val="0"/>
        </w:rPr>
        <w:t>will be published on Canvas and will be submitted online.</w:t>
      </w:r>
    </w:p>
    <w:p w14:paraId="5B3C6411" w14:textId="36D7C195" w:rsidR="00E234AA" w:rsidRDefault="00E234AA" w:rsidP="00E234AA">
      <w:pPr>
        <w:rPr>
          <w:lang w:eastAsia="en-US"/>
        </w:rPr>
      </w:pPr>
    </w:p>
    <w:p w14:paraId="0E2A5011" w14:textId="77777777" w:rsidR="00E234AA" w:rsidRPr="00E234AA" w:rsidRDefault="00E234AA" w:rsidP="00E234AA">
      <w:pPr>
        <w:rPr>
          <w:lang w:eastAsia="en-US"/>
        </w:rPr>
      </w:pPr>
    </w:p>
    <w:p w14:paraId="22907F56" w14:textId="77777777" w:rsidR="00DA1E60" w:rsidRPr="00310987" w:rsidRDefault="00DA1E60" w:rsidP="00DA1E60">
      <w:pPr>
        <w:pStyle w:val="Heading2"/>
      </w:pPr>
      <w:r w:rsidRPr="00310987">
        <w:t xml:space="preserve">Grading </w:t>
      </w:r>
      <w:r>
        <w:t xml:space="preserve">Information </w:t>
      </w:r>
    </w:p>
    <w:p w14:paraId="1C71D2AC" w14:textId="77777777" w:rsidR="00DA1E60" w:rsidRPr="00310987" w:rsidRDefault="00DA1E60" w:rsidP="00DA1E60"/>
    <w:p w14:paraId="55ABCE73" w14:textId="115988E3" w:rsidR="00DA1E60" w:rsidRDefault="000C3555" w:rsidP="00DA1E60">
      <w:pPr>
        <w:pStyle w:val="BodyText"/>
        <w:widowControl w:val="0"/>
        <w:numPr>
          <w:ilvl w:val="0"/>
          <w:numId w:val="30"/>
        </w:numPr>
        <w:spacing w:before="1" w:after="0" w:line="249" w:lineRule="auto"/>
        <w:ind w:right="2101"/>
      </w:pPr>
      <w:r>
        <w:t xml:space="preserve">Homework, </w:t>
      </w:r>
      <w:r w:rsidR="00B27AC4">
        <w:t>25</w:t>
      </w:r>
      <w:r>
        <w:t>%</w:t>
      </w:r>
    </w:p>
    <w:p w14:paraId="3B1BF3EF" w14:textId="1BAB0ADB" w:rsidR="00DA1E60" w:rsidRDefault="00DA1E60" w:rsidP="00DA1E60">
      <w:pPr>
        <w:pStyle w:val="BodyText"/>
        <w:widowControl w:val="0"/>
        <w:numPr>
          <w:ilvl w:val="0"/>
          <w:numId w:val="30"/>
        </w:numPr>
        <w:spacing w:before="1" w:after="0" w:line="249" w:lineRule="auto"/>
        <w:ind w:right="2101"/>
      </w:pPr>
      <w:r>
        <w:t>Midterm</w:t>
      </w:r>
      <w:r w:rsidR="00B27AC4">
        <w:t xml:space="preserve"> 1</w:t>
      </w:r>
      <w:r>
        <w:t xml:space="preserve">, </w:t>
      </w:r>
      <w:r w:rsidR="00B27AC4">
        <w:t>2</w:t>
      </w:r>
      <w:r w:rsidR="00C544BE">
        <w:t>5</w:t>
      </w:r>
      <w:r>
        <w:t>%</w:t>
      </w:r>
    </w:p>
    <w:p w14:paraId="2CC17520" w14:textId="59FABF95" w:rsidR="00B27AC4" w:rsidRDefault="00B27AC4" w:rsidP="00DA1E60">
      <w:pPr>
        <w:pStyle w:val="BodyText"/>
        <w:widowControl w:val="0"/>
        <w:numPr>
          <w:ilvl w:val="0"/>
          <w:numId w:val="30"/>
        </w:numPr>
        <w:spacing w:before="1" w:after="0" w:line="249" w:lineRule="auto"/>
        <w:ind w:right="2101"/>
      </w:pPr>
      <w:r>
        <w:t>Midterm 2, 25%</w:t>
      </w:r>
    </w:p>
    <w:p w14:paraId="3A69EFB7" w14:textId="798F5D77" w:rsidR="00DA1E60" w:rsidRDefault="00DA1E60" w:rsidP="00DA1E60">
      <w:pPr>
        <w:pStyle w:val="BodyText"/>
        <w:widowControl w:val="0"/>
        <w:numPr>
          <w:ilvl w:val="0"/>
          <w:numId w:val="30"/>
        </w:numPr>
        <w:spacing w:before="1" w:after="0" w:line="249" w:lineRule="auto"/>
        <w:ind w:right="2101"/>
      </w:pPr>
      <w:r>
        <w:t xml:space="preserve">Final, </w:t>
      </w:r>
      <w:r w:rsidR="00B27AC4">
        <w:t>2</w:t>
      </w:r>
      <w:r w:rsidR="00C544BE">
        <w:t>5</w:t>
      </w:r>
      <w:r>
        <w:t>%</w:t>
      </w:r>
    </w:p>
    <w:p w14:paraId="0D1E1BCC" w14:textId="77777777" w:rsidR="00DA1E60" w:rsidRPr="00DA1E60" w:rsidRDefault="00DA1E60" w:rsidP="009826D1">
      <w:pPr>
        <w:pStyle w:val="Heading3"/>
        <w:jc w:val="both"/>
        <w:rPr>
          <w:b w:val="0"/>
          <w:sz w:val="24"/>
        </w:rPr>
      </w:pPr>
      <w:r w:rsidRPr="00DA1E60">
        <w:rPr>
          <w:b w:val="0"/>
          <w:sz w:val="24"/>
        </w:rPr>
        <w:t xml:space="preserve">Note that "All students have the right, within a reasonable time, to know their academic scores, to review their grade-dependent work, and to be provided with explanations for the determination of their course grades." See </w:t>
      </w:r>
      <w:hyperlink r:id="rId17" w:history="1">
        <w:r w:rsidRPr="00DA1E60">
          <w:rPr>
            <w:rStyle w:val="Hyperlink"/>
            <w:b w:val="0"/>
            <w:sz w:val="24"/>
          </w:rPr>
          <w:t>University Policy F13-1</w:t>
        </w:r>
      </w:hyperlink>
      <w:r w:rsidRPr="00DA1E60">
        <w:rPr>
          <w:b w:val="0"/>
          <w:sz w:val="24"/>
        </w:rPr>
        <w:t xml:space="preserve"> at </w:t>
      </w:r>
      <w:hyperlink r:id="rId18" w:history="1">
        <w:r w:rsidRPr="00DA1E60">
          <w:rPr>
            <w:rStyle w:val="Hyperlink"/>
            <w:b w:val="0"/>
            <w:sz w:val="24"/>
          </w:rPr>
          <w:t>http://www.sjsu.edu/senate/docs/F13-1.pdf</w:t>
        </w:r>
      </w:hyperlink>
      <w:r w:rsidRPr="00DA1E60">
        <w:rPr>
          <w:b w:val="0"/>
          <w:sz w:val="24"/>
        </w:rPr>
        <w:t xml:space="preserve"> for more details.</w:t>
      </w:r>
    </w:p>
    <w:p w14:paraId="26521A7B" w14:textId="6A74B3D5" w:rsidR="00452E59" w:rsidRDefault="00452E59" w:rsidP="00034FC1">
      <w:pPr>
        <w:pStyle w:val="Heading3"/>
      </w:pPr>
    </w:p>
    <w:p w14:paraId="1A23DDD4" w14:textId="6D01D39F" w:rsidR="004C6EBC" w:rsidRDefault="004C6EBC" w:rsidP="004C6EBC">
      <w:pPr>
        <w:rPr>
          <w:lang w:eastAsia="en-US"/>
        </w:rPr>
      </w:pPr>
    </w:p>
    <w:p w14:paraId="7051EBB0" w14:textId="47FBEA23" w:rsidR="00E74EB7" w:rsidRPr="0048282F" w:rsidRDefault="00E74EB7" w:rsidP="00034FC1">
      <w:pPr>
        <w:pStyle w:val="Heading3"/>
      </w:pPr>
      <w:r w:rsidRPr="0048282F">
        <w:lastRenderedPageBreak/>
        <w:t>Determination of Grades</w:t>
      </w:r>
    </w:p>
    <w:p w14:paraId="7FAEF03B" w14:textId="0D775E7F" w:rsidR="00DA1E60" w:rsidRDefault="00DA1E60" w:rsidP="009826D1">
      <w:pPr>
        <w:jc w:val="both"/>
        <w:rPr>
          <w:lang w:eastAsia="en-US"/>
        </w:rPr>
      </w:pPr>
      <w:r>
        <w:rPr>
          <w:lang w:eastAsia="en-US"/>
        </w:rPr>
        <w:t xml:space="preserve">Semester </w:t>
      </w:r>
      <w:proofErr w:type="gramStart"/>
      <w:r>
        <w:rPr>
          <w:lang w:eastAsia="en-US"/>
        </w:rPr>
        <w:t>grade</w:t>
      </w:r>
      <w:proofErr w:type="gramEnd"/>
      <w:r>
        <w:rPr>
          <w:lang w:eastAsia="en-US"/>
        </w:rPr>
        <w:t xml:space="preserve"> will be computed as a weighted average of the scores obtained in each of the three categories listed above.</w:t>
      </w:r>
      <w:r w:rsidR="009826D1">
        <w:rPr>
          <w:lang w:eastAsia="en-US"/>
        </w:rPr>
        <w:t xml:space="preserve"> </w:t>
      </w:r>
      <w:r>
        <w:rPr>
          <w:lang w:eastAsia="en-US"/>
        </w:rPr>
        <w:t xml:space="preserve">No make-up tests or quizzes will be </w:t>
      </w:r>
      <w:proofErr w:type="gramStart"/>
      <w:r>
        <w:rPr>
          <w:lang w:eastAsia="en-US"/>
        </w:rPr>
        <w:t>given</w:t>
      </w:r>
      <w:proofErr w:type="gramEnd"/>
      <w:r>
        <w:rPr>
          <w:lang w:eastAsia="en-US"/>
        </w:rPr>
        <w:t xml:space="preserve"> and no late homework (or other work) will be accepted. Also, in-class work must be completed in the section that you are enrolled in.</w:t>
      </w:r>
    </w:p>
    <w:p w14:paraId="75430CA7" w14:textId="60D2E07B" w:rsidR="00DA1E60" w:rsidRDefault="00DA1E60" w:rsidP="00DA1E60">
      <w:pPr>
        <w:rPr>
          <w:lang w:eastAsia="en-US"/>
        </w:rPr>
      </w:pPr>
    </w:p>
    <w:p w14:paraId="7805F996" w14:textId="77777777" w:rsidR="002954B8" w:rsidRDefault="002954B8" w:rsidP="00DA1E60">
      <w:pPr>
        <w:rPr>
          <w:lang w:eastAsia="en-US"/>
        </w:rPr>
      </w:pPr>
    </w:p>
    <w:p w14:paraId="2661C036" w14:textId="77777777" w:rsidR="002954B8" w:rsidRDefault="002954B8" w:rsidP="00DA1E60">
      <w:pPr>
        <w:rPr>
          <w:lang w:eastAsia="en-US"/>
        </w:rPr>
      </w:pPr>
    </w:p>
    <w:p w14:paraId="1736F2C3" w14:textId="77777777" w:rsidR="002954B8" w:rsidRDefault="002954B8" w:rsidP="00DA1E60">
      <w:pPr>
        <w:rPr>
          <w:lang w:eastAsia="en-US"/>
        </w:rPr>
      </w:pPr>
    </w:p>
    <w:p w14:paraId="0C40868E" w14:textId="77777777" w:rsidR="002954B8" w:rsidRDefault="002954B8" w:rsidP="00DA1E60">
      <w:pPr>
        <w:rPr>
          <w:lang w:eastAsia="en-US"/>
        </w:rPr>
      </w:pPr>
    </w:p>
    <w:p w14:paraId="408516DA" w14:textId="77777777" w:rsidR="002954B8" w:rsidRDefault="002954B8" w:rsidP="00DA1E60">
      <w:pPr>
        <w:rPr>
          <w:lang w:eastAsia="en-US"/>
        </w:rPr>
      </w:pPr>
    </w:p>
    <w:p w14:paraId="44BBC956" w14:textId="7327C7EC" w:rsidR="004C6EBC" w:rsidRDefault="004C6EBC" w:rsidP="00DA1E60">
      <w:pPr>
        <w:rPr>
          <w:lang w:eastAsia="en-US"/>
        </w:rPr>
      </w:pPr>
    </w:p>
    <w:p w14:paraId="22295959" w14:textId="77777777" w:rsidR="00DA1E60" w:rsidRDefault="00DA1E60" w:rsidP="00DA1E60">
      <w:pPr>
        <w:pStyle w:val="BodyText"/>
        <w:widowControl w:val="0"/>
        <w:spacing w:before="1" w:after="0" w:line="249" w:lineRule="auto"/>
        <w:ind w:right="2101"/>
      </w:pPr>
      <w:r>
        <w:t>Nominal Grading</w:t>
      </w:r>
      <w:r>
        <w:rPr>
          <w:spacing w:val="-13"/>
        </w:rPr>
        <w:t xml:space="preserve"> </w:t>
      </w:r>
      <w:r>
        <w:t>Scale:</w:t>
      </w:r>
    </w:p>
    <w:p w14:paraId="27556B06" w14:textId="77777777" w:rsidR="00DA1E60" w:rsidRDefault="00DA1E60" w:rsidP="00DA1E60">
      <w:pPr>
        <w:spacing w:before="3"/>
        <w:ind w:left="567" w:right="2101"/>
        <w:rPr>
          <w:rFonts w:eastAsia="Times New Roman"/>
          <w:sz w:val="27"/>
          <w:szCs w:val="27"/>
        </w:rPr>
      </w:pPr>
    </w:p>
    <w:tbl>
      <w:tblPr>
        <w:tblW w:w="0" w:type="auto"/>
        <w:tblInd w:w="18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1329"/>
      </w:tblGrid>
      <w:tr w:rsidR="00DA1E60" w14:paraId="3F1DDEB2" w14:textId="77777777" w:rsidTr="000E169C">
        <w:trPr>
          <w:trHeight w:val="267"/>
        </w:trPr>
        <w:tc>
          <w:tcPr>
            <w:tcW w:w="1560" w:type="dxa"/>
          </w:tcPr>
          <w:p w14:paraId="12F787CB" w14:textId="77777777" w:rsidR="00DA1E60" w:rsidRPr="00003332" w:rsidRDefault="00DA1E60" w:rsidP="000E169C">
            <w:pPr>
              <w:tabs>
                <w:tab w:val="center" w:pos="4320"/>
                <w:tab w:val="right" w:pos="8640"/>
              </w:tabs>
              <w:spacing w:after="120"/>
              <w:ind w:left="34" w:right="-108"/>
              <w:rPr>
                <w:rFonts w:eastAsia="Times New Roman"/>
                <w:lang w:val="en-GB" w:eastAsia="en-US"/>
              </w:rPr>
            </w:pPr>
            <w:r w:rsidRPr="00003332">
              <w:rPr>
                <w:rFonts w:eastAsia="Times New Roman"/>
                <w:lang w:eastAsia="en-US"/>
              </w:rPr>
              <w:t>Percentage</w:t>
            </w:r>
          </w:p>
        </w:tc>
        <w:tc>
          <w:tcPr>
            <w:tcW w:w="1329" w:type="dxa"/>
          </w:tcPr>
          <w:p w14:paraId="3D213C94" w14:textId="77777777" w:rsidR="00DA1E60" w:rsidRPr="00003332" w:rsidRDefault="00DA1E60" w:rsidP="000E169C">
            <w:pPr>
              <w:tabs>
                <w:tab w:val="center" w:pos="4320"/>
                <w:tab w:val="right" w:pos="8640"/>
              </w:tabs>
              <w:spacing w:after="120"/>
              <w:ind w:left="34"/>
              <w:rPr>
                <w:rFonts w:eastAsia="Times New Roman"/>
                <w:lang w:eastAsia="en-US"/>
              </w:rPr>
            </w:pPr>
            <w:r w:rsidRPr="00003332">
              <w:rPr>
                <w:rFonts w:eastAsia="Times New Roman"/>
                <w:lang w:eastAsia="en-US"/>
              </w:rPr>
              <w:t>Grade</w:t>
            </w:r>
          </w:p>
        </w:tc>
      </w:tr>
      <w:tr w:rsidR="00DA1E60" w14:paraId="73F2D3B6" w14:textId="77777777" w:rsidTr="000E169C">
        <w:trPr>
          <w:trHeight w:val="279"/>
        </w:trPr>
        <w:tc>
          <w:tcPr>
            <w:tcW w:w="1560" w:type="dxa"/>
          </w:tcPr>
          <w:p w14:paraId="77F51FD6" w14:textId="77777777" w:rsidR="00DA1E60" w:rsidRPr="00003332" w:rsidRDefault="00DA1E60" w:rsidP="000E169C">
            <w:pPr>
              <w:tabs>
                <w:tab w:val="center" w:pos="4320"/>
                <w:tab w:val="right" w:pos="8640"/>
              </w:tabs>
              <w:spacing w:after="120"/>
              <w:ind w:left="34"/>
              <w:rPr>
                <w:rFonts w:eastAsia="Times New Roman"/>
                <w:lang w:eastAsia="en-US"/>
              </w:rPr>
            </w:pPr>
            <w:r w:rsidRPr="00003332">
              <w:rPr>
                <w:rFonts w:eastAsia="Times New Roman"/>
                <w:lang w:eastAsia="en-US"/>
              </w:rPr>
              <w:t>92 and above</w:t>
            </w:r>
          </w:p>
        </w:tc>
        <w:tc>
          <w:tcPr>
            <w:tcW w:w="1329" w:type="dxa"/>
          </w:tcPr>
          <w:p w14:paraId="11D35865" w14:textId="77777777" w:rsidR="00DA1E60" w:rsidRPr="00003332" w:rsidRDefault="00DA1E60" w:rsidP="000E169C">
            <w:pPr>
              <w:tabs>
                <w:tab w:val="center" w:pos="4320"/>
                <w:tab w:val="right" w:pos="8640"/>
              </w:tabs>
              <w:spacing w:after="120"/>
              <w:ind w:left="34"/>
              <w:rPr>
                <w:rFonts w:eastAsia="Times New Roman"/>
                <w:lang w:eastAsia="en-US"/>
              </w:rPr>
            </w:pPr>
            <w:r w:rsidRPr="00003332">
              <w:rPr>
                <w:rFonts w:eastAsia="Times New Roman"/>
                <w:lang w:eastAsia="en-US"/>
              </w:rPr>
              <w:t>A</w:t>
            </w:r>
          </w:p>
        </w:tc>
      </w:tr>
      <w:tr w:rsidR="00DA1E60" w14:paraId="307D0972" w14:textId="77777777" w:rsidTr="000E169C">
        <w:trPr>
          <w:trHeight w:val="267"/>
        </w:trPr>
        <w:tc>
          <w:tcPr>
            <w:tcW w:w="1560" w:type="dxa"/>
          </w:tcPr>
          <w:p w14:paraId="45B0CFB9" w14:textId="77777777" w:rsidR="00DA1E60" w:rsidRPr="00003332" w:rsidRDefault="00DA1E60" w:rsidP="000E169C">
            <w:pPr>
              <w:tabs>
                <w:tab w:val="center" w:pos="4320"/>
                <w:tab w:val="right" w:pos="8640"/>
              </w:tabs>
              <w:spacing w:after="120"/>
              <w:ind w:left="34"/>
              <w:rPr>
                <w:rFonts w:eastAsia="Times New Roman"/>
                <w:lang w:eastAsia="en-US"/>
              </w:rPr>
            </w:pPr>
            <w:r w:rsidRPr="00003332">
              <w:rPr>
                <w:rFonts w:eastAsia="Times New Roman"/>
                <w:lang w:eastAsia="en-US"/>
              </w:rPr>
              <w:t>90 – 91</w:t>
            </w:r>
          </w:p>
        </w:tc>
        <w:tc>
          <w:tcPr>
            <w:tcW w:w="1329" w:type="dxa"/>
          </w:tcPr>
          <w:p w14:paraId="2B1DC78C" w14:textId="77777777" w:rsidR="00DA1E60" w:rsidRPr="00003332" w:rsidRDefault="00DA1E60" w:rsidP="000E169C">
            <w:pPr>
              <w:tabs>
                <w:tab w:val="center" w:pos="4320"/>
                <w:tab w:val="right" w:pos="8640"/>
              </w:tabs>
              <w:spacing w:after="120"/>
              <w:ind w:left="34"/>
              <w:rPr>
                <w:rFonts w:eastAsia="Times New Roman"/>
                <w:lang w:eastAsia="en-US"/>
              </w:rPr>
            </w:pPr>
            <w:r w:rsidRPr="00003332">
              <w:rPr>
                <w:rFonts w:eastAsia="Times New Roman"/>
                <w:lang w:eastAsia="en-US"/>
              </w:rPr>
              <w:t>A-</w:t>
            </w:r>
          </w:p>
        </w:tc>
      </w:tr>
      <w:tr w:rsidR="00DA1E60" w14:paraId="3A62A5E0" w14:textId="77777777" w:rsidTr="000E169C">
        <w:trPr>
          <w:trHeight w:val="279"/>
        </w:trPr>
        <w:tc>
          <w:tcPr>
            <w:tcW w:w="1560" w:type="dxa"/>
          </w:tcPr>
          <w:p w14:paraId="47E02E1C" w14:textId="77777777" w:rsidR="00DA1E60" w:rsidRPr="00003332" w:rsidRDefault="00DA1E60" w:rsidP="000E169C">
            <w:pPr>
              <w:tabs>
                <w:tab w:val="center" w:pos="4320"/>
                <w:tab w:val="right" w:pos="8640"/>
              </w:tabs>
              <w:spacing w:after="120"/>
              <w:ind w:left="34"/>
              <w:rPr>
                <w:rFonts w:eastAsia="Times New Roman"/>
                <w:lang w:eastAsia="en-US"/>
              </w:rPr>
            </w:pPr>
            <w:r w:rsidRPr="00003332">
              <w:rPr>
                <w:rFonts w:eastAsia="Times New Roman"/>
                <w:lang w:eastAsia="en-US"/>
              </w:rPr>
              <w:t>88 – 89</w:t>
            </w:r>
          </w:p>
        </w:tc>
        <w:tc>
          <w:tcPr>
            <w:tcW w:w="1329" w:type="dxa"/>
          </w:tcPr>
          <w:p w14:paraId="7E55BDE3" w14:textId="77777777" w:rsidR="00DA1E60" w:rsidRPr="00003332" w:rsidRDefault="00DA1E60" w:rsidP="000E169C">
            <w:pPr>
              <w:tabs>
                <w:tab w:val="center" w:pos="4320"/>
                <w:tab w:val="right" w:pos="8640"/>
              </w:tabs>
              <w:spacing w:after="120"/>
              <w:ind w:left="34"/>
              <w:rPr>
                <w:rFonts w:eastAsia="Times New Roman"/>
                <w:lang w:eastAsia="en-US"/>
              </w:rPr>
            </w:pPr>
            <w:r w:rsidRPr="00003332">
              <w:rPr>
                <w:rFonts w:eastAsia="Times New Roman"/>
                <w:lang w:eastAsia="en-US"/>
              </w:rPr>
              <w:t>B+</w:t>
            </w:r>
          </w:p>
        </w:tc>
      </w:tr>
      <w:tr w:rsidR="00DA1E60" w14:paraId="50FF0CE4" w14:textId="77777777" w:rsidTr="000E169C">
        <w:trPr>
          <w:trHeight w:val="279"/>
        </w:trPr>
        <w:tc>
          <w:tcPr>
            <w:tcW w:w="1560" w:type="dxa"/>
          </w:tcPr>
          <w:p w14:paraId="75825851" w14:textId="77777777" w:rsidR="00DA1E60" w:rsidRPr="00003332" w:rsidRDefault="00DA1E60" w:rsidP="000E169C">
            <w:pPr>
              <w:tabs>
                <w:tab w:val="center" w:pos="4320"/>
                <w:tab w:val="right" w:pos="8640"/>
              </w:tabs>
              <w:spacing w:after="120"/>
              <w:ind w:left="34"/>
              <w:rPr>
                <w:rFonts w:eastAsia="Times New Roman"/>
                <w:lang w:eastAsia="en-US"/>
              </w:rPr>
            </w:pPr>
            <w:r w:rsidRPr="00003332">
              <w:rPr>
                <w:rFonts w:eastAsia="Times New Roman"/>
                <w:lang w:eastAsia="en-US"/>
              </w:rPr>
              <w:t>82 – 87</w:t>
            </w:r>
          </w:p>
        </w:tc>
        <w:tc>
          <w:tcPr>
            <w:tcW w:w="1329" w:type="dxa"/>
          </w:tcPr>
          <w:p w14:paraId="24830261" w14:textId="77777777" w:rsidR="00DA1E60" w:rsidRPr="00003332" w:rsidRDefault="00DA1E60" w:rsidP="000E169C">
            <w:pPr>
              <w:tabs>
                <w:tab w:val="center" w:pos="4320"/>
                <w:tab w:val="right" w:pos="8640"/>
              </w:tabs>
              <w:spacing w:after="120"/>
              <w:ind w:left="34"/>
              <w:rPr>
                <w:rFonts w:eastAsia="Times New Roman"/>
                <w:lang w:eastAsia="en-US"/>
              </w:rPr>
            </w:pPr>
            <w:r w:rsidRPr="00003332">
              <w:rPr>
                <w:rFonts w:eastAsia="Times New Roman"/>
                <w:lang w:eastAsia="en-US"/>
              </w:rPr>
              <w:t>B</w:t>
            </w:r>
          </w:p>
        </w:tc>
      </w:tr>
      <w:tr w:rsidR="00DA1E60" w14:paraId="58F8C131" w14:textId="77777777" w:rsidTr="000E169C">
        <w:trPr>
          <w:trHeight w:val="279"/>
        </w:trPr>
        <w:tc>
          <w:tcPr>
            <w:tcW w:w="1560" w:type="dxa"/>
          </w:tcPr>
          <w:p w14:paraId="639E75DF" w14:textId="77777777" w:rsidR="00DA1E60" w:rsidRPr="00003332" w:rsidRDefault="00DA1E60" w:rsidP="000E169C">
            <w:pPr>
              <w:tabs>
                <w:tab w:val="center" w:pos="4320"/>
                <w:tab w:val="right" w:pos="8640"/>
              </w:tabs>
              <w:spacing w:after="120"/>
              <w:ind w:left="34"/>
              <w:rPr>
                <w:rFonts w:eastAsia="Times New Roman"/>
                <w:lang w:eastAsia="en-US"/>
              </w:rPr>
            </w:pPr>
            <w:r w:rsidRPr="00003332">
              <w:rPr>
                <w:rFonts w:eastAsia="Times New Roman"/>
                <w:lang w:eastAsia="en-US"/>
              </w:rPr>
              <w:t>80 – 81</w:t>
            </w:r>
          </w:p>
        </w:tc>
        <w:tc>
          <w:tcPr>
            <w:tcW w:w="1329" w:type="dxa"/>
          </w:tcPr>
          <w:p w14:paraId="511CCD31" w14:textId="77777777" w:rsidR="00DA1E60" w:rsidRPr="00003332" w:rsidRDefault="00DA1E60" w:rsidP="000E169C">
            <w:pPr>
              <w:tabs>
                <w:tab w:val="center" w:pos="4320"/>
                <w:tab w:val="right" w:pos="8640"/>
              </w:tabs>
              <w:spacing w:after="120"/>
              <w:ind w:left="34"/>
              <w:rPr>
                <w:rFonts w:eastAsia="Times New Roman"/>
                <w:lang w:eastAsia="en-US"/>
              </w:rPr>
            </w:pPr>
            <w:r w:rsidRPr="00003332">
              <w:rPr>
                <w:rFonts w:eastAsia="Times New Roman"/>
                <w:lang w:eastAsia="en-US"/>
              </w:rPr>
              <w:t>B-</w:t>
            </w:r>
          </w:p>
        </w:tc>
      </w:tr>
      <w:tr w:rsidR="00DA1E60" w14:paraId="0E3EFDD7" w14:textId="77777777" w:rsidTr="000E169C">
        <w:trPr>
          <w:trHeight w:val="267"/>
        </w:trPr>
        <w:tc>
          <w:tcPr>
            <w:tcW w:w="1560" w:type="dxa"/>
          </w:tcPr>
          <w:p w14:paraId="5A186052" w14:textId="77777777" w:rsidR="00DA1E60" w:rsidRPr="00003332" w:rsidRDefault="00DA1E60" w:rsidP="000E169C">
            <w:pPr>
              <w:tabs>
                <w:tab w:val="center" w:pos="4320"/>
                <w:tab w:val="right" w:pos="8640"/>
              </w:tabs>
              <w:spacing w:after="120"/>
              <w:ind w:left="34"/>
              <w:rPr>
                <w:rFonts w:eastAsia="Times New Roman"/>
                <w:lang w:eastAsia="en-US"/>
              </w:rPr>
            </w:pPr>
            <w:r w:rsidRPr="00003332">
              <w:rPr>
                <w:rFonts w:eastAsia="Times New Roman"/>
                <w:lang w:eastAsia="en-US"/>
              </w:rPr>
              <w:t>78 – 79</w:t>
            </w:r>
          </w:p>
        </w:tc>
        <w:tc>
          <w:tcPr>
            <w:tcW w:w="1329" w:type="dxa"/>
          </w:tcPr>
          <w:p w14:paraId="74341CBA" w14:textId="77777777" w:rsidR="00DA1E60" w:rsidRPr="00003332" w:rsidRDefault="00DA1E60" w:rsidP="000E169C">
            <w:pPr>
              <w:tabs>
                <w:tab w:val="center" w:pos="4320"/>
                <w:tab w:val="right" w:pos="8640"/>
              </w:tabs>
              <w:spacing w:after="120"/>
              <w:ind w:left="34"/>
              <w:rPr>
                <w:rFonts w:eastAsia="Times New Roman"/>
                <w:lang w:eastAsia="en-US"/>
              </w:rPr>
            </w:pPr>
            <w:r w:rsidRPr="00003332">
              <w:rPr>
                <w:rFonts w:eastAsia="Times New Roman"/>
                <w:lang w:eastAsia="en-US"/>
              </w:rPr>
              <w:t>C+</w:t>
            </w:r>
          </w:p>
        </w:tc>
      </w:tr>
      <w:tr w:rsidR="00DA1E60" w14:paraId="63A14AA4" w14:textId="77777777" w:rsidTr="000E169C">
        <w:trPr>
          <w:trHeight w:val="279"/>
        </w:trPr>
        <w:tc>
          <w:tcPr>
            <w:tcW w:w="1560" w:type="dxa"/>
          </w:tcPr>
          <w:p w14:paraId="219CD4BC" w14:textId="77777777" w:rsidR="00DA1E60" w:rsidRPr="00003332" w:rsidRDefault="00DA1E60" w:rsidP="000E169C">
            <w:pPr>
              <w:tabs>
                <w:tab w:val="center" w:pos="4320"/>
                <w:tab w:val="right" w:pos="8640"/>
              </w:tabs>
              <w:spacing w:after="120"/>
              <w:ind w:left="34"/>
              <w:rPr>
                <w:rFonts w:eastAsia="Times New Roman"/>
                <w:lang w:eastAsia="en-US"/>
              </w:rPr>
            </w:pPr>
            <w:r w:rsidRPr="00003332">
              <w:rPr>
                <w:rFonts w:eastAsia="Times New Roman"/>
                <w:lang w:eastAsia="en-US"/>
              </w:rPr>
              <w:t>72 – 77</w:t>
            </w:r>
          </w:p>
        </w:tc>
        <w:tc>
          <w:tcPr>
            <w:tcW w:w="1329" w:type="dxa"/>
          </w:tcPr>
          <w:p w14:paraId="1899E98B" w14:textId="77777777" w:rsidR="00DA1E60" w:rsidRPr="00003332" w:rsidRDefault="00DA1E60" w:rsidP="000E169C">
            <w:pPr>
              <w:tabs>
                <w:tab w:val="center" w:pos="4320"/>
                <w:tab w:val="right" w:pos="8640"/>
              </w:tabs>
              <w:spacing w:after="120"/>
              <w:ind w:left="34"/>
              <w:rPr>
                <w:rFonts w:eastAsia="Times New Roman"/>
                <w:lang w:eastAsia="en-US"/>
              </w:rPr>
            </w:pPr>
            <w:r w:rsidRPr="00003332">
              <w:rPr>
                <w:rFonts w:eastAsia="Times New Roman"/>
                <w:lang w:eastAsia="en-US"/>
              </w:rPr>
              <w:t>C</w:t>
            </w:r>
          </w:p>
        </w:tc>
      </w:tr>
      <w:tr w:rsidR="00DA1E60" w14:paraId="0ABCB4C3" w14:textId="77777777" w:rsidTr="000E169C">
        <w:trPr>
          <w:trHeight w:val="279"/>
        </w:trPr>
        <w:tc>
          <w:tcPr>
            <w:tcW w:w="1560" w:type="dxa"/>
          </w:tcPr>
          <w:p w14:paraId="3DB96AEB" w14:textId="77777777" w:rsidR="00DA1E60" w:rsidRPr="00003332" w:rsidRDefault="00DA1E60" w:rsidP="000E169C">
            <w:pPr>
              <w:tabs>
                <w:tab w:val="center" w:pos="4320"/>
                <w:tab w:val="right" w:pos="8640"/>
              </w:tabs>
              <w:spacing w:after="120"/>
              <w:ind w:left="34"/>
              <w:rPr>
                <w:rFonts w:eastAsia="Times New Roman"/>
                <w:lang w:eastAsia="en-US"/>
              </w:rPr>
            </w:pPr>
            <w:r w:rsidRPr="00003332">
              <w:rPr>
                <w:rFonts w:eastAsia="Times New Roman"/>
                <w:lang w:eastAsia="en-US"/>
              </w:rPr>
              <w:t>70 – 71</w:t>
            </w:r>
          </w:p>
        </w:tc>
        <w:tc>
          <w:tcPr>
            <w:tcW w:w="1329" w:type="dxa"/>
          </w:tcPr>
          <w:p w14:paraId="0D477E15" w14:textId="77777777" w:rsidR="00DA1E60" w:rsidRPr="00003332" w:rsidRDefault="00DA1E60" w:rsidP="000E169C">
            <w:pPr>
              <w:tabs>
                <w:tab w:val="center" w:pos="4320"/>
                <w:tab w:val="right" w:pos="8640"/>
              </w:tabs>
              <w:spacing w:after="120"/>
              <w:ind w:left="34"/>
              <w:rPr>
                <w:rFonts w:eastAsia="Times New Roman"/>
                <w:lang w:eastAsia="en-US"/>
              </w:rPr>
            </w:pPr>
            <w:r w:rsidRPr="00003332">
              <w:rPr>
                <w:rFonts w:eastAsia="Times New Roman"/>
                <w:lang w:eastAsia="en-US"/>
              </w:rPr>
              <w:t>C-</w:t>
            </w:r>
          </w:p>
        </w:tc>
      </w:tr>
      <w:tr w:rsidR="00DA1E60" w14:paraId="0890F9BB" w14:textId="77777777" w:rsidTr="000E169C">
        <w:trPr>
          <w:trHeight w:val="279"/>
        </w:trPr>
        <w:tc>
          <w:tcPr>
            <w:tcW w:w="1560" w:type="dxa"/>
          </w:tcPr>
          <w:p w14:paraId="046F5B1C" w14:textId="77777777" w:rsidR="00DA1E60" w:rsidRPr="00003332" w:rsidRDefault="00DA1E60" w:rsidP="000E169C">
            <w:pPr>
              <w:tabs>
                <w:tab w:val="center" w:pos="4320"/>
                <w:tab w:val="right" w:pos="8640"/>
              </w:tabs>
              <w:spacing w:after="120"/>
              <w:ind w:left="34"/>
              <w:rPr>
                <w:rFonts w:eastAsia="Times New Roman"/>
                <w:lang w:eastAsia="en-US"/>
              </w:rPr>
            </w:pPr>
            <w:r w:rsidRPr="00003332">
              <w:rPr>
                <w:rFonts w:eastAsia="Times New Roman"/>
                <w:lang w:eastAsia="en-US"/>
              </w:rPr>
              <w:t>68 – 69</w:t>
            </w:r>
          </w:p>
        </w:tc>
        <w:tc>
          <w:tcPr>
            <w:tcW w:w="1329" w:type="dxa"/>
          </w:tcPr>
          <w:p w14:paraId="3F06F27A" w14:textId="77777777" w:rsidR="00DA1E60" w:rsidRPr="00003332" w:rsidRDefault="00DA1E60" w:rsidP="000E169C">
            <w:pPr>
              <w:tabs>
                <w:tab w:val="center" w:pos="4320"/>
                <w:tab w:val="right" w:pos="8640"/>
              </w:tabs>
              <w:spacing w:after="120"/>
              <w:ind w:left="34"/>
              <w:rPr>
                <w:rFonts w:eastAsia="Times New Roman"/>
                <w:lang w:eastAsia="en-US"/>
              </w:rPr>
            </w:pPr>
            <w:r w:rsidRPr="00003332">
              <w:rPr>
                <w:rFonts w:eastAsia="Times New Roman"/>
                <w:lang w:eastAsia="en-US"/>
              </w:rPr>
              <w:t>D+</w:t>
            </w:r>
          </w:p>
        </w:tc>
      </w:tr>
      <w:tr w:rsidR="00DA1E60" w14:paraId="18F86E86" w14:textId="77777777" w:rsidTr="000E169C">
        <w:trPr>
          <w:trHeight w:val="267"/>
        </w:trPr>
        <w:tc>
          <w:tcPr>
            <w:tcW w:w="1560" w:type="dxa"/>
          </w:tcPr>
          <w:p w14:paraId="3CC93262" w14:textId="77777777" w:rsidR="00DA1E60" w:rsidRPr="00003332" w:rsidRDefault="00DA1E60" w:rsidP="000E169C">
            <w:pPr>
              <w:tabs>
                <w:tab w:val="center" w:pos="4320"/>
                <w:tab w:val="right" w:pos="8640"/>
              </w:tabs>
              <w:spacing w:after="120"/>
              <w:ind w:left="34"/>
              <w:rPr>
                <w:rFonts w:eastAsia="Times New Roman"/>
                <w:lang w:eastAsia="en-US"/>
              </w:rPr>
            </w:pPr>
            <w:r w:rsidRPr="00003332">
              <w:rPr>
                <w:rFonts w:eastAsia="Times New Roman"/>
                <w:lang w:eastAsia="en-US"/>
              </w:rPr>
              <w:t>62 – 67</w:t>
            </w:r>
          </w:p>
        </w:tc>
        <w:tc>
          <w:tcPr>
            <w:tcW w:w="1329" w:type="dxa"/>
          </w:tcPr>
          <w:p w14:paraId="0D9E9CF7" w14:textId="77777777" w:rsidR="00DA1E60" w:rsidRPr="00003332" w:rsidRDefault="00DA1E60" w:rsidP="000E169C">
            <w:pPr>
              <w:tabs>
                <w:tab w:val="center" w:pos="4320"/>
                <w:tab w:val="right" w:pos="8640"/>
              </w:tabs>
              <w:spacing w:after="120"/>
              <w:ind w:left="34"/>
              <w:rPr>
                <w:rFonts w:eastAsia="Times New Roman"/>
                <w:lang w:eastAsia="en-US"/>
              </w:rPr>
            </w:pPr>
            <w:r w:rsidRPr="00003332">
              <w:rPr>
                <w:rFonts w:eastAsia="Times New Roman"/>
                <w:lang w:eastAsia="en-US"/>
              </w:rPr>
              <w:t>D</w:t>
            </w:r>
          </w:p>
        </w:tc>
      </w:tr>
      <w:tr w:rsidR="00DA1E60" w14:paraId="133AE242" w14:textId="77777777" w:rsidTr="000E169C">
        <w:trPr>
          <w:trHeight w:val="279"/>
        </w:trPr>
        <w:tc>
          <w:tcPr>
            <w:tcW w:w="1560" w:type="dxa"/>
          </w:tcPr>
          <w:p w14:paraId="0DB4C667" w14:textId="77777777" w:rsidR="00DA1E60" w:rsidRPr="00003332" w:rsidRDefault="00DA1E60" w:rsidP="000E169C">
            <w:pPr>
              <w:tabs>
                <w:tab w:val="center" w:pos="4320"/>
                <w:tab w:val="right" w:pos="8640"/>
              </w:tabs>
              <w:spacing w:after="120"/>
              <w:ind w:left="34"/>
              <w:rPr>
                <w:rFonts w:eastAsia="Times New Roman"/>
                <w:lang w:eastAsia="en-US"/>
              </w:rPr>
            </w:pPr>
            <w:r w:rsidRPr="00003332">
              <w:rPr>
                <w:rFonts w:eastAsia="Times New Roman"/>
                <w:lang w:eastAsia="en-US"/>
              </w:rPr>
              <w:t>60 - 61</w:t>
            </w:r>
          </w:p>
        </w:tc>
        <w:tc>
          <w:tcPr>
            <w:tcW w:w="1329" w:type="dxa"/>
          </w:tcPr>
          <w:p w14:paraId="6B2C07FA" w14:textId="77777777" w:rsidR="00DA1E60" w:rsidRPr="00003332" w:rsidRDefault="00DA1E60" w:rsidP="000E169C">
            <w:pPr>
              <w:tabs>
                <w:tab w:val="center" w:pos="4320"/>
                <w:tab w:val="right" w:pos="8640"/>
              </w:tabs>
              <w:spacing w:after="120"/>
              <w:ind w:left="34"/>
              <w:rPr>
                <w:rFonts w:eastAsia="Times New Roman"/>
                <w:lang w:eastAsia="en-US"/>
              </w:rPr>
            </w:pPr>
            <w:r w:rsidRPr="00003332">
              <w:rPr>
                <w:rFonts w:eastAsia="Times New Roman"/>
                <w:lang w:eastAsia="en-US"/>
              </w:rPr>
              <w:t>D-</w:t>
            </w:r>
          </w:p>
        </w:tc>
      </w:tr>
      <w:tr w:rsidR="00DA1E60" w14:paraId="3ABC89A3" w14:textId="77777777" w:rsidTr="000E169C">
        <w:trPr>
          <w:trHeight w:val="279"/>
        </w:trPr>
        <w:tc>
          <w:tcPr>
            <w:tcW w:w="1560" w:type="dxa"/>
          </w:tcPr>
          <w:p w14:paraId="5506A8C2" w14:textId="77777777" w:rsidR="00DA1E60" w:rsidRPr="00003332" w:rsidRDefault="00DA1E60" w:rsidP="000E169C">
            <w:pPr>
              <w:tabs>
                <w:tab w:val="center" w:pos="4320"/>
                <w:tab w:val="right" w:pos="8640"/>
              </w:tabs>
              <w:spacing w:after="120"/>
              <w:ind w:left="34"/>
              <w:rPr>
                <w:rFonts w:eastAsia="Times New Roman"/>
                <w:lang w:eastAsia="en-US"/>
              </w:rPr>
            </w:pPr>
            <w:r w:rsidRPr="00003332">
              <w:rPr>
                <w:rFonts w:eastAsia="Times New Roman"/>
                <w:lang w:eastAsia="en-US"/>
              </w:rPr>
              <w:t>59 and below</w:t>
            </w:r>
          </w:p>
        </w:tc>
        <w:tc>
          <w:tcPr>
            <w:tcW w:w="1329" w:type="dxa"/>
          </w:tcPr>
          <w:p w14:paraId="7B850FD0" w14:textId="77777777" w:rsidR="00DA1E60" w:rsidRPr="00003332" w:rsidRDefault="00DA1E60" w:rsidP="000E169C">
            <w:pPr>
              <w:tabs>
                <w:tab w:val="center" w:pos="4320"/>
                <w:tab w:val="right" w:pos="8640"/>
              </w:tabs>
              <w:spacing w:after="120"/>
              <w:ind w:left="34"/>
              <w:rPr>
                <w:rFonts w:eastAsia="Times New Roman"/>
                <w:lang w:eastAsia="en-US"/>
              </w:rPr>
            </w:pPr>
            <w:r w:rsidRPr="00003332">
              <w:rPr>
                <w:rFonts w:eastAsia="Times New Roman"/>
                <w:lang w:eastAsia="en-US"/>
              </w:rPr>
              <w:t>F</w:t>
            </w:r>
          </w:p>
        </w:tc>
      </w:tr>
    </w:tbl>
    <w:p w14:paraId="5AFD02C2" w14:textId="77777777" w:rsidR="00DA1E60" w:rsidRDefault="00DA1E60" w:rsidP="00034FC1">
      <w:pPr>
        <w:pStyle w:val="Heading3"/>
      </w:pPr>
    </w:p>
    <w:p w14:paraId="59D2D309" w14:textId="77777777" w:rsidR="00DA1E60" w:rsidRPr="00310987" w:rsidRDefault="00DA1E60" w:rsidP="00DA1E60">
      <w:pPr>
        <w:pStyle w:val="Heading2"/>
      </w:pPr>
      <w:r w:rsidRPr="00310987">
        <w:t>Classroom Protocol</w:t>
      </w:r>
    </w:p>
    <w:p w14:paraId="7C2B6B9C" w14:textId="3E12765C" w:rsidR="00B607ED" w:rsidRDefault="00B607ED" w:rsidP="00677E35">
      <w:pPr>
        <w:pStyle w:val="NormalWeb"/>
        <w:jc w:val="both"/>
      </w:pPr>
      <w:r>
        <w:t xml:space="preserve">In this educational environment, we uphold a strict policy of integrity and respect. </w:t>
      </w:r>
      <w:r>
        <w:rPr>
          <w:rStyle w:val="Strong"/>
        </w:rPr>
        <w:t>Cheating</w:t>
      </w:r>
      <w:r>
        <w:t xml:space="preserve"> is </w:t>
      </w:r>
      <w:proofErr w:type="gramStart"/>
      <w:r>
        <w:t>absolutely unacceptable</w:t>
      </w:r>
      <w:proofErr w:type="gramEnd"/>
      <w:r>
        <w:t xml:space="preserve"> and will not be tolerated under any circumstances. </w:t>
      </w:r>
      <w:r w:rsidR="00677E35">
        <w:t>It is</w:t>
      </w:r>
      <w:r>
        <w:t xml:space="preserve"> expect</w:t>
      </w:r>
      <w:r w:rsidR="00677E35">
        <w:t>ed by</w:t>
      </w:r>
      <w:r>
        <w:t xml:space="preserve"> every student to be </w:t>
      </w:r>
      <w:r>
        <w:rPr>
          <w:rStyle w:val="Strong"/>
        </w:rPr>
        <w:t>respectful</w:t>
      </w:r>
      <w:r>
        <w:t xml:space="preserve"> towards both the instructor and their fellow students, fostering an atmosphere of mutual understanding and cooperation. To maintain focus and minimize disruptions, all </w:t>
      </w:r>
      <w:r>
        <w:rPr>
          <w:rStyle w:val="Strong"/>
        </w:rPr>
        <w:t>cell phones</w:t>
      </w:r>
      <w:r>
        <w:t xml:space="preserve"> must be turned off during class hours. Punctuality is key, so please ensure that you arrive as </w:t>
      </w:r>
      <w:r>
        <w:rPr>
          <w:rStyle w:val="Strong"/>
        </w:rPr>
        <w:t>class begins on time</w:t>
      </w:r>
      <w:r>
        <w:t xml:space="preserve">. Lastly, for security and identification purposes, students are required to </w:t>
      </w:r>
      <w:proofErr w:type="gramStart"/>
      <w:r>
        <w:t xml:space="preserve">carry a </w:t>
      </w:r>
      <w:r>
        <w:rPr>
          <w:rStyle w:val="Strong"/>
        </w:rPr>
        <w:t>valid picture ID</w:t>
      </w:r>
      <w:r>
        <w:t xml:space="preserve"> at all times</w:t>
      </w:r>
      <w:proofErr w:type="gramEnd"/>
      <w:r>
        <w:t xml:space="preserve">. </w:t>
      </w:r>
    </w:p>
    <w:p w14:paraId="0D5479E0" w14:textId="305247EF" w:rsidR="00DA1E60" w:rsidRDefault="00DA1E60" w:rsidP="004F01C1">
      <w:pPr>
        <w:pStyle w:val="BodyText"/>
        <w:widowControl w:val="0"/>
        <w:spacing w:before="56" w:after="0"/>
        <w:ind w:left="720" w:right="2101"/>
        <w:rPr>
          <w:sz w:val="21"/>
          <w:szCs w:val="21"/>
        </w:rPr>
      </w:pPr>
    </w:p>
    <w:p w14:paraId="5F9E64BA" w14:textId="77777777" w:rsidR="004F01C1" w:rsidRDefault="004F01C1" w:rsidP="004F01C1">
      <w:pPr>
        <w:pStyle w:val="BodyText"/>
        <w:widowControl w:val="0"/>
        <w:spacing w:before="56" w:after="0"/>
        <w:ind w:left="720" w:right="2101"/>
        <w:rPr>
          <w:sz w:val="21"/>
          <w:szCs w:val="21"/>
        </w:rPr>
      </w:pPr>
    </w:p>
    <w:p w14:paraId="3F1A7D89" w14:textId="6FB4DA89" w:rsidR="00444C92" w:rsidRPr="001F5F14" w:rsidRDefault="00444C92" w:rsidP="00444C92">
      <w:pPr>
        <w:pStyle w:val="Heading2"/>
      </w:pPr>
      <w:r w:rsidRPr="00310987">
        <w:lastRenderedPageBreak/>
        <w:t>University Policies</w:t>
      </w:r>
      <w:r w:rsidR="008B3FA0">
        <w:t xml:space="preserve"> </w:t>
      </w:r>
    </w:p>
    <w:p w14:paraId="764EC73C" w14:textId="0E249B67" w:rsidR="00532CD7" w:rsidRPr="00532CD7" w:rsidRDefault="00E70545" w:rsidP="009826D1">
      <w:pPr>
        <w:jc w:val="both"/>
        <w:rPr>
          <w:lang w:eastAsia="en-US"/>
        </w:rPr>
      </w:pPr>
      <w:r w:rsidRPr="0048282F">
        <w:rPr>
          <w:lang w:eastAsia="en-US"/>
        </w:rPr>
        <w:t>Per University Policy S16-9,</w:t>
      </w:r>
      <w:r w:rsidRPr="0048282F">
        <w:t xml:space="preserve"> university-wide policy information relevant to all courses, such as academic integrity, accommodations, etc. will be available on </w:t>
      </w:r>
      <w:r w:rsidRPr="0048282F">
        <w:rPr>
          <w:lang w:eastAsia="en-US"/>
        </w:rPr>
        <w:t xml:space="preserve">Office of Graduate and Undergraduate Programs’ </w:t>
      </w:r>
      <w:hyperlink r:id="rId19" w:history="1">
        <w:r w:rsidRPr="0048282F">
          <w:rPr>
            <w:rStyle w:val="Hyperlink"/>
            <w:lang w:eastAsia="en-US"/>
          </w:rPr>
          <w:t>Syllabus Information</w:t>
        </w:r>
        <w:r w:rsidRPr="0048282F">
          <w:rPr>
            <w:rStyle w:val="Hyperlink"/>
          </w:rPr>
          <w:t xml:space="preserve"> web page</w:t>
        </w:r>
      </w:hyperlink>
      <w:r w:rsidRPr="0048282F">
        <w:rPr>
          <w:lang w:eastAsia="en-US"/>
        </w:rPr>
        <w:t xml:space="preserve"> at </w:t>
      </w:r>
      <w:r w:rsidRPr="00E70545">
        <w:rPr>
          <w:lang w:eastAsia="en-US"/>
        </w:rPr>
        <w:t>http://www.sjsu.edu/gup/syllabusinfo/</w:t>
      </w:r>
      <w:r w:rsidRPr="0048282F">
        <w:t>”</w:t>
      </w:r>
      <w:r w:rsidR="00DA1E60">
        <w:t>.</w:t>
      </w:r>
      <w:r>
        <w:t xml:space="preserve"> </w:t>
      </w:r>
      <w:r w:rsidR="00532CD7" w:rsidRPr="00DA1E60">
        <w:rPr>
          <w:lang w:eastAsia="en-US"/>
        </w:rPr>
        <w:t>Make sure to review th</w:t>
      </w:r>
      <w:r w:rsidRPr="00DA1E60">
        <w:rPr>
          <w:lang w:eastAsia="en-US"/>
        </w:rPr>
        <w:t>ese policies and resources.</w:t>
      </w:r>
    </w:p>
    <w:p w14:paraId="473E3A2A" w14:textId="77777777" w:rsidR="00890676" w:rsidRPr="00034FC1" w:rsidRDefault="00890676" w:rsidP="00034FC1">
      <w:pPr>
        <w:rPr>
          <w:highlight w:val="yellow"/>
        </w:rPr>
      </w:pPr>
    </w:p>
    <w:p w14:paraId="6E2DD764" w14:textId="77777777" w:rsidR="001F6230" w:rsidRDefault="001F6230">
      <w:pPr>
        <w:rPr>
          <w:i/>
          <w:highlight w:val="lightGray"/>
        </w:rPr>
      </w:pPr>
      <w:r>
        <w:rPr>
          <w:i/>
          <w:highlight w:val="lightGray"/>
        </w:rPr>
        <w:br w:type="page"/>
      </w:r>
    </w:p>
    <w:p w14:paraId="6FAD0A57" w14:textId="77777777" w:rsidR="00B86DEB" w:rsidRPr="00CB0080" w:rsidRDefault="00B86DEB" w:rsidP="001F6230">
      <w:pPr>
        <w:tabs>
          <w:tab w:val="left" w:pos="2310"/>
        </w:tabs>
        <w:rPr>
          <w:rFonts w:ascii="Arial" w:hAnsi="Arial" w:cs="Arial"/>
          <w:color w:val="222222"/>
        </w:rPr>
      </w:pPr>
    </w:p>
    <w:p w14:paraId="7A146542" w14:textId="4908541B" w:rsidR="00DA1E60" w:rsidRPr="00310987" w:rsidRDefault="00DA1E60" w:rsidP="00DA1E60">
      <w:pPr>
        <w:pStyle w:val="Heading1"/>
      </w:pPr>
      <w:r>
        <w:t>CS</w:t>
      </w:r>
      <w:r w:rsidR="00BF6894">
        <w:t>185C</w:t>
      </w:r>
      <w:r w:rsidRPr="00310987">
        <w:t xml:space="preserve"> / </w:t>
      </w:r>
      <w:r w:rsidR="00CB6D34">
        <w:t>Advanced Topics in Computer Science for Teachers</w:t>
      </w:r>
      <w:r w:rsidRPr="00310987">
        <w:t xml:space="preserve">, </w:t>
      </w:r>
      <w:r w:rsidR="00BF6894">
        <w:t>Fall</w:t>
      </w:r>
      <w:r>
        <w:t xml:space="preserve"> 20</w:t>
      </w:r>
      <w:r w:rsidR="00261F84">
        <w:t>2</w:t>
      </w:r>
      <w:r w:rsidR="00BF6894">
        <w:t>4</w:t>
      </w:r>
      <w:r w:rsidRPr="00310987">
        <w:t>, Course Schedule</w:t>
      </w:r>
    </w:p>
    <w:p w14:paraId="352D81D8" w14:textId="243AD8E8" w:rsidR="00444C92" w:rsidRPr="00310987" w:rsidRDefault="00DA1E60" w:rsidP="00444C92">
      <w:pPr>
        <w:rPr>
          <w:i/>
        </w:rPr>
      </w:pPr>
      <w:r>
        <w:rPr>
          <w:i/>
        </w:rPr>
        <w:t>The s</w:t>
      </w:r>
      <w:r w:rsidR="00444C92" w:rsidRPr="00310987">
        <w:rPr>
          <w:i/>
        </w:rPr>
        <w:t xml:space="preserve">chedule is subject to change with fair notice </w:t>
      </w:r>
      <w:r>
        <w:rPr>
          <w:i/>
        </w:rPr>
        <w:t xml:space="preserve">communicated via Canvas course </w:t>
      </w:r>
      <w:r w:rsidR="00D1608D">
        <w:rPr>
          <w:i/>
        </w:rPr>
        <w:t>page.</w:t>
      </w:r>
      <w:r w:rsidR="00444C92" w:rsidRPr="00310987">
        <w:rPr>
          <w:i/>
        </w:rPr>
        <w:t xml:space="preserve"> </w:t>
      </w:r>
    </w:p>
    <w:p w14:paraId="1673782A" w14:textId="0BF71D82" w:rsidR="005B40C1" w:rsidRDefault="005B43D0" w:rsidP="00CC47BF">
      <w:pPr>
        <w:pStyle w:val="Heading2"/>
      </w:pPr>
      <w:r w:rsidRPr="00310987">
        <w:t>Course Schedule</w:t>
      </w:r>
    </w:p>
    <w:tbl>
      <w:tblPr>
        <w:tblW w:w="10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63"/>
        <w:gridCol w:w="1440"/>
        <w:gridCol w:w="8152"/>
      </w:tblGrid>
      <w:tr w:rsidR="00A263D0" w14:paraId="2D9D0E5C" w14:textId="77777777" w:rsidTr="00AA4434">
        <w:trPr>
          <w:trHeight w:val="288"/>
          <w:tblHeader/>
        </w:trPr>
        <w:tc>
          <w:tcPr>
            <w:tcW w:w="863" w:type="dxa"/>
            <w:tcBorders>
              <w:top w:val="single" w:sz="4" w:space="0" w:color="auto"/>
              <w:left w:val="single" w:sz="4" w:space="0" w:color="auto"/>
              <w:bottom w:val="single" w:sz="4" w:space="0" w:color="auto"/>
              <w:right w:val="single" w:sz="4" w:space="0" w:color="auto"/>
            </w:tcBorders>
            <w:hideMark/>
          </w:tcPr>
          <w:p w14:paraId="7C553ED7" w14:textId="77777777" w:rsidR="00A263D0" w:rsidRDefault="00A263D0">
            <w:pPr>
              <w:pStyle w:val="contactheading"/>
              <w:jc w:val="center"/>
            </w:pPr>
            <w:r>
              <w:t>Week</w:t>
            </w:r>
          </w:p>
        </w:tc>
        <w:tc>
          <w:tcPr>
            <w:tcW w:w="1440" w:type="dxa"/>
            <w:tcBorders>
              <w:top w:val="single" w:sz="4" w:space="0" w:color="auto"/>
              <w:left w:val="single" w:sz="4" w:space="0" w:color="auto"/>
              <w:bottom w:val="single" w:sz="4" w:space="0" w:color="auto"/>
              <w:right w:val="single" w:sz="4" w:space="0" w:color="auto"/>
            </w:tcBorders>
            <w:hideMark/>
          </w:tcPr>
          <w:p w14:paraId="6D58AD99" w14:textId="77777777" w:rsidR="00A263D0" w:rsidRDefault="00A263D0">
            <w:pPr>
              <w:pStyle w:val="contactheading"/>
              <w:jc w:val="center"/>
            </w:pPr>
            <w:r>
              <w:t>Date</w:t>
            </w:r>
          </w:p>
        </w:tc>
        <w:tc>
          <w:tcPr>
            <w:tcW w:w="8152" w:type="dxa"/>
            <w:tcBorders>
              <w:top w:val="single" w:sz="4" w:space="0" w:color="auto"/>
              <w:left w:val="single" w:sz="4" w:space="0" w:color="auto"/>
              <w:bottom w:val="single" w:sz="4" w:space="0" w:color="auto"/>
              <w:right w:val="single" w:sz="4" w:space="0" w:color="auto"/>
            </w:tcBorders>
            <w:hideMark/>
          </w:tcPr>
          <w:p w14:paraId="7E08AB35" w14:textId="77777777" w:rsidR="00A263D0" w:rsidRDefault="00A263D0">
            <w:pPr>
              <w:pStyle w:val="contactheading"/>
              <w:jc w:val="center"/>
            </w:pPr>
            <w:r>
              <w:t>Topics, Readings, Assignments, Deadlines</w:t>
            </w:r>
          </w:p>
        </w:tc>
      </w:tr>
      <w:tr w:rsidR="00CB6D34" w14:paraId="1A0852D5"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7D3CADDE" w14:textId="77777777" w:rsidR="00CB6D34" w:rsidRDefault="00CB6D34" w:rsidP="00CB6D34">
            <w:pPr>
              <w:pStyle w:val="Tabletext"/>
            </w:pPr>
            <w:r>
              <w:t>1</w:t>
            </w:r>
          </w:p>
        </w:tc>
        <w:tc>
          <w:tcPr>
            <w:tcW w:w="1440" w:type="dxa"/>
            <w:tcBorders>
              <w:top w:val="single" w:sz="4" w:space="0" w:color="auto"/>
              <w:left w:val="single" w:sz="4" w:space="0" w:color="auto"/>
              <w:bottom w:val="single" w:sz="4" w:space="0" w:color="auto"/>
              <w:right w:val="single" w:sz="4" w:space="0" w:color="auto"/>
            </w:tcBorders>
          </w:tcPr>
          <w:p w14:paraId="1BE724AC" w14:textId="65256F0F" w:rsidR="00CB6D34" w:rsidRDefault="00CB6D34" w:rsidP="00CB6D34">
            <w:pPr>
              <w:jc w:val="center"/>
            </w:pPr>
          </w:p>
        </w:tc>
        <w:tc>
          <w:tcPr>
            <w:tcW w:w="8152" w:type="dxa"/>
            <w:tcBorders>
              <w:top w:val="single" w:sz="4" w:space="0" w:color="auto"/>
              <w:left w:val="single" w:sz="4" w:space="0" w:color="auto"/>
              <w:bottom w:val="single" w:sz="4" w:space="0" w:color="auto"/>
              <w:right w:val="single" w:sz="4" w:space="0" w:color="auto"/>
            </w:tcBorders>
          </w:tcPr>
          <w:p w14:paraId="0D769A40" w14:textId="16278FD6" w:rsidR="00CB6D34" w:rsidRPr="00E23985" w:rsidRDefault="00404F1B" w:rsidP="00CB6D34">
            <w:pPr>
              <w:pStyle w:val="Tabletext"/>
              <w:rPr>
                <w:rFonts w:asciiTheme="minorHAnsi" w:hAnsiTheme="minorHAnsi" w:cstheme="minorHAnsi"/>
              </w:rPr>
            </w:pPr>
            <w:r w:rsidRPr="00E23985">
              <w:rPr>
                <w:rFonts w:asciiTheme="minorHAnsi" w:hAnsiTheme="minorHAnsi" w:cstheme="minorHAnsi"/>
              </w:rPr>
              <w:t>In</w:t>
            </w:r>
            <w:r w:rsidR="00D1608D">
              <w:rPr>
                <w:rFonts w:asciiTheme="minorHAnsi" w:hAnsiTheme="minorHAnsi" w:cstheme="minorHAnsi"/>
              </w:rPr>
              <w:t>-</w:t>
            </w:r>
            <w:r w:rsidRPr="00E23985">
              <w:rPr>
                <w:rFonts w:asciiTheme="minorHAnsi" w:hAnsiTheme="minorHAnsi" w:cstheme="minorHAnsi"/>
              </w:rPr>
              <w:t xml:space="preserve">Person: </w:t>
            </w:r>
            <w:r w:rsidR="00CB6D34" w:rsidRPr="00E23985">
              <w:rPr>
                <w:rFonts w:asciiTheme="minorHAnsi" w:hAnsiTheme="minorHAnsi" w:cstheme="minorHAnsi"/>
              </w:rPr>
              <w:t>Object-Oriented Design Concepts</w:t>
            </w:r>
          </w:p>
        </w:tc>
      </w:tr>
      <w:tr w:rsidR="00CB6D34" w14:paraId="3914E667"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4C5E7717" w14:textId="4E5D62B8" w:rsidR="00CB6D34" w:rsidRDefault="00CB6D34" w:rsidP="00CB6D34">
            <w:pPr>
              <w:pStyle w:val="Tabletext"/>
            </w:pPr>
            <w:r>
              <w:t>2</w:t>
            </w:r>
          </w:p>
        </w:tc>
        <w:tc>
          <w:tcPr>
            <w:tcW w:w="1440" w:type="dxa"/>
            <w:tcBorders>
              <w:top w:val="single" w:sz="4" w:space="0" w:color="auto"/>
              <w:left w:val="single" w:sz="4" w:space="0" w:color="auto"/>
              <w:bottom w:val="single" w:sz="4" w:space="0" w:color="auto"/>
              <w:right w:val="single" w:sz="4" w:space="0" w:color="auto"/>
            </w:tcBorders>
          </w:tcPr>
          <w:p w14:paraId="5F0B92A8" w14:textId="68227953" w:rsidR="00CB6D34" w:rsidRDefault="00CB6D34" w:rsidP="00CB6D34">
            <w:pPr>
              <w:jc w:val="center"/>
            </w:pPr>
          </w:p>
        </w:tc>
        <w:tc>
          <w:tcPr>
            <w:tcW w:w="8152" w:type="dxa"/>
            <w:tcBorders>
              <w:top w:val="single" w:sz="4" w:space="0" w:color="auto"/>
              <w:left w:val="single" w:sz="4" w:space="0" w:color="auto"/>
              <w:bottom w:val="single" w:sz="4" w:space="0" w:color="auto"/>
              <w:right w:val="single" w:sz="4" w:space="0" w:color="auto"/>
            </w:tcBorders>
          </w:tcPr>
          <w:p w14:paraId="5A06270C" w14:textId="6099F27D" w:rsidR="00CB6D34" w:rsidRPr="00E23985" w:rsidRDefault="00487498" w:rsidP="00CB6D34">
            <w:pPr>
              <w:pStyle w:val="Tabletext"/>
              <w:rPr>
                <w:rFonts w:asciiTheme="minorHAnsi" w:hAnsiTheme="minorHAnsi" w:cstheme="minorHAnsi"/>
                <w:strike/>
              </w:rPr>
            </w:pPr>
            <w:r w:rsidRPr="00E23985">
              <w:rPr>
                <w:rFonts w:asciiTheme="minorHAnsi" w:hAnsiTheme="minorHAnsi" w:cstheme="minorHAnsi"/>
              </w:rPr>
              <w:t>Online:</w:t>
            </w:r>
            <w:r w:rsidR="00404F1B" w:rsidRPr="00E23985">
              <w:rPr>
                <w:rFonts w:asciiTheme="minorHAnsi" w:hAnsiTheme="minorHAnsi" w:cstheme="minorHAnsi"/>
              </w:rPr>
              <w:t xml:space="preserve">      </w:t>
            </w:r>
            <w:r w:rsidR="00CB6D34" w:rsidRPr="00E23985">
              <w:rPr>
                <w:rFonts w:asciiTheme="minorHAnsi" w:hAnsiTheme="minorHAnsi" w:cstheme="minorHAnsi"/>
              </w:rPr>
              <w:t>Encapsulation</w:t>
            </w:r>
          </w:p>
        </w:tc>
      </w:tr>
      <w:tr w:rsidR="00CB6D34" w14:paraId="762CB3C2"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71D7DE99" w14:textId="534705F5" w:rsidR="00CB6D34" w:rsidRDefault="00CB6D34" w:rsidP="00CB6D34">
            <w:pPr>
              <w:pStyle w:val="Tabletext"/>
            </w:pPr>
            <w:r>
              <w:t>3</w:t>
            </w:r>
          </w:p>
        </w:tc>
        <w:tc>
          <w:tcPr>
            <w:tcW w:w="1440" w:type="dxa"/>
            <w:tcBorders>
              <w:top w:val="single" w:sz="4" w:space="0" w:color="auto"/>
              <w:left w:val="single" w:sz="4" w:space="0" w:color="auto"/>
              <w:bottom w:val="single" w:sz="4" w:space="0" w:color="auto"/>
              <w:right w:val="single" w:sz="4" w:space="0" w:color="auto"/>
            </w:tcBorders>
          </w:tcPr>
          <w:p w14:paraId="018383FB" w14:textId="0D954E0E" w:rsidR="00CB6D34" w:rsidRDefault="00CB6D34" w:rsidP="00CB6D34">
            <w:pPr>
              <w:jc w:val="center"/>
            </w:pPr>
          </w:p>
        </w:tc>
        <w:tc>
          <w:tcPr>
            <w:tcW w:w="8152" w:type="dxa"/>
            <w:tcBorders>
              <w:top w:val="single" w:sz="4" w:space="0" w:color="auto"/>
              <w:left w:val="single" w:sz="4" w:space="0" w:color="auto"/>
              <w:bottom w:val="single" w:sz="4" w:space="0" w:color="auto"/>
              <w:right w:val="single" w:sz="4" w:space="0" w:color="auto"/>
            </w:tcBorders>
          </w:tcPr>
          <w:p w14:paraId="2D6AD2FB" w14:textId="6C21C388" w:rsidR="00CB6D34" w:rsidRPr="00E23985" w:rsidRDefault="00404F1B" w:rsidP="00CB6D34">
            <w:pPr>
              <w:pStyle w:val="Tabletext"/>
              <w:rPr>
                <w:rFonts w:asciiTheme="minorHAnsi" w:hAnsiTheme="minorHAnsi" w:cstheme="minorHAnsi"/>
                <w:strike/>
              </w:rPr>
            </w:pPr>
            <w:r w:rsidRPr="00E23985">
              <w:rPr>
                <w:rFonts w:asciiTheme="minorHAnsi" w:hAnsiTheme="minorHAnsi" w:cstheme="minorHAnsi"/>
              </w:rPr>
              <w:t>In</w:t>
            </w:r>
            <w:r w:rsidR="00D1608D">
              <w:rPr>
                <w:rFonts w:asciiTheme="minorHAnsi" w:hAnsiTheme="minorHAnsi" w:cstheme="minorHAnsi"/>
              </w:rPr>
              <w:t>-</w:t>
            </w:r>
            <w:r w:rsidRPr="00E23985">
              <w:rPr>
                <w:rFonts w:asciiTheme="minorHAnsi" w:hAnsiTheme="minorHAnsi" w:cstheme="minorHAnsi"/>
              </w:rPr>
              <w:t xml:space="preserve">Person: </w:t>
            </w:r>
            <w:r w:rsidR="00CB6D34" w:rsidRPr="00E23985">
              <w:rPr>
                <w:rFonts w:asciiTheme="minorHAnsi" w:hAnsiTheme="minorHAnsi" w:cstheme="minorHAnsi"/>
              </w:rPr>
              <w:t>Polymorphism</w:t>
            </w:r>
          </w:p>
        </w:tc>
      </w:tr>
      <w:tr w:rsidR="00CB6D34" w14:paraId="1ABE1C3F"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2BF9173F" w14:textId="627B7EBA" w:rsidR="00CB6D34" w:rsidRDefault="00CB6D34" w:rsidP="00CB6D34">
            <w:pPr>
              <w:pStyle w:val="Tabletext"/>
            </w:pPr>
            <w:r>
              <w:t>4</w:t>
            </w:r>
          </w:p>
        </w:tc>
        <w:tc>
          <w:tcPr>
            <w:tcW w:w="1440" w:type="dxa"/>
            <w:tcBorders>
              <w:top w:val="single" w:sz="4" w:space="0" w:color="auto"/>
              <w:left w:val="single" w:sz="4" w:space="0" w:color="auto"/>
              <w:bottom w:val="single" w:sz="4" w:space="0" w:color="auto"/>
              <w:right w:val="single" w:sz="4" w:space="0" w:color="auto"/>
            </w:tcBorders>
          </w:tcPr>
          <w:p w14:paraId="0DFD8E34" w14:textId="33E02DF4" w:rsidR="00CB6D34" w:rsidRDefault="00CB6D34" w:rsidP="00CB6D34">
            <w:pPr>
              <w:jc w:val="center"/>
            </w:pPr>
          </w:p>
        </w:tc>
        <w:tc>
          <w:tcPr>
            <w:tcW w:w="8152" w:type="dxa"/>
            <w:tcBorders>
              <w:top w:val="single" w:sz="4" w:space="0" w:color="auto"/>
              <w:left w:val="single" w:sz="4" w:space="0" w:color="auto"/>
              <w:bottom w:val="single" w:sz="4" w:space="0" w:color="auto"/>
              <w:right w:val="single" w:sz="4" w:space="0" w:color="auto"/>
            </w:tcBorders>
          </w:tcPr>
          <w:p w14:paraId="53450ADA" w14:textId="3603557F" w:rsidR="00CB6D34" w:rsidRPr="00E23985" w:rsidRDefault="00404F1B" w:rsidP="00CB6D34">
            <w:pPr>
              <w:pStyle w:val="Tabletext"/>
              <w:rPr>
                <w:rFonts w:asciiTheme="minorHAnsi" w:hAnsiTheme="minorHAnsi" w:cstheme="minorHAnsi"/>
              </w:rPr>
            </w:pPr>
            <w:r w:rsidRPr="00E23985">
              <w:rPr>
                <w:rFonts w:asciiTheme="minorHAnsi" w:hAnsiTheme="minorHAnsi" w:cstheme="minorHAnsi"/>
              </w:rPr>
              <w:t>In</w:t>
            </w:r>
            <w:r w:rsidR="00D1608D">
              <w:rPr>
                <w:rFonts w:asciiTheme="minorHAnsi" w:hAnsiTheme="minorHAnsi" w:cstheme="minorHAnsi"/>
              </w:rPr>
              <w:t>-</w:t>
            </w:r>
            <w:r w:rsidRPr="00E23985">
              <w:rPr>
                <w:rFonts w:asciiTheme="minorHAnsi" w:hAnsiTheme="minorHAnsi" w:cstheme="minorHAnsi"/>
              </w:rPr>
              <w:t xml:space="preserve">Person: </w:t>
            </w:r>
            <w:r w:rsidR="00CB6D34" w:rsidRPr="00E23985">
              <w:rPr>
                <w:rFonts w:asciiTheme="minorHAnsi" w:hAnsiTheme="minorHAnsi" w:cstheme="minorHAnsi"/>
              </w:rPr>
              <w:t>Inheritance</w:t>
            </w:r>
          </w:p>
        </w:tc>
      </w:tr>
      <w:tr w:rsidR="00CB6D34" w14:paraId="7A6DA6E8"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0A4E6891" w14:textId="08C9493F" w:rsidR="00CB6D34" w:rsidRDefault="00CB6D34" w:rsidP="00CB6D34">
            <w:pPr>
              <w:pStyle w:val="Tabletext"/>
            </w:pPr>
            <w:r>
              <w:t>5</w:t>
            </w:r>
          </w:p>
        </w:tc>
        <w:tc>
          <w:tcPr>
            <w:tcW w:w="1440" w:type="dxa"/>
            <w:tcBorders>
              <w:top w:val="single" w:sz="4" w:space="0" w:color="auto"/>
              <w:left w:val="single" w:sz="4" w:space="0" w:color="auto"/>
              <w:bottom w:val="single" w:sz="4" w:space="0" w:color="auto"/>
              <w:right w:val="single" w:sz="4" w:space="0" w:color="auto"/>
            </w:tcBorders>
          </w:tcPr>
          <w:p w14:paraId="7D0E47AE" w14:textId="3A4FAC54" w:rsidR="00CB6D34" w:rsidRDefault="00CB6D34" w:rsidP="00CB6D34">
            <w:pPr>
              <w:jc w:val="center"/>
            </w:pPr>
          </w:p>
        </w:tc>
        <w:tc>
          <w:tcPr>
            <w:tcW w:w="8152" w:type="dxa"/>
            <w:tcBorders>
              <w:top w:val="single" w:sz="4" w:space="0" w:color="auto"/>
              <w:left w:val="single" w:sz="4" w:space="0" w:color="auto"/>
              <w:bottom w:val="single" w:sz="4" w:space="0" w:color="auto"/>
              <w:right w:val="single" w:sz="4" w:space="0" w:color="auto"/>
            </w:tcBorders>
          </w:tcPr>
          <w:p w14:paraId="27E0E994" w14:textId="6B5112A0" w:rsidR="00CB6D34" w:rsidRPr="00E23985" w:rsidRDefault="00E23985" w:rsidP="00CB6D34">
            <w:pPr>
              <w:pStyle w:val="Tabletext"/>
              <w:rPr>
                <w:rFonts w:asciiTheme="minorHAnsi" w:hAnsiTheme="minorHAnsi" w:cstheme="minorHAnsi"/>
              </w:rPr>
            </w:pPr>
            <w:r w:rsidRPr="00E23985">
              <w:rPr>
                <w:rFonts w:asciiTheme="minorHAnsi" w:hAnsiTheme="minorHAnsi" w:cstheme="minorHAnsi"/>
              </w:rPr>
              <w:t>Online</w:t>
            </w:r>
            <w:r>
              <w:rPr>
                <w:rFonts w:asciiTheme="minorHAnsi" w:hAnsiTheme="minorHAnsi" w:cstheme="minorHAnsi"/>
              </w:rPr>
              <w:t xml:space="preserve">:      </w:t>
            </w:r>
            <w:r w:rsidR="00CB6D34" w:rsidRPr="00E23985">
              <w:rPr>
                <w:rFonts w:asciiTheme="minorHAnsi" w:hAnsiTheme="minorHAnsi" w:cstheme="minorHAnsi"/>
              </w:rPr>
              <w:t>Abstraction</w:t>
            </w:r>
          </w:p>
        </w:tc>
      </w:tr>
      <w:tr w:rsidR="00CB6D34" w14:paraId="01FD79FC"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5BA911CF" w14:textId="34199EB3" w:rsidR="00CB6D34" w:rsidRDefault="00CB6D34" w:rsidP="00CB6D34">
            <w:pPr>
              <w:pStyle w:val="Tabletext"/>
            </w:pPr>
            <w:r>
              <w:t>6</w:t>
            </w:r>
          </w:p>
        </w:tc>
        <w:tc>
          <w:tcPr>
            <w:tcW w:w="1440" w:type="dxa"/>
            <w:tcBorders>
              <w:top w:val="single" w:sz="4" w:space="0" w:color="auto"/>
              <w:left w:val="single" w:sz="4" w:space="0" w:color="auto"/>
              <w:bottom w:val="single" w:sz="4" w:space="0" w:color="auto"/>
              <w:right w:val="single" w:sz="4" w:space="0" w:color="auto"/>
            </w:tcBorders>
          </w:tcPr>
          <w:p w14:paraId="001D1209" w14:textId="1D92DF52" w:rsidR="00CB6D34" w:rsidRDefault="00CB6D34" w:rsidP="00CB6D34">
            <w:pPr>
              <w:jc w:val="center"/>
            </w:pPr>
          </w:p>
        </w:tc>
        <w:tc>
          <w:tcPr>
            <w:tcW w:w="8152" w:type="dxa"/>
            <w:tcBorders>
              <w:top w:val="single" w:sz="4" w:space="0" w:color="auto"/>
              <w:left w:val="single" w:sz="4" w:space="0" w:color="auto"/>
              <w:bottom w:val="single" w:sz="4" w:space="0" w:color="auto"/>
              <w:right w:val="single" w:sz="4" w:space="0" w:color="auto"/>
            </w:tcBorders>
          </w:tcPr>
          <w:p w14:paraId="7649A2F5" w14:textId="780FBC02" w:rsidR="00CB6D34" w:rsidRPr="00E23985" w:rsidRDefault="00CB6D34" w:rsidP="00CB6D34">
            <w:pPr>
              <w:pStyle w:val="Tabletext"/>
              <w:rPr>
                <w:rFonts w:asciiTheme="minorHAnsi" w:hAnsiTheme="minorHAnsi" w:cstheme="minorHAnsi"/>
              </w:rPr>
            </w:pPr>
            <w:r w:rsidRPr="00E23985">
              <w:rPr>
                <w:rFonts w:asciiTheme="minorHAnsi" w:hAnsiTheme="minorHAnsi" w:cstheme="minorHAnsi"/>
                <w:b/>
                <w:bCs/>
              </w:rPr>
              <w:t>Midterm 1</w:t>
            </w:r>
          </w:p>
        </w:tc>
      </w:tr>
      <w:tr w:rsidR="00CB6D34" w14:paraId="781D30F4"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743D667A" w14:textId="0D41FE96" w:rsidR="00CB6D34" w:rsidRDefault="00CB6D34" w:rsidP="00CB6D34">
            <w:pPr>
              <w:pStyle w:val="Tabletext"/>
            </w:pPr>
            <w:r>
              <w:t>7</w:t>
            </w:r>
          </w:p>
        </w:tc>
        <w:tc>
          <w:tcPr>
            <w:tcW w:w="1440" w:type="dxa"/>
            <w:tcBorders>
              <w:top w:val="single" w:sz="4" w:space="0" w:color="auto"/>
              <w:left w:val="single" w:sz="4" w:space="0" w:color="auto"/>
              <w:bottom w:val="single" w:sz="4" w:space="0" w:color="auto"/>
              <w:right w:val="single" w:sz="4" w:space="0" w:color="auto"/>
            </w:tcBorders>
          </w:tcPr>
          <w:p w14:paraId="72913D6C" w14:textId="268E073C" w:rsidR="00CB6D34" w:rsidRDefault="00CB6D34" w:rsidP="00CB6D34">
            <w:pPr>
              <w:jc w:val="center"/>
            </w:pPr>
          </w:p>
        </w:tc>
        <w:tc>
          <w:tcPr>
            <w:tcW w:w="8152" w:type="dxa"/>
            <w:tcBorders>
              <w:top w:val="single" w:sz="4" w:space="0" w:color="auto"/>
              <w:left w:val="single" w:sz="4" w:space="0" w:color="auto"/>
              <w:bottom w:val="single" w:sz="4" w:space="0" w:color="auto"/>
              <w:right w:val="single" w:sz="4" w:space="0" w:color="auto"/>
            </w:tcBorders>
          </w:tcPr>
          <w:p w14:paraId="48EE46C1" w14:textId="539AA0DA" w:rsidR="00CB6D34" w:rsidRPr="00E23985" w:rsidRDefault="00E23985" w:rsidP="00CB6D34">
            <w:pPr>
              <w:pStyle w:val="Tabletext"/>
              <w:rPr>
                <w:rFonts w:asciiTheme="minorHAnsi" w:hAnsiTheme="minorHAnsi" w:cstheme="minorHAnsi"/>
              </w:rPr>
            </w:pPr>
            <w:r w:rsidRPr="00E23985">
              <w:rPr>
                <w:rFonts w:asciiTheme="minorHAnsi" w:hAnsiTheme="minorHAnsi" w:cstheme="minorHAnsi"/>
              </w:rPr>
              <w:t>Online</w:t>
            </w:r>
            <w:r>
              <w:rPr>
                <w:rFonts w:asciiTheme="minorHAnsi" w:hAnsiTheme="minorHAnsi" w:cstheme="minorHAnsi"/>
              </w:rPr>
              <w:t xml:space="preserve">:     </w:t>
            </w:r>
            <w:r w:rsidRPr="00E23985">
              <w:rPr>
                <w:rFonts w:asciiTheme="minorHAnsi" w:hAnsiTheme="minorHAnsi" w:cstheme="minorHAnsi"/>
              </w:rPr>
              <w:t xml:space="preserve"> </w:t>
            </w:r>
            <w:r w:rsidR="00CB6D34" w:rsidRPr="00E23985">
              <w:rPr>
                <w:rFonts w:asciiTheme="minorHAnsi" w:hAnsiTheme="minorHAnsi" w:cstheme="minorHAnsi"/>
              </w:rPr>
              <w:t>Big-O Notation</w:t>
            </w:r>
          </w:p>
        </w:tc>
      </w:tr>
      <w:tr w:rsidR="00CB6D34" w14:paraId="1BFE11ED"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12EBEE7D" w14:textId="53B5BA7D" w:rsidR="00CB6D34" w:rsidRDefault="00CB6D34" w:rsidP="00CB6D34">
            <w:pPr>
              <w:pStyle w:val="Tabletext"/>
            </w:pPr>
            <w:r>
              <w:t>8</w:t>
            </w:r>
          </w:p>
        </w:tc>
        <w:tc>
          <w:tcPr>
            <w:tcW w:w="1440" w:type="dxa"/>
            <w:tcBorders>
              <w:top w:val="single" w:sz="4" w:space="0" w:color="auto"/>
              <w:left w:val="single" w:sz="4" w:space="0" w:color="auto"/>
              <w:bottom w:val="single" w:sz="4" w:space="0" w:color="auto"/>
              <w:right w:val="single" w:sz="4" w:space="0" w:color="auto"/>
            </w:tcBorders>
          </w:tcPr>
          <w:p w14:paraId="0028EFFB" w14:textId="31B85659" w:rsidR="00CB6D34" w:rsidRDefault="00CB6D34" w:rsidP="00CB6D34">
            <w:pPr>
              <w:jc w:val="center"/>
            </w:pPr>
          </w:p>
        </w:tc>
        <w:tc>
          <w:tcPr>
            <w:tcW w:w="8152" w:type="dxa"/>
            <w:tcBorders>
              <w:top w:val="single" w:sz="4" w:space="0" w:color="auto"/>
              <w:left w:val="single" w:sz="4" w:space="0" w:color="auto"/>
              <w:bottom w:val="single" w:sz="4" w:space="0" w:color="auto"/>
              <w:right w:val="single" w:sz="4" w:space="0" w:color="auto"/>
            </w:tcBorders>
          </w:tcPr>
          <w:p w14:paraId="3D8B16FF" w14:textId="7683D0EB" w:rsidR="00CB6D34" w:rsidRPr="00E23985" w:rsidRDefault="00E23985" w:rsidP="00CB6D34">
            <w:pPr>
              <w:pStyle w:val="Tabletext"/>
              <w:rPr>
                <w:rFonts w:asciiTheme="minorHAnsi" w:hAnsiTheme="minorHAnsi" w:cstheme="minorHAnsi"/>
              </w:rPr>
            </w:pPr>
            <w:r w:rsidRPr="00E23985">
              <w:rPr>
                <w:rFonts w:asciiTheme="minorHAnsi" w:hAnsiTheme="minorHAnsi" w:cstheme="minorHAnsi"/>
              </w:rPr>
              <w:t>In</w:t>
            </w:r>
            <w:r w:rsidR="00D1608D">
              <w:rPr>
                <w:rFonts w:asciiTheme="minorHAnsi" w:hAnsiTheme="minorHAnsi" w:cstheme="minorHAnsi"/>
              </w:rPr>
              <w:t>-</w:t>
            </w:r>
            <w:r w:rsidRPr="00E23985">
              <w:rPr>
                <w:rFonts w:asciiTheme="minorHAnsi" w:hAnsiTheme="minorHAnsi" w:cstheme="minorHAnsi"/>
              </w:rPr>
              <w:t>Person</w:t>
            </w:r>
            <w:r>
              <w:rPr>
                <w:rFonts w:asciiTheme="minorHAnsi" w:hAnsiTheme="minorHAnsi" w:cstheme="minorHAnsi"/>
              </w:rPr>
              <w:t>:</w:t>
            </w:r>
            <w:r w:rsidRPr="00E23985">
              <w:rPr>
                <w:rFonts w:asciiTheme="minorHAnsi" w:hAnsiTheme="minorHAnsi" w:cstheme="minorHAnsi"/>
              </w:rPr>
              <w:t xml:space="preserve"> </w:t>
            </w:r>
            <w:r w:rsidR="00CB6D34" w:rsidRPr="00E23985">
              <w:rPr>
                <w:rFonts w:asciiTheme="minorHAnsi" w:hAnsiTheme="minorHAnsi" w:cstheme="minorHAnsi"/>
              </w:rPr>
              <w:t>Sorting</w:t>
            </w:r>
          </w:p>
        </w:tc>
      </w:tr>
      <w:tr w:rsidR="00CB6D34" w14:paraId="58F6F013"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7D02786D" w14:textId="50554C6C" w:rsidR="00CB6D34" w:rsidRDefault="00CB6D34" w:rsidP="00CB6D34">
            <w:pPr>
              <w:pStyle w:val="Tabletext"/>
            </w:pPr>
            <w:r>
              <w:t>9</w:t>
            </w:r>
          </w:p>
        </w:tc>
        <w:tc>
          <w:tcPr>
            <w:tcW w:w="1440" w:type="dxa"/>
            <w:tcBorders>
              <w:top w:val="single" w:sz="4" w:space="0" w:color="auto"/>
              <w:left w:val="single" w:sz="4" w:space="0" w:color="auto"/>
              <w:bottom w:val="single" w:sz="4" w:space="0" w:color="auto"/>
              <w:right w:val="single" w:sz="4" w:space="0" w:color="auto"/>
            </w:tcBorders>
          </w:tcPr>
          <w:p w14:paraId="62D2EACD" w14:textId="07D56E1A" w:rsidR="00CB6D34" w:rsidRDefault="00CB6D34" w:rsidP="00CB6D34">
            <w:pPr>
              <w:jc w:val="center"/>
            </w:pPr>
          </w:p>
        </w:tc>
        <w:tc>
          <w:tcPr>
            <w:tcW w:w="8152" w:type="dxa"/>
            <w:tcBorders>
              <w:top w:val="single" w:sz="4" w:space="0" w:color="auto"/>
              <w:left w:val="single" w:sz="4" w:space="0" w:color="auto"/>
              <w:bottom w:val="single" w:sz="4" w:space="0" w:color="auto"/>
              <w:right w:val="single" w:sz="4" w:space="0" w:color="auto"/>
            </w:tcBorders>
          </w:tcPr>
          <w:p w14:paraId="5086A864" w14:textId="2F4CE1D7" w:rsidR="00CB6D34" w:rsidRPr="00E23985" w:rsidRDefault="00E23985" w:rsidP="00CB6D34">
            <w:pPr>
              <w:pStyle w:val="Tabletext"/>
              <w:rPr>
                <w:rFonts w:asciiTheme="minorHAnsi" w:hAnsiTheme="minorHAnsi" w:cstheme="minorHAnsi"/>
              </w:rPr>
            </w:pPr>
            <w:r w:rsidRPr="00E23985">
              <w:rPr>
                <w:rFonts w:asciiTheme="minorHAnsi" w:hAnsiTheme="minorHAnsi" w:cstheme="minorHAnsi"/>
              </w:rPr>
              <w:t>In</w:t>
            </w:r>
            <w:r w:rsidR="00D1608D">
              <w:rPr>
                <w:rFonts w:asciiTheme="minorHAnsi" w:hAnsiTheme="minorHAnsi" w:cstheme="minorHAnsi"/>
              </w:rPr>
              <w:t>-</w:t>
            </w:r>
            <w:r w:rsidRPr="00E23985">
              <w:rPr>
                <w:rFonts w:asciiTheme="minorHAnsi" w:hAnsiTheme="minorHAnsi" w:cstheme="minorHAnsi"/>
              </w:rPr>
              <w:t>Person</w:t>
            </w:r>
            <w:r>
              <w:rPr>
                <w:rFonts w:asciiTheme="minorHAnsi" w:hAnsiTheme="minorHAnsi" w:cstheme="minorHAnsi"/>
              </w:rPr>
              <w:t>:</w:t>
            </w:r>
            <w:r w:rsidRPr="00E23985">
              <w:rPr>
                <w:rFonts w:asciiTheme="minorHAnsi" w:hAnsiTheme="minorHAnsi" w:cstheme="minorHAnsi"/>
                <w:bCs/>
              </w:rPr>
              <w:t xml:space="preserve"> </w:t>
            </w:r>
            <w:r w:rsidR="00CB6D34" w:rsidRPr="00E23985">
              <w:rPr>
                <w:rFonts w:asciiTheme="minorHAnsi" w:hAnsiTheme="minorHAnsi" w:cstheme="minorHAnsi"/>
                <w:bCs/>
              </w:rPr>
              <w:t>Linked Lists</w:t>
            </w:r>
          </w:p>
        </w:tc>
      </w:tr>
      <w:tr w:rsidR="00CB6D34" w14:paraId="284C0E12"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1464EA63" w14:textId="226FE580" w:rsidR="00CB6D34" w:rsidRDefault="00CB6D34" w:rsidP="00CB6D34">
            <w:pPr>
              <w:pStyle w:val="Tabletext"/>
            </w:pPr>
            <w:r>
              <w:t>10</w:t>
            </w:r>
          </w:p>
        </w:tc>
        <w:tc>
          <w:tcPr>
            <w:tcW w:w="1440" w:type="dxa"/>
            <w:tcBorders>
              <w:top w:val="single" w:sz="4" w:space="0" w:color="auto"/>
              <w:left w:val="single" w:sz="4" w:space="0" w:color="auto"/>
              <w:bottom w:val="single" w:sz="4" w:space="0" w:color="auto"/>
              <w:right w:val="single" w:sz="4" w:space="0" w:color="auto"/>
            </w:tcBorders>
          </w:tcPr>
          <w:p w14:paraId="7E809780" w14:textId="21ED7FCA" w:rsidR="00CB6D34" w:rsidRPr="00811623" w:rsidRDefault="00CB6D34" w:rsidP="00CB6D34">
            <w:pPr>
              <w:jc w:val="center"/>
            </w:pPr>
          </w:p>
        </w:tc>
        <w:tc>
          <w:tcPr>
            <w:tcW w:w="8152" w:type="dxa"/>
            <w:tcBorders>
              <w:top w:val="single" w:sz="4" w:space="0" w:color="auto"/>
              <w:left w:val="single" w:sz="4" w:space="0" w:color="auto"/>
              <w:bottom w:val="single" w:sz="4" w:space="0" w:color="auto"/>
              <w:right w:val="single" w:sz="4" w:space="0" w:color="auto"/>
            </w:tcBorders>
          </w:tcPr>
          <w:p w14:paraId="26410AE7" w14:textId="4F2FD5C0" w:rsidR="00CB6D34" w:rsidRPr="00E23985" w:rsidRDefault="00E23985" w:rsidP="00CB6D34">
            <w:pPr>
              <w:pStyle w:val="Tabletext"/>
              <w:rPr>
                <w:rFonts w:asciiTheme="minorHAnsi" w:hAnsiTheme="minorHAnsi" w:cstheme="minorHAnsi"/>
              </w:rPr>
            </w:pPr>
            <w:r w:rsidRPr="00E23985">
              <w:rPr>
                <w:rFonts w:asciiTheme="minorHAnsi" w:hAnsiTheme="minorHAnsi" w:cstheme="minorHAnsi"/>
              </w:rPr>
              <w:t>Online</w:t>
            </w:r>
            <w:r>
              <w:rPr>
                <w:rFonts w:asciiTheme="minorHAnsi" w:hAnsiTheme="minorHAnsi" w:cstheme="minorHAnsi"/>
              </w:rPr>
              <w:t xml:space="preserve">:     </w:t>
            </w:r>
            <w:r w:rsidRPr="00E23985">
              <w:rPr>
                <w:rFonts w:asciiTheme="minorHAnsi" w:hAnsiTheme="minorHAnsi" w:cstheme="minorHAnsi"/>
              </w:rPr>
              <w:t xml:space="preserve"> </w:t>
            </w:r>
            <w:r w:rsidR="00CB6D34" w:rsidRPr="00E23985">
              <w:rPr>
                <w:rFonts w:asciiTheme="minorHAnsi" w:hAnsiTheme="minorHAnsi" w:cstheme="minorHAnsi"/>
              </w:rPr>
              <w:t>Stack and Queues</w:t>
            </w:r>
          </w:p>
        </w:tc>
      </w:tr>
      <w:tr w:rsidR="00CB6D34" w14:paraId="640F2684"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08C48D54" w14:textId="62686BE6" w:rsidR="00CB6D34" w:rsidRDefault="00CB6D34" w:rsidP="00CB6D34">
            <w:pPr>
              <w:pStyle w:val="Tabletext"/>
            </w:pPr>
            <w:r>
              <w:t>11</w:t>
            </w:r>
          </w:p>
        </w:tc>
        <w:tc>
          <w:tcPr>
            <w:tcW w:w="1440" w:type="dxa"/>
            <w:tcBorders>
              <w:top w:val="single" w:sz="4" w:space="0" w:color="auto"/>
              <w:left w:val="single" w:sz="4" w:space="0" w:color="auto"/>
              <w:bottom w:val="single" w:sz="4" w:space="0" w:color="auto"/>
              <w:right w:val="single" w:sz="4" w:space="0" w:color="auto"/>
            </w:tcBorders>
          </w:tcPr>
          <w:p w14:paraId="776E793F" w14:textId="2F4C1F88" w:rsidR="00CB6D34" w:rsidRPr="005065F8" w:rsidRDefault="00CB6D34" w:rsidP="00CB6D34">
            <w:pPr>
              <w:jc w:val="center"/>
            </w:pPr>
          </w:p>
        </w:tc>
        <w:tc>
          <w:tcPr>
            <w:tcW w:w="8152" w:type="dxa"/>
            <w:tcBorders>
              <w:top w:val="single" w:sz="4" w:space="0" w:color="auto"/>
              <w:left w:val="single" w:sz="4" w:space="0" w:color="auto"/>
              <w:bottom w:val="single" w:sz="4" w:space="0" w:color="auto"/>
              <w:right w:val="single" w:sz="4" w:space="0" w:color="auto"/>
            </w:tcBorders>
          </w:tcPr>
          <w:p w14:paraId="642E6CC1" w14:textId="14A62799" w:rsidR="00CB6D34" w:rsidRPr="00E23985" w:rsidRDefault="003F0977" w:rsidP="00CB6D34">
            <w:pPr>
              <w:pStyle w:val="Tabletext"/>
              <w:rPr>
                <w:rFonts w:asciiTheme="minorHAnsi" w:hAnsiTheme="minorHAnsi" w:cstheme="minorHAnsi"/>
              </w:rPr>
            </w:pPr>
            <w:r w:rsidRPr="00E23985">
              <w:rPr>
                <w:rFonts w:asciiTheme="minorHAnsi" w:hAnsiTheme="minorHAnsi" w:cstheme="minorHAnsi"/>
              </w:rPr>
              <w:t>Online</w:t>
            </w:r>
            <w:r>
              <w:rPr>
                <w:rFonts w:asciiTheme="minorHAnsi" w:hAnsiTheme="minorHAnsi" w:cstheme="minorHAnsi"/>
              </w:rPr>
              <w:t xml:space="preserve">:     </w:t>
            </w:r>
            <w:r w:rsidRPr="00E23985">
              <w:rPr>
                <w:rFonts w:asciiTheme="minorHAnsi" w:hAnsiTheme="minorHAnsi" w:cstheme="minorHAnsi"/>
                <w:bCs/>
              </w:rPr>
              <w:t xml:space="preserve"> </w:t>
            </w:r>
            <w:r w:rsidR="00CB6D34" w:rsidRPr="00E23985">
              <w:rPr>
                <w:rFonts w:asciiTheme="minorHAnsi" w:hAnsiTheme="minorHAnsi" w:cstheme="minorHAnsi"/>
                <w:bCs/>
              </w:rPr>
              <w:t>Sets</w:t>
            </w:r>
            <w:r w:rsidR="00D054CE" w:rsidRPr="00E23985">
              <w:rPr>
                <w:rFonts w:asciiTheme="minorHAnsi" w:hAnsiTheme="minorHAnsi" w:cstheme="minorHAnsi"/>
                <w:bCs/>
              </w:rPr>
              <w:t xml:space="preserve"> and Maps</w:t>
            </w:r>
          </w:p>
        </w:tc>
      </w:tr>
      <w:tr w:rsidR="00D054CE" w14:paraId="15789EF9"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34458034" w14:textId="2E631509" w:rsidR="00D054CE" w:rsidRDefault="00D054CE" w:rsidP="00D054CE">
            <w:pPr>
              <w:pStyle w:val="Tabletext"/>
            </w:pPr>
            <w:r>
              <w:t>12</w:t>
            </w:r>
          </w:p>
        </w:tc>
        <w:tc>
          <w:tcPr>
            <w:tcW w:w="1440" w:type="dxa"/>
            <w:tcBorders>
              <w:top w:val="single" w:sz="4" w:space="0" w:color="auto"/>
              <w:left w:val="single" w:sz="4" w:space="0" w:color="auto"/>
              <w:bottom w:val="single" w:sz="4" w:space="0" w:color="auto"/>
              <w:right w:val="single" w:sz="4" w:space="0" w:color="auto"/>
            </w:tcBorders>
          </w:tcPr>
          <w:p w14:paraId="69541418" w14:textId="16627242" w:rsidR="00D054CE" w:rsidRPr="00811623" w:rsidRDefault="00D054CE" w:rsidP="00D054CE">
            <w:pPr>
              <w:jc w:val="center"/>
              <w:rPr>
                <w:b/>
                <w:bCs/>
              </w:rPr>
            </w:pPr>
          </w:p>
        </w:tc>
        <w:tc>
          <w:tcPr>
            <w:tcW w:w="8152" w:type="dxa"/>
            <w:tcBorders>
              <w:top w:val="single" w:sz="4" w:space="0" w:color="auto"/>
              <w:left w:val="single" w:sz="4" w:space="0" w:color="auto"/>
              <w:bottom w:val="single" w:sz="4" w:space="0" w:color="auto"/>
              <w:right w:val="single" w:sz="4" w:space="0" w:color="auto"/>
            </w:tcBorders>
          </w:tcPr>
          <w:p w14:paraId="5993C851" w14:textId="746F81D9" w:rsidR="00D054CE" w:rsidRPr="00E23985" w:rsidRDefault="00D054CE" w:rsidP="00D054CE">
            <w:pPr>
              <w:pStyle w:val="Tabletext"/>
              <w:rPr>
                <w:rFonts w:asciiTheme="minorHAnsi" w:hAnsiTheme="minorHAnsi" w:cstheme="minorHAnsi"/>
              </w:rPr>
            </w:pPr>
            <w:r w:rsidRPr="00E23985">
              <w:rPr>
                <w:rFonts w:asciiTheme="minorHAnsi" w:hAnsiTheme="minorHAnsi" w:cstheme="minorHAnsi"/>
                <w:b/>
                <w:bCs/>
              </w:rPr>
              <w:t>Midterm 2</w:t>
            </w:r>
          </w:p>
        </w:tc>
      </w:tr>
      <w:tr w:rsidR="00D054CE" w14:paraId="300AEC38"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4F777E3D" w14:textId="4358D500" w:rsidR="00D054CE" w:rsidRDefault="00D054CE" w:rsidP="00D054CE">
            <w:pPr>
              <w:pStyle w:val="Tabletext"/>
            </w:pPr>
            <w:r>
              <w:t>13</w:t>
            </w:r>
          </w:p>
        </w:tc>
        <w:tc>
          <w:tcPr>
            <w:tcW w:w="1440" w:type="dxa"/>
            <w:tcBorders>
              <w:top w:val="single" w:sz="4" w:space="0" w:color="auto"/>
              <w:left w:val="single" w:sz="4" w:space="0" w:color="auto"/>
              <w:bottom w:val="single" w:sz="4" w:space="0" w:color="auto"/>
              <w:right w:val="single" w:sz="4" w:space="0" w:color="auto"/>
            </w:tcBorders>
          </w:tcPr>
          <w:p w14:paraId="3632C473" w14:textId="59C61D40" w:rsidR="00D054CE" w:rsidRDefault="00D054CE" w:rsidP="00D054CE">
            <w:pPr>
              <w:jc w:val="center"/>
            </w:pPr>
          </w:p>
        </w:tc>
        <w:tc>
          <w:tcPr>
            <w:tcW w:w="8152" w:type="dxa"/>
            <w:tcBorders>
              <w:top w:val="single" w:sz="4" w:space="0" w:color="auto"/>
              <w:left w:val="single" w:sz="4" w:space="0" w:color="auto"/>
              <w:bottom w:val="single" w:sz="4" w:space="0" w:color="auto"/>
              <w:right w:val="single" w:sz="4" w:space="0" w:color="auto"/>
            </w:tcBorders>
          </w:tcPr>
          <w:p w14:paraId="54A744E5" w14:textId="6F480ED1" w:rsidR="00D054CE" w:rsidRPr="00E23985" w:rsidRDefault="003F0977" w:rsidP="00D054CE">
            <w:pPr>
              <w:pStyle w:val="Tabletext"/>
              <w:rPr>
                <w:rFonts w:asciiTheme="minorHAnsi" w:hAnsiTheme="minorHAnsi" w:cstheme="minorHAnsi"/>
              </w:rPr>
            </w:pPr>
            <w:r w:rsidRPr="00E23985">
              <w:rPr>
                <w:rFonts w:asciiTheme="minorHAnsi" w:hAnsiTheme="minorHAnsi" w:cstheme="minorHAnsi"/>
              </w:rPr>
              <w:t>In</w:t>
            </w:r>
            <w:r w:rsidR="00D1608D">
              <w:rPr>
                <w:rFonts w:asciiTheme="minorHAnsi" w:hAnsiTheme="minorHAnsi" w:cstheme="minorHAnsi"/>
              </w:rPr>
              <w:t>-</w:t>
            </w:r>
            <w:r w:rsidRPr="00E23985">
              <w:rPr>
                <w:rFonts w:asciiTheme="minorHAnsi" w:hAnsiTheme="minorHAnsi" w:cstheme="minorHAnsi"/>
              </w:rPr>
              <w:t>Person</w:t>
            </w:r>
            <w:r>
              <w:rPr>
                <w:rFonts w:asciiTheme="minorHAnsi" w:hAnsiTheme="minorHAnsi" w:cstheme="minorHAnsi"/>
              </w:rPr>
              <w:t>:</w:t>
            </w:r>
            <w:r w:rsidRPr="00E23985">
              <w:rPr>
                <w:rFonts w:asciiTheme="minorHAnsi" w:hAnsiTheme="minorHAnsi" w:cstheme="minorHAnsi"/>
              </w:rPr>
              <w:t xml:space="preserve"> </w:t>
            </w:r>
            <w:r w:rsidR="00D054CE" w:rsidRPr="00E23985">
              <w:rPr>
                <w:rFonts w:asciiTheme="minorHAnsi" w:hAnsiTheme="minorHAnsi" w:cstheme="minorHAnsi"/>
              </w:rPr>
              <w:t>Basic Crypto</w:t>
            </w:r>
          </w:p>
        </w:tc>
      </w:tr>
      <w:tr w:rsidR="00D054CE" w14:paraId="6C84AD2B"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2E14F0D1" w14:textId="32361A29" w:rsidR="00D054CE" w:rsidRDefault="00D054CE" w:rsidP="00D054CE">
            <w:pPr>
              <w:pStyle w:val="Tabletext"/>
            </w:pPr>
            <w:r>
              <w:t>14</w:t>
            </w:r>
          </w:p>
        </w:tc>
        <w:tc>
          <w:tcPr>
            <w:tcW w:w="1440" w:type="dxa"/>
            <w:tcBorders>
              <w:top w:val="single" w:sz="4" w:space="0" w:color="auto"/>
              <w:left w:val="single" w:sz="4" w:space="0" w:color="auto"/>
              <w:bottom w:val="single" w:sz="4" w:space="0" w:color="auto"/>
              <w:right w:val="single" w:sz="4" w:space="0" w:color="auto"/>
            </w:tcBorders>
          </w:tcPr>
          <w:p w14:paraId="74675EE9" w14:textId="205D00D6" w:rsidR="00D054CE" w:rsidRPr="00CC47BF" w:rsidRDefault="00D054CE" w:rsidP="00D054CE">
            <w:pPr>
              <w:jc w:val="center"/>
              <w:rPr>
                <w:b/>
              </w:rPr>
            </w:pPr>
          </w:p>
        </w:tc>
        <w:tc>
          <w:tcPr>
            <w:tcW w:w="8152" w:type="dxa"/>
            <w:tcBorders>
              <w:top w:val="single" w:sz="4" w:space="0" w:color="auto"/>
              <w:left w:val="single" w:sz="4" w:space="0" w:color="auto"/>
              <w:bottom w:val="single" w:sz="4" w:space="0" w:color="auto"/>
              <w:right w:val="single" w:sz="4" w:space="0" w:color="auto"/>
            </w:tcBorders>
          </w:tcPr>
          <w:p w14:paraId="3CB0FA72" w14:textId="10608143" w:rsidR="00D054CE" w:rsidRPr="00E23985" w:rsidRDefault="003F0977" w:rsidP="00D054CE">
            <w:pPr>
              <w:pStyle w:val="Tabletext"/>
              <w:rPr>
                <w:rFonts w:asciiTheme="minorHAnsi" w:hAnsiTheme="minorHAnsi" w:cstheme="minorHAnsi"/>
                <w:bCs/>
              </w:rPr>
            </w:pPr>
            <w:r w:rsidRPr="00E23985">
              <w:rPr>
                <w:rFonts w:asciiTheme="minorHAnsi" w:hAnsiTheme="minorHAnsi" w:cstheme="minorHAnsi"/>
              </w:rPr>
              <w:t>In</w:t>
            </w:r>
            <w:r w:rsidR="00D1608D">
              <w:rPr>
                <w:rFonts w:asciiTheme="minorHAnsi" w:hAnsiTheme="minorHAnsi" w:cstheme="minorHAnsi"/>
              </w:rPr>
              <w:t>-</w:t>
            </w:r>
            <w:r w:rsidRPr="00E23985">
              <w:rPr>
                <w:rFonts w:asciiTheme="minorHAnsi" w:hAnsiTheme="minorHAnsi" w:cstheme="minorHAnsi"/>
              </w:rPr>
              <w:t>Person</w:t>
            </w:r>
            <w:r>
              <w:rPr>
                <w:rFonts w:asciiTheme="minorHAnsi" w:hAnsiTheme="minorHAnsi" w:cstheme="minorHAnsi"/>
              </w:rPr>
              <w:t>:</w:t>
            </w:r>
            <w:r w:rsidRPr="00E23985">
              <w:rPr>
                <w:rFonts w:asciiTheme="minorHAnsi" w:hAnsiTheme="minorHAnsi" w:cstheme="minorHAnsi"/>
              </w:rPr>
              <w:t xml:space="preserve"> </w:t>
            </w:r>
            <w:r w:rsidR="00D054CE" w:rsidRPr="00E23985">
              <w:rPr>
                <w:rFonts w:asciiTheme="minorHAnsi" w:hAnsiTheme="minorHAnsi" w:cstheme="minorHAnsi"/>
              </w:rPr>
              <w:t>Networking Basics</w:t>
            </w:r>
          </w:p>
        </w:tc>
      </w:tr>
      <w:tr w:rsidR="00D054CE" w14:paraId="6F4298A7"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38F44EF2" w14:textId="04076CDA" w:rsidR="00D054CE" w:rsidRDefault="00D054CE" w:rsidP="00D054CE">
            <w:pPr>
              <w:pStyle w:val="Tabletext"/>
            </w:pPr>
            <w:r>
              <w:t>15</w:t>
            </w:r>
          </w:p>
        </w:tc>
        <w:tc>
          <w:tcPr>
            <w:tcW w:w="1440" w:type="dxa"/>
            <w:tcBorders>
              <w:top w:val="single" w:sz="4" w:space="0" w:color="auto"/>
              <w:left w:val="single" w:sz="4" w:space="0" w:color="auto"/>
              <w:bottom w:val="single" w:sz="4" w:space="0" w:color="auto"/>
              <w:right w:val="single" w:sz="4" w:space="0" w:color="auto"/>
            </w:tcBorders>
          </w:tcPr>
          <w:p w14:paraId="0F856B5D" w14:textId="2AF5CA64" w:rsidR="00D054CE" w:rsidRPr="00CC47BF" w:rsidRDefault="00D054CE" w:rsidP="00D054CE">
            <w:pPr>
              <w:jc w:val="center"/>
            </w:pPr>
          </w:p>
        </w:tc>
        <w:tc>
          <w:tcPr>
            <w:tcW w:w="8152" w:type="dxa"/>
            <w:tcBorders>
              <w:top w:val="single" w:sz="4" w:space="0" w:color="auto"/>
              <w:left w:val="single" w:sz="4" w:space="0" w:color="auto"/>
              <w:bottom w:val="single" w:sz="4" w:space="0" w:color="auto"/>
              <w:right w:val="single" w:sz="4" w:space="0" w:color="auto"/>
            </w:tcBorders>
          </w:tcPr>
          <w:p w14:paraId="0C749346" w14:textId="4C03D0A0" w:rsidR="00D054CE" w:rsidRPr="00E23985" w:rsidRDefault="003F0977" w:rsidP="00D054CE">
            <w:pPr>
              <w:pStyle w:val="Tabletext"/>
              <w:rPr>
                <w:rFonts w:asciiTheme="minorHAnsi" w:hAnsiTheme="minorHAnsi" w:cstheme="minorHAnsi"/>
              </w:rPr>
            </w:pPr>
            <w:r w:rsidRPr="00E23985">
              <w:rPr>
                <w:rFonts w:asciiTheme="minorHAnsi" w:hAnsiTheme="minorHAnsi" w:cstheme="minorHAnsi"/>
              </w:rPr>
              <w:t>Online</w:t>
            </w:r>
            <w:r>
              <w:rPr>
                <w:rFonts w:asciiTheme="minorHAnsi" w:hAnsiTheme="minorHAnsi" w:cstheme="minorHAnsi"/>
              </w:rPr>
              <w:t xml:space="preserve">:      </w:t>
            </w:r>
            <w:r w:rsidR="00D054CE" w:rsidRPr="00E23985">
              <w:rPr>
                <w:rFonts w:asciiTheme="minorHAnsi" w:hAnsiTheme="minorHAnsi" w:cstheme="minorHAnsi"/>
              </w:rPr>
              <w:t>Malware</w:t>
            </w:r>
          </w:p>
        </w:tc>
      </w:tr>
      <w:tr w:rsidR="00D054CE" w14:paraId="5D81B0BE" w14:textId="77777777" w:rsidTr="00A10816">
        <w:trPr>
          <w:trHeight w:val="899"/>
        </w:trPr>
        <w:tc>
          <w:tcPr>
            <w:tcW w:w="863" w:type="dxa"/>
            <w:tcBorders>
              <w:top w:val="single" w:sz="4" w:space="0" w:color="auto"/>
              <w:left w:val="single" w:sz="4" w:space="0" w:color="auto"/>
              <w:bottom w:val="single" w:sz="4" w:space="0" w:color="auto"/>
              <w:right w:val="single" w:sz="4" w:space="0" w:color="auto"/>
            </w:tcBorders>
            <w:hideMark/>
          </w:tcPr>
          <w:p w14:paraId="0E79BC4C" w14:textId="77777777" w:rsidR="00D054CE" w:rsidRDefault="00D054CE" w:rsidP="00D054CE">
            <w:pPr>
              <w:pStyle w:val="Tabletext"/>
            </w:pPr>
            <w:r>
              <w:t>Final Exam</w:t>
            </w:r>
          </w:p>
        </w:tc>
        <w:tc>
          <w:tcPr>
            <w:tcW w:w="1440" w:type="dxa"/>
            <w:tcBorders>
              <w:top w:val="single" w:sz="4" w:space="0" w:color="auto"/>
              <w:left w:val="single" w:sz="4" w:space="0" w:color="auto"/>
              <w:bottom w:val="single" w:sz="4" w:space="0" w:color="auto"/>
              <w:right w:val="single" w:sz="4" w:space="0" w:color="auto"/>
            </w:tcBorders>
          </w:tcPr>
          <w:p w14:paraId="6F3964BB" w14:textId="24C66DC1" w:rsidR="00D054CE" w:rsidRDefault="00D054CE" w:rsidP="00D054CE">
            <w:pPr>
              <w:jc w:val="center"/>
            </w:pPr>
          </w:p>
        </w:tc>
        <w:tc>
          <w:tcPr>
            <w:tcW w:w="8152" w:type="dxa"/>
            <w:tcBorders>
              <w:top w:val="single" w:sz="4" w:space="0" w:color="auto"/>
              <w:left w:val="single" w:sz="4" w:space="0" w:color="auto"/>
              <w:bottom w:val="single" w:sz="4" w:space="0" w:color="auto"/>
              <w:right w:val="single" w:sz="4" w:space="0" w:color="auto"/>
            </w:tcBorders>
            <w:hideMark/>
          </w:tcPr>
          <w:p w14:paraId="07DA51D3" w14:textId="6D9EC267" w:rsidR="00D054CE" w:rsidRPr="00362ED5" w:rsidRDefault="00D054CE" w:rsidP="00D054CE">
            <w:pPr>
              <w:rPr>
                <w:lang w:eastAsia="en-US"/>
              </w:rPr>
            </w:pPr>
          </w:p>
        </w:tc>
      </w:tr>
    </w:tbl>
    <w:p w14:paraId="48AE0879" w14:textId="77777777" w:rsidR="00A263D0" w:rsidRPr="00A4266F" w:rsidRDefault="00A263D0" w:rsidP="00A40974">
      <w:pPr>
        <w:jc w:val="right"/>
      </w:pPr>
    </w:p>
    <w:sectPr w:rsidR="00A263D0" w:rsidRPr="00A4266F" w:rsidSect="00E4485A">
      <w:footerReference w:type="default" r:id="rId2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5D15BA6" w14:textId="77777777" w:rsidR="00E4485A" w:rsidRDefault="00E4485A">
      <w:r>
        <w:separator/>
      </w:r>
    </w:p>
  </w:endnote>
  <w:endnote w:type="continuationSeparator" w:id="0">
    <w:p w14:paraId="6C143285" w14:textId="77777777" w:rsidR="00E4485A" w:rsidRDefault="00E4485A">
      <w:r>
        <w:continuationSeparator/>
      </w:r>
    </w:p>
  </w:endnote>
  <w:endnote w:type="continuationNotice" w:id="1">
    <w:p w14:paraId="69115C03" w14:textId="77777777" w:rsidR="00E4485A" w:rsidRDefault="00E448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24FE2B" w14:textId="21F64489" w:rsidR="002F6AD3" w:rsidRDefault="00CB6D34" w:rsidP="00E22102">
    <w:pPr>
      <w:pStyle w:val="Footer"/>
      <w:tabs>
        <w:tab w:val="clear" w:pos="8640"/>
        <w:tab w:val="right" w:pos="8190"/>
      </w:tabs>
      <w:ind w:right="360"/>
    </w:pPr>
    <w:r w:rsidRPr="00CB6D34">
      <w:t>Advanced Topics in Computer Science for Teachers</w:t>
    </w:r>
    <w:r w:rsidR="00E2027E">
      <w:t>, CS1</w:t>
    </w:r>
    <w:r w:rsidR="00A56D71">
      <w:t>85C</w:t>
    </w:r>
    <w:r w:rsidR="00E2027E">
      <w:t xml:space="preserve"> Section </w:t>
    </w:r>
    <w:r w:rsidR="00A56D71">
      <w:t>X</w:t>
    </w:r>
    <w:r w:rsidR="00E2027E">
      <w:t xml:space="preserve">, </w:t>
    </w:r>
    <w:r w:rsidR="00A56D71">
      <w:t>Fall</w:t>
    </w:r>
    <w:r w:rsidR="00E2027E">
      <w:t>, 20</w:t>
    </w:r>
    <w:r w:rsidR="00E267B2">
      <w:t>2</w:t>
    </w:r>
    <w:r w:rsidR="00A56D71">
      <w:t>4</w:t>
    </w:r>
    <w:r w:rsidR="002F6AD3">
      <w:tab/>
      <w:t xml:space="preserve"> </w:t>
    </w:r>
    <w:r w:rsidR="002F6AD3">
      <w:tab/>
      <w:t xml:space="preserve">Page </w:t>
    </w:r>
    <w:r w:rsidR="002F6AD3">
      <w:rPr>
        <w:rStyle w:val="PageNumber"/>
      </w:rPr>
      <w:fldChar w:fldCharType="begin"/>
    </w:r>
    <w:r w:rsidR="002F6AD3">
      <w:rPr>
        <w:rStyle w:val="PageNumber"/>
      </w:rPr>
      <w:instrText xml:space="preserve"> PAGE </w:instrText>
    </w:r>
    <w:r w:rsidR="002F6AD3">
      <w:rPr>
        <w:rStyle w:val="PageNumber"/>
      </w:rPr>
      <w:fldChar w:fldCharType="separate"/>
    </w:r>
    <w:r w:rsidR="009015A4">
      <w:rPr>
        <w:rStyle w:val="PageNumber"/>
        <w:noProof/>
      </w:rPr>
      <w:t>5</w:t>
    </w:r>
    <w:r w:rsidR="002F6AD3">
      <w:rPr>
        <w:rStyle w:val="PageNumber"/>
      </w:rPr>
      <w:fldChar w:fldCharType="end"/>
    </w:r>
    <w:r w:rsidR="002F6AD3">
      <w:rPr>
        <w:rStyle w:val="PageNumber"/>
      </w:rPr>
      <w:t xml:space="preserve"> of </w:t>
    </w:r>
    <w:r w:rsidR="002F6AD3">
      <w:rPr>
        <w:rStyle w:val="PageNumber"/>
      </w:rPr>
      <w:fldChar w:fldCharType="begin"/>
    </w:r>
    <w:r w:rsidR="002F6AD3">
      <w:rPr>
        <w:rStyle w:val="PageNumber"/>
      </w:rPr>
      <w:instrText xml:space="preserve"> NUMPAGES </w:instrText>
    </w:r>
    <w:r w:rsidR="002F6AD3">
      <w:rPr>
        <w:rStyle w:val="PageNumber"/>
      </w:rPr>
      <w:fldChar w:fldCharType="separate"/>
    </w:r>
    <w:r w:rsidR="009015A4">
      <w:rPr>
        <w:rStyle w:val="PageNumber"/>
        <w:noProof/>
      </w:rPr>
      <w:t>5</w:t>
    </w:r>
    <w:r w:rsidR="002F6AD3">
      <w:rPr>
        <w:rStyle w:val="PageNumber"/>
      </w:rPr>
      <w:fldChar w:fldCharType="end"/>
    </w:r>
    <w:r w:rsidR="00E2027E">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706D75" w14:textId="77777777" w:rsidR="00E4485A" w:rsidRDefault="00E4485A">
      <w:r>
        <w:separator/>
      </w:r>
    </w:p>
  </w:footnote>
  <w:footnote w:type="continuationSeparator" w:id="0">
    <w:p w14:paraId="611CAF46" w14:textId="77777777" w:rsidR="00E4485A" w:rsidRDefault="00E4485A">
      <w:r>
        <w:continuationSeparator/>
      </w:r>
    </w:p>
  </w:footnote>
  <w:footnote w:type="continuationNotice" w:id="1">
    <w:p w14:paraId="6BE2D4CF" w14:textId="77777777" w:rsidR="00E4485A" w:rsidRDefault="00E4485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A2F6351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70A3EAC"/>
    <w:multiLevelType w:val="hybridMultilevel"/>
    <w:tmpl w:val="141CE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4533D1"/>
    <w:multiLevelType w:val="hybridMultilevel"/>
    <w:tmpl w:val="B41C0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473E05"/>
    <w:multiLevelType w:val="hybridMultilevel"/>
    <w:tmpl w:val="0E74F7EA"/>
    <w:lvl w:ilvl="0" w:tplc="FFFFFFFF">
      <w:start w:val="1"/>
      <w:numFmt w:val="decimal"/>
      <w:pStyle w:val="Normalnumbered"/>
      <w:lvlText w:val="%1."/>
      <w:lvlJc w:val="left"/>
      <w:pPr>
        <w:tabs>
          <w:tab w:val="num" w:pos="360"/>
        </w:tabs>
        <w:ind w:left="360" w:hanging="360"/>
      </w:pPr>
    </w:lvl>
    <w:lvl w:ilvl="1" w:tplc="0409000F">
      <w:start w:val="1"/>
      <w:numFmt w:val="decimal"/>
      <w:lvlText w:val="%2."/>
      <w:lvlJc w:val="left"/>
      <w:pPr>
        <w:tabs>
          <w:tab w:val="num" w:pos="1440"/>
        </w:tabs>
        <w:ind w:left="1440" w:hanging="360"/>
      </w:p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8077989"/>
    <w:multiLevelType w:val="hybridMultilevel"/>
    <w:tmpl w:val="B7A008B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83B42E1"/>
    <w:multiLevelType w:val="hybridMultilevel"/>
    <w:tmpl w:val="C6101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D15213"/>
    <w:multiLevelType w:val="hybridMultilevel"/>
    <w:tmpl w:val="3EEC4F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113962"/>
    <w:multiLevelType w:val="hybridMultilevel"/>
    <w:tmpl w:val="2AD47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42384A"/>
    <w:multiLevelType w:val="hybridMultilevel"/>
    <w:tmpl w:val="9F8C24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8D0A87"/>
    <w:multiLevelType w:val="hybridMultilevel"/>
    <w:tmpl w:val="03F88C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8752DF"/>
    <w:multiLevelType w:val="hybridMultilevel"/>
    <w:tmpl w:val="BC1AB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A367FB"/>
    <w:multiLevelType w:val="hybridMultilevel"/>
    <w:tmpl w:val="12BAB0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6483657"/>
    <w:multiLevelType w:val="hybridMultilevel"/>
    <w:tmpl w:val="B066E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B702A4"/>
    <w:multiLevelType w:val="multilevel"/>
    <w:tmpl w:val="0B12F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CFC567D"/>
    <w:multiLevelType w:val="hybridMultilevel"/>
    <w:tmpl w:val="7D8E54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0CD341D"/>
    <w:multiLevelType w:val="hybridMultilevel"/>
    <w:tmpl w:val="F5428A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65C7B69"/>
    <w:multiLevelType w:val="hybridMultilevel"/>
    <w:tmpl w:val="8DAA5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847D9F"/>
    <w:multiLevelType w:val="hybridMultilevel"/>
    <w:tmpl w:val="405EB8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745335"/>
    <w:multiLevelType w:val="hybridMultilevel"/>
    <w:tmpl w:val="A7E23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53140C"/>
    <w:multiLevelType w:val="hybridMultilevel"/>
    <w:tmpl w:val="9DDA29C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390B96"/>
    <w:multiLevelType w:val="hybridMultilevel"/>
    <w:tmpl w:val="653A028C"/>
    <w:lvl w:ilvl="0" w:tplc="0409000F">
      <w:start w:val="1"/>
      <w:numFmt w:val="decimal"/>
      <w:lvlText w:val="%1."/>
      <w:lvlJc w:val="left"/>
      <w:pPr>
        <w:tabs>
          <w:tab w:val="num" w:pos="1200"/>
        </w:tabs>
        <w:ind w:left="1200" w:hanging="360"/>
      </w:pPr>
    </w:lvl>
    <w:lvl w:ilvl="1" w:tplc="04090019" w:tentative="1">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21" w15:restartNumberingAfterBreak="0">
    <w:nsid w:val="58602693"/>
    <w:multiLevelType w:val="hybridMultilevel"/>
    <w:tmpl w:val="168C7A8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A31DBB"/>
    <w:multiLevelType w:val="hybridMultilevel"/>
    <w:tmpl w:val="96B89226"/>
    <w:lvl w:ilvl="0" w:tplc="0409000F">
      <w:start w:val="1"/>
      <w:numFmt w:val="decimal"/>
      <w:lvlText w:val="%1."/>
      <w:lvlJc w:val="left"/>
      <w:pPr>
        <w:ind w:left="777" w:hanging="360"/>
      </w:pPr>
      <w:rPr>
        <w:rFonts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23" w15:restartNumberingAfterBreak="0">
    <w:nsid w:val="611F3F4C"/>
    <w:multiLevelType w:val="hybridMultilevel"/>
    <w:tmpl w:val="F670A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E1176E"/>
    <w:multiLevelType w:val="hybridMultilevel"/>
    <w:tmpl w:val="224073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4154F3C"/>
    <w:multiLevelType w:val="hybridMultilevel"/>
    <w:tmpl w:val="F5403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BE141B"/>
    <w:multiLevelType w:val="hybridMultilevel"/>
    <w:tmpl w:val="FD5AF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2A435C"/>
    <w:multiLevelType w:val="hybridMultilevel"/>
    <w:tmpl w:val="A7608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3AA03B0"/>
    <w:multiLevelType w:val="hybridMultilevel"/>
    <w:tmpl w:val="40B6E4EA"/>
    <w:lvl w:ilvl="0" w:tplc="0409000F">
      <w:start w:val="1"/>
      <w:numFmt w:val="decimal"/>
      <w:lvlText w:val="%1."/>
      <w:lvlJc w:val="left"/>
      <w:pPr>
        <w:tabs>
          <w:tab w:val="num" w:pos="1200"/>
        </w:tabs>
        <w:ind w:left="1200" w:hanging="360"/>
      </w:pPr>
    </w:lvl>
    <w:lvl w:ilvl="1" w:tplc="04090019" w:tentative="1">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29" w15:restartNumberingAfterBreak="0">
    <w:nsid w:val="75673C3D"/>
    <w:multiLevelType w:val="hybridMultilevel"/>
    <w:tmpl w:val="D4008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CA510B"/>
    <w:multiLevelType w:val="hybridMultilevel"/>
    <w:tmpl w:val="FE78D6F4"/>
    <w:lvl w:ilvl="0" w:tplc="F8A0A3EC">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91E3EB1"/>
    <w:multiLevelType w:val="hybridMultilevel"/>
    <w:tmpl w:val="A734F9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E061162"/>
    <w:multiLevelType w:val="hybridMultilevel"/>
    <w:tmpl w:val="350EDA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27312399">
    <w:abstractNumId w:val="3"/>
  </w:num>
  <w:num w:numId="2" w16cid:durableId="511578513">
    <w:abstractNumId w:val="28"/>
  </w:num>
  <w:num w:numId="3" w16cid:durableId="1130055242">
    <w:abstractNumId w:val="14"/>
  </w:num>
  <w:num w:numId="4" w16cid:durableId="1768380211">
    <w:abstractNumId w:val="20"/>
  </w:num>
  <w:num w:numId="5" w16cid:durableId="816385789">
    <w:abstractNumId w:val="0"/>
  </w:num>
  <w:num w:numId="6" w16cid:durableId="1229731002">
    <w:abstractNumId w:val="13"/>
  </w:num>
  <w:num w:numId="7" w16cid:durableId="1558472060">
    <w:abstractNumId w:val="8"/>
  </w:num>
  <w:num w:numId="8" w16cid:durableId="490567225">
    <w:abstractNumId w:val="22"/>
  </w:num>
  <w:num w:numId="9" w16cid:durableId="535042715">
    <w:abstractNumId w:val="24"/>
  </w:num>
  <w:num w:numId="10" w16cid:durableId="46061489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79748338">
    <w:abstractNumId w:val="15"/>
  </w:num>
  <w:num w:numId="12" w16cid:durableId="256253830">
    <w:abstractNumId w:val="17"/>
  </w:num>
  <w:num w:numId="13" w16cid:durableId="1250114231">
    <w:abstractNumId w:val="1"/>
  </w:num>
  <w:num w:numId="14" w16cid:durableId="2028552726">
    <w:abstractNumId w:val="11"/>
  </w:num>
  <w:num w:numId="15" w16cid:durableId="156073201">
    <w:abstractNumId w:val="31"/>
  </w:num>
  <w:num w:numId="16" w16cid:durableId="1910116153">
    <w:abstractNumId w:val="4"/>
  </w:num>
  <w:num w:numId="17" w16cid:durableId="1132097786">
    <w:abstractNumId w:val="18"/>
  </w:num>
  <w:num w:numId="18" w16cid:durableId="2032757273">
    <w:abstractNumId w:val="7"/>
  </w:num>
  <w:num w:numId="19" w16cid:durableId="1113475297">
    <w:abstractNumId w:val="6"/>
  </w:num>
  <w:num w:numId="20" w16cid:durableId="2014841403">
    <w:abstractNumId w:val="19"/>
  </w:num>
  <w:num w:numId="21" w16cid:durableId="289211074">
    <w:abstractNumId w:val="27"/>
  </w:num>
  <w:num w:numId="22" w16cid:durableId="904222226">
    <w:abstractNumId w:val="21"/>
  </w:num>
  <w:num w:numId="23" w16cid:durableId="1483694926">
    <w:abstractNumId w:val="9"/>
  </w:num>
  <w:num w:numId="24" w16cid:durableId="1836140659">
    <w:abstractNumId w:val="30"/>
  </w:num>
  <w:num w:numId="25" w16cid:durableId="675303685">
    <w:abstractNumId w:val="16"/>
  </w:num>
  <w:num w:numId="26" w16cid:durableId="818305246">
    <w:abstractNumId w:val="10"/>
  </w:num>
  <w:num w:numId="27" w16cid:durableId="660037895">
    <w:abstractNumId w:val="2"/>
  </w:num>
  <w:num w:numId="28" w16cid:durableId="550963728">
    <w:abstractNumId w:val="23"/>
  </w:num>
  <w:num w:numId="29" w16cid:durableId="1591935501">
    <w:abstractNumId w:val="25"/>
  </w:num>
  <w:num w:numId="30" w16cid:durableId="1411199110">
    <w:abstractNumId w:val="26"/>
  </w:num>
  <w:num w:numId="31" w16cid:durableId="1730574503">
    <w:abstractNumId w:val="29"/>
  </w:num>
  <w:num w:numId="32" w16cid:durableId="276443">
    <w:abstractNumId w:val="32"/>
  </w:num>
  <w:num w:numId="33" w16cid:durableId="1972704958">
    <w:abstractNumId w:val="12"/>
  </w:num>
  <w:num w:numId="34" w16cid:durableId="88448515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1MDM1NDI0MbY0MTNS0lEKTi0uzszPAykwrAUANZjT0SwAAAA="/>
    <w:docVar w:name="dgnword-docGUID" w:val="{430C50AA-3EF8-4C63-9729-A467B580D404}"/>
    <w:docVar w:name="dgnword-eventsink" w:val="556326992"/>
  </w:docVars>
  <w:rsids>
    <w:rsidRoot w:val="00444C92"/>
    <w:rsid w:val="00003DE9"/>
    <w:rsid w:val="000079CC"/>
    <w:rsid w:val="000105D9"/>
    <w:rsid w:val="0001310F"/>
    <w:rsid w:val="000237AE"/>
    <w:rsid w:val="000246E9"/>
    <w:rsid w:val="00025854"/>
    <w:rsid w:val="00031218"/>
    <w:rsid w:val="0003291E"/>
    <w:rsid w:val="00033F38"/>
    <w:rsid w:val="00034FC1"/>
    <w:rsid w:val="00035655"/>
    <w:rsid w:val="000379A5"/>
    <w:rsid w:val="00041144"/>
    <w:rsid w:val="000436E6"/>
    <w:rsid w:val="00043BF1"/>
    <w:rsid w:val="000443AB"/>
    <w:rsid w:val="00050108"/>
    <w:rsid w:val="000503BD"/>
    <w:rsid w:val="00054A92"/>
    <w:rsid w:val="000553BA"/>
    <w:rsid w:val="000573EF"/>
    <w:rsid w:val="00057B93"/>
    <w:rsid w:val="00061AB8"/>
    <w:rsid w:val="000633B4"/>
    <w:rsid w:val="000670A6"/>
    <w:rsid w:val="00067585"/>
    <w:rsid w:val="000774AF"/>
    <w:rsid w:val="0008293C"/>
    <w:rsid w:val="00084B7C"/>
    <w:rsid w:val="00086ED1"/>
    <w:rsid w:val="0008793F"/>
    <w:rsid w:val="000903F4"/>
    <w:rsid w:val="00092867"/>
    <w:rsid w:val="00096A0B"/>
    <w:rsid w:val="000A13FF"/>
    <w:rsid w:val="000A15EB"/>
    <w:rsid w:val="000A1B43"/>
    <w:rsid w:val="000A2AD7"/>
    <w:rsid w:val="000A423A"/>
    <w:rsid w:val="000A4EC0"/>
    <w:rsid w:val="000A4F62"/>
    <w:rsid w:val="000B2E81"/>
    <w:rsid w:val="000B3204"/>
    <w:rsid w:val="000B428B"/>
    <w:rsid w:val="000B5307"/>
    <w:rsid w:val="000B59ED"/>
    <w:rsid w:val="000C0FC5"/>
    <w:rsid w:val="000C1ADA"/>
    <w:rsid w:val="000C3555"/>
    <w:rsid w:val="000C43D7"/>
    <w:rsid w:val="000C75EA"/>
    <w:rsid w:val="000D6A65"/>
    <w:rsid w:val="000E0892"/>
    <w:rsid w:val="000E169C"/>
    <w:rsid w:val="000E214D"/>
    <w:rsid w:val="000F32E4"/>
    <w:rsid w:val="000F3F7D"/>
    <w:rsid w:val="000F54FF"/>
    <w:rsid w:val="000F55AA"/>
    <w:rsid w:val="000F6971"/>
    <w:rsid w:val="00101272"/>
    <w:rsid w:val="0010218B"/>
    <w:rsid w:val="00107670"/>
    <w:rsid w:val="001102F8"/>
    <w:rsid w:val="00110551"/>
    <w:rsid w:val="00111249"/>
    <w:rsid w:val="00112346"/>
    <w:rsid w:val="00113C04"/>
    <w:rsid w:val="00120877"/>
    <w:rsid w:val="001212E9"/>
    <w:rsid w:val="0012511A"/>
    <w:rsid w:val="00130815"/>
    <w:rsid w:val="00131489"/>
    <w:rsid w:val="001322BB"/>
    <w:rsid w:val="001351D6"/>
    <w:rsid w:val="0013574C"/>
    <w:rsid w:val="00137C1D"/>
    <w:rsid w:val="00137DF6"/>
    <w:rsid w:val="001416CE"/>
    <w:rsid w:val="00145568"/>
    <w:rsid w:val="00145CC6"/>
    <w:rsid w:val="00146B10"/>
    <w:rsid w:val="00150B19"/>
    <w:rsid w:val="0015398E"/>
    <w:rsid w:val="001554C3"/>
    <w:rsid w:val="00155D80"/>
    <w:rsid w:val="00157C5A"/>
    <w:rsid w:val="0016040C"/>
    <w:rsid w:val="00163287"/>
    <w:rsid w:val="00164570"/>
    <w:rsid w:val="001653FF"/>
    <w:rsid w:val="001707AB"/>
    <w:rsid w:val="0017098E"/>
    <w:rsid w:val="00172A18"/>
    <w:rsid w:val="00174548"/>
    <w:rsid w:val="00174590"/>
    <w:rsid w:val="00174AEA"/>
    <w:rsid w:val="00174CA0"/>
    <w:rsid w:val="00174F0C"/>
    <w:rsid w:val="0018184F"/>
    <w:rsid w:val="00181B3F"/>
    <w:rsid w:val="00181E0B"/>
    <w:rsid w:val="00185236"/>
    <w:rsid w:val="00190801"/>
    <w:rsid w:val="00193FB7"/>
    <w:rsid w:val="001A5160"/>
    <w:rsid w:val="001A5851"/>
    <w:rsid w:val="001A6119"/>
    <w:rsid w:val="001A65C7"/>
    <w:rsid w:val="001B3D42"/>
    <w:rsid w:val="001B4784"/>
    <w:rsid w:val="001B5884"/>
    <w:rsid w:val="001B61EB"/>
    <w:rsid w:val="001C0A2B"/>
    <w:rsid w:val="001C69F7"/>
    <w:rsid w:val="001D3A6B"/>
    <w:rsid w:val="001D45A6"/>
    <w:rsid w:val="001D7F8D"/>
    <w:rsid w:val="001E2765"/>
    <w:rsid w:val="001E2FA7"/>
    <w:rsid w:val="001E5643"/>
    <w:rsid w:val="001E6DC8"/>
    <w:rsid w:val="001E703D"/>
    <w:rsid w:val="001E72CD"/>
    <w:rsid w:val="001E7823"/>
    <w:rsid w:val="001F5F14"/>
    <w:rsid w:val="001F6230"/>
    <w:rsid w:val="001F722E"/>
    <w:rsid w:val="0020209C"/>
    <w:rsid w:val="002041FF"/>
    <w:rsid w:val="0020681E"/>
    <w:rsid w:val="00211CAF"/>
    <w:rsid w:val="00211E73"/>
    <w:rsid w:val="00216387"/>
    <w:rsid w:val="002178EA"/>
    <w:rsid w:val="00224D20"/>
    <w:rsid w:val="00225DC4"/>
    <w:rsid w:val="00225F69"/>
    <w:rsid w:val="00226EC6"/>
    <w:rsid w:val="00230347"/>
    <w:rsid w:val="002307EB"/>
    <w:rsid w:val="00230ABC"/>
    <w:rsid w:val="002310F1"/>
    <w:rsid w:val="002320F2"/>
    <w:rsid w:val="00234EA2"/>
    <w:rsid w:val="00235BCA"/>
    <w:rsid w:val="002366F6"/>
    <w:rsid w:val="00237D81"/>
    <w:rsid w:val="002407B7"/>
    <w:rsid w:val="00240D48"/>
    <w:rsid w:val="00240E6F"/>
    <w:rsid w:val="00245868"/>
    <w:rsid w:val="002479E4"/>
    <w:rsid w:val="00247A96"/>
    <w:rsid w:val="00247BD6"/>
    <w:rsid w:val="0025081A"/>
    <w:rsid w:val="00250CC1"/>
    <w:rsid w:val="002515E1"/>
    <w:rsid w:val="00251C18"/>
    <w:rsid w:val="0025279D"/>
    <w:rsid w:val="00261F84"/>
    <w:rsid w:val="00264005"/>
    <w:rsid w:val="0027092D"/>
    <w:rsid w:val="00273DCB"/>
    <w:rsid w:val="0027614D"/>
    <w:rsid w:val="00276840"/>
    <w:rsid w:val="00282A22"/>
    <w:rsid w:val="00285E03"/>
    <w:rsid w:val="00287E5F"/>
    <w:rsid w:val="002944D7"/>
    <w:rsid w:val="002954B8"/>
    <w:rsid w:val="00295FF6"/>
    <w:rsid w:val="002A009A"/>
    <w:rsid w:val="002A1653"/>
    <w:rsid w:val="002A5E61"/>
    <w:rsid w:val="002B6966"/>
    <w:rsid w:val="002B6DC5"/>
    <w:rsid w:val="002C2F0E"/>
    <w:rsid w:val="002C4764"/>
    <w:rsid w:val="002D09BF"/>
    <w:rsid w:val="002D1995"/>
    <w:rsid w:val="002D5514"/>
    <w:rsid w:val="002E0DEE"/>
    <w:rsid w:val="002E2B1D"/>
    <w:rsid w:val="002E5623"/>
    <w:rsid w:val="002E617F"/>
    <w:rsid w:val="002F4247"/>
    <w:rsid w:val="002F4578"/>
    <w:rsid w:val="002F596B"/>
    <w:rsid w:val="002F5C2F"/>
    <w:rsid w:val="002F624D"/>
    <w:rsid w:val="002F6AD3"/>
    <w:rsid w:val="00302D3A"/>
    <w:rsid w:val="00303509"/>
    <w:rsid w:val="00306119"/>
    <w:rsid w:val="00310261"/>
    <w:rsid w:val="00310968"/>
    <w:rsid w:val="00310987"/>
    <w:rsid w:val="00311B40"/>
    <w:rsid w:val="0031473B"/>
    <w:rsid w:val="003150C8"/>
    <w:rsid w:val="00317530"/>
    <w:rsid w:val="00322CB4"/>
    <w:rsid w:val="00322D70"/>
    <w:rsid w:val="00324601"/>
    <w:rsid w:val="00324C65"/>
    <w:rsid w:val="0032567E"/>
    <w:rsid w:val="00326BC8"/>
    <w:rsid w:val="003273E6"/>
    <w:rsid w:val="0032789D"/>
    <w:rsid w:val="00332763"/>
    <w:rsid w:val="00333EE5"/>
    <w:rsid w:val="003350FA"/>
    <w:rsid w:val="00340807"/>
    <w:rsid w:val="00342B0E"/>
    <w:rsid w:val="003447CB"/>
    <w:rsid w:val="00347DC4"/>
    <w:rsid w:val="00355CD3"/>
    <w:rsid w:val="00356ED8"/>
    <w:rsid w:val="00360120"/>
    <w:rsid w:val="00360439"/>
    <w:rsid w:val="003607BB"/>
    <w:rsid w:val="00360ECA"/>
    <w:rsid w:val="003628FC"/>
    <w:rsid w:val="00362ED5"/>
    <w:rsid w:val="00365A64"/>
    <w:rsid w:val="00365C41"/>
    <w:rsid w:val="0036689C"/>
    <w:rsid w:val="003673A7"/>
    <w:rsid w:val="003678C8"/>
    <w:rsid w:val="00371E37"/>
    <w:rsid w:val="00371FFD"/>
    <w:rsid w:val="00374F61"/>
    <w:rsid w:val="003824FE"/>
    <w:rsid w:val="003841B3"/>
    <w:rsid w:val="0038698B"/>
    <w:rsid w:val="0038733C"/>
    <w:rsid w:val="00387A39"/>
    <w:rsid w:val="00390A28"/>
    <w:rsid w:val="0039313B"/>
    <w:rsid w:val="003A006A"/>
    <w:rsid w:val="003A0AF9"/>
    <w:rsid w:val="003A43F0"/>
    <w:rsid w:val="003A7C94"/>
    <w:rsid w:val="003B005E"/>
    <w:rsid w:val="003B4AC1"/>
    <w:rsid w:val="003B4F56"/>
    <w:rsid w:val="003B59EA"/>
    <w:rsid w:val="003B6845"/>
    <w:rsid w:val="003B6ECC"/>
    <w:rsid w:val="003C1CF1"/>
    <w:rsid w:val="003C1DCC"/>
    <w:rsid w:val="003C752E"/>
    <w:rsid w:val="003D0F28"/>
    <w:rsid w:val="003D241F"/>
    <w:rsid w:val="003D2E57"/>
    <w:rsid w:val="003D3446"/>
    <w:rsid w:val="003D4C2D"/>
    <w:rsid w:val="003E0353"/>
    <w:rsid w:val="003E4226"/>
    <w:rsid w:val="003E6AEC"/>
    <w:rsid w:val="003F0977"/>
    <w:rsid w:val="003F4687"/>
    <w:rsid w:val="003F5641"/>
    <w:rsid w:val="004020DB"/>
    <w:rsid w:val="00402C42"/>
    <w:rsid w:val="00403557"/>
    <w:rsid w:val="00403E97"/>
    <w:rsid w:val="004048DA"/>
    <w:rsid w:val="00404F1B"/>
    <w:rsid w:val="0040586A"/>
    <w:rsid w:val="0040642A"/>
    <w:rsid w:val="004065DA"/>
    <w:rsid w:val="00411924"/>
    <w:rsid w:val="004145B5"/>
    <w:rsid w:val="004149E0"/>
    <w:rsid w:val="00416F53"/>
    <w:rsid w:val="00417A7E"/>
    <w:rsid w:val="00430664"/>
    <w:rsid w:val="00432818"/>
    <w:rsid w:val="00440A29"/>
    <w:rsid w:val="004417A1"/>
    <w:rsid w:val="00444C92"/>
    <w:rsid w:val="0044784C"/>
    <w:rsid w:val="00451E0C"/>
    <w:rsid w:val="00452E59"/>
    <w:rsid w:val="00453564"/>
    <w:rsid w:val="00454284"/>
    <w:rsid w:val="0046095C"/>
    <w:rsid w:val="004620DD"/>
    <w:rsid w:val="00462305"/>
    <w:rsid w:val="0046273B"/>
    <w:rsid w:val="00463B08"/>
    <w:rsid w:val="00467AA9"/>
    <w:rsid w:val="004735C2"/>
    <w:rsid w:val="0048282F"/>
    <w:rsid w:val="00485049"/>
    <w:rsid w:val="004851B0"/>
    <w:rsid w:val="00486C8C"/>
    <w:rsid w:val="00487498"/>
    <w:rsid w:val="00490D00"/>
    <w:rsid w:val="00491293"/>
    <w:rsid w:val="0049212C"/>
    <w:rsid w:val="00492F98"/>
    <w:rsid w:val="00494EF0"/>
    <w:rsid w:val="00497460"/>
    <w:rsid w:val="004A0058"/>
    <w:rsid w:val="004A0E10"/>
    <w:rsid w:val="004A2966"/>
    <w:rsid w:val="004A3E58"/>
    <w:rsid w:val="004A6CBC"/>
    <w:rsid w:val="004B76B9"/>
    <w:rsid w:val="004B7B56"/>
    <w:rsid w:val="004C1016"/>
    <w:rsid w:val="004C10E5"/>
    <w:rsid w:val="004C201C"/>
    <w:rsid w:val="004C6EBC"/>
    <w:rsid w:val="004E0278"/>
    <w:rsid w:val="004E31D1"/>
    <w:rsid w:val="004E6725"/>
    <w:rsid w:val="004F01C1"/>
    <w:rsid w:val="004F18AE"/>
    <w:rsid w:val="004F2812"/>
    <w:rsid w:val="004F2AA1"/>
    <w:rsid w:val="00503D1A"/>
    <w:rsid w:val="00505F2A"/>
    <w:rsid w:val="005065F8"/>
    <w:rsid w:val="005105FF"/>
    <w:rsid w:val="00512895"/>
    <w:rsid w:val="0051296F"/>
    <w:rsid w:val="00513000"/>
    <w:rsid w:val="00513A44"/>
    <w:rsid w:val="005155BA"/>
    <w:rsid w:val="005177FF"/>
    <w:rsid w:val="00520065"/>
    <w:rsid w:val="005223D2"/>
    <w:rsid w:val="0052276D"/>
    <w:rsid w:val="005228B1"/>
    <w:rsid w:val="005272D4"/>
    <w:rsid w:val="0053101B"/>
    <w:rsid w:val="005310D6"/>
    <w:rsid w:val="00532CD7"/>
    <w:rsid w:val="0053530E"/>
    <w:rsid w:val="00536F26"/>
    <w:rsid w:val="005443BE"/>
    <w:rsid w:val="00544C64"/>
    <w:rsid w:val="00546663"/>
    <w:rsid w:val="00546DB0"/>
    <w:rsid w:val="0055155A"/>
    <w:rsid w:val="005539AA"/>
    <w:rsid w:val="0055547E"/>
    <w:rsid w:val="005567CC"/>
    <w:rsid w:val="00557EF7"/>
    <w:rsid w:val="0056042F"/>
    <w:rsid w:val="00560F5E"/>
    <w:rsid w:val="00562633"/>
    <w:rsid w:val="00565094"/>
    <w:rsid w:val="00565101"/>
    <w:rsid w:val="0056584A"/>
    <w:rsid w:val="0056657C"/>
    <w:rsid w:val="00566652"/>
    <w:rsid w:val="00573034"/>
    <w:rsid w:val="00575465"/>
    <w:rsid w:val="00575A71"/>
    <w:rsid w:val="005801EC"/>
    <w:rsid w:val="00581FAD"/>
    <w:rsid w:val="00585F6C"/>
    <w:rsid w:val="00586101"/>
    <w:rsid w:val="0058767B"/>
    <w:rsid w:val="00591596"/>
    <w:rsid w:val="00597559"/>
    <w:rsid w:val="005A4506"/>
    <w:rsid w:val="005B31DA"/>
    <w:rsid w:val="005B3B87"/>
    <w:rsid w:val="005B40C1"/>
    <w:rsid w:val="005B43D0"/>
    <w:rsid w:val="005B659E"/>
    <w:rsid w:val="005C11C7"/>
    <w:rsid w:val="005C181A"/>
    <w:rsid w:val="005C4B3C"/>
    <w:rsid w:val="005C5FF7"/>
    <w:rsid w:val="005C644C"/>
    <w:rsid w:val="005D10E6"/>
    <w:rsid w:val="005D3B05"/>
    <w:rsid w:val="005D729F"/>
    <w:rsid w:val="005D7852"/>
    <w:rsid w:val="005E2301"/>
    <w:rsid w:val="005E3477"/>
    <w:rsid w:val="005E4492"/>
    <w:rsid w:val="005F1C5B"/>
    <w:rsid w:val="005F3E1B"/>
    <w:rsid w:val="005F6720"/>
    <w:rsid w:val="005F6E86"/>
    <w:rsid w:val="005F6EE8"/>
    <w:rsid w:val="006001E3"/>
    <w:rsid w:val="00602472"/>
    <w:rsid w:val="00613FDC"/>
    <w:rsid w:val="00616D9E"/>
    <w:rsid w:val="00617187"/>
    <w:rsid w:val="00622091"/>
    <w:rsid w:val="00622903"/>
    <w:rsid w:val="00626481"/>
    <w:rsid w:val="006270AB"/>
    <w:rsid w:val="00632BF1"/>
    <w:rsid w:val="0063741B"/>
    <w:rsid w:val="00640524"/>
    <w:rsid w:val="0064180A"/>
    <w:rsid w:val="006419DA"/>
    <w:rsid w:val="00643924"/>
    <w:rsid w:val="00646E3A"/>
    <w:rsid w:val="00647F2D"/>
    <w:rsid w:val="0065461E"/>
    <w:rsid w:val="006565E9"/>
    <w:rsid w:val="006572E0"/>
    <w:rsid w:val="006614F4"/>
    <w:rsid w:val="0066499B"/>
    <w:rsid w:val="00665BDC"/>
    <w:rsid w:val="00671DB6"/>
    <w:rsid w:val="00672872"/>
    <w:rsid w:val="00673660"/>
    <w:rsid w:val="006756B8"/>
    <w:rsid w:val="0067582C"/>
    <w:rsid w:val="00677E35"/>
    <w:rsid w:val="006808D9"/>
    <w:rsid w:val="00683ACE"/>
    <w:rsid w:val="00684331"/>
    <w:rsid w:val="00686A50"/>
    <w:rsid w:val="00690200"/>
    <w:rsid w:val="00691AD5"/>
    <w:rsid w:val="0069305D"/>
    <w:rsid w:val="00693DA1"/>
    <w:rsid w:val="00696324"/>
    <w:rsid w:val="0069734E"/>
    <w:rsid w:val="00697F65"/>
    <w:rsid w:val="006A02DB"/>
    <w:rsid w:val="006A09F7"/>
    <w:rsid w:val="006A37F9"/>
    <w:rsid w:val="006A4405"/>
    <w:rsid w:val="006A6EDC"/>
    <w:rsid w:val="006B409C"/>
    <w:rsid w:val="006B44E7"/>
    <w:rsid w:val="006B792F"/>
    <w:rsid w:val="006C105A"/>
    <w:rsid w:val="006C25D7"/>
    <w:rsid w:val="006C41D2"/>
    <w:rsid w:val="006C5883"/>
    <w:rsid w:val="006C7A06"/>
    <w:rsid w:val="006D044B"/>
    <w:rsid w:val="006D0CE3"/>
    <w:rsid w:val="006D42F9"/>
    <w:rsid w:val="006D7516"/>
    <w:rsid w:val="006E2575"/>
    <w:rsid w:val="006E67DD"/>
    <w:rsid w:val="006E7961"/>
    <w:rsid w:val="006F41E9"/>
    <w:rsid w:val="006F723B"/>
    <w:rsid w:val="00702B11"/>
    <w:rsid w:val="00704E26"/>
    <w:rsid w:val="007073FC"/>
    <w:rsid w:val="007107D4"/>
    <w:rsid w:val="00711D92"/>
    <w:rsid w:val="00712618"/>
    <w:rsid w:val="00713D11"/>
    <w:rsid w:val="0071647B"/>
    <w:rsid w:val="00717562"/>
    <w:rsid w:val="00722288"/>
    <w:rsid w:val="00725257"/>
    <w:rsid w:val="00727AF8"/>
    <w:rsid w:val="00730C76"/>
    <w:rsid w:val="0073585B"/>
    <w:rsid w:val="00737953"/>
    <w:rsid w:val="00741EBA"/>
    <w:rsid w:val="00745752"/>
    <w:rsid w:val="00751773"/>
    <w:rsid w:val="00754546"/>
    <w:rsid w:val="00760211"/>
    <w:rsid w:val="00763521"/>
    <w:rsid w:val="00764B6E"/>
    <w:rsid w:val="00764D41"/>
    <w:rsid w:val="00767BD9"/>
    <w:rsid w:val="00787E51"/>
    <w:rsid w:val="007914FA"/>
    <w:rsid w:val="00795702"/>
    <w:rsid w:val="00795F09"/>
    <w:rsid w:val="0079670E"/>
    <w:rsid w:val="00796A50"/>
    <w:rsid w:val="007A1CAC"/>
    <w:rsid w:val="007A3B7B"/>
    <w:rsid w:val="007B01D3"/>
    <w:rsid w:val="007B0B84"/>
    <w:rsid w:val="007B4797"/>
    <w:rsid w:val="007C1F04"/>
    <w:rsid w:val="007C5048"/>
    <w:rsid w:val="007C7FA6"/>
    <w:rsid w:val="007D26CE"/>
    <w:rsid w:val="007D37ED"/>
    <w:rsid w:val="007D5B49"/>
    <w:rsid w:val="007D6841"/>
    <w:rsid w:val="007E1AD0"/>
    <w:rsid w:val="007E53C0"/>
    <w:rsid w:val="007E5718"/>
    <w:rsid w:val="007E5AFF"/>
    <w:rsid w:val="007F467C"/>
    <w:rsid w:val="007F496A"/>
    <w:rsid w:val="007F64AE"/>
    <w:rsid w:val="007F674E"/>
    <w:rsid w:val="008007DE"/>
    <w:rsid w:val="00803651"/>
    <w:rsid w:val="008061FD"/>
    <w:rsid w:val="008066F6"/>
    <w:rsid w:val="0081027F"/>
    <w:rsid w:val="00811623"/>
    <w:rsid w:val="008151F1"/>
    <w:rsid w:val="0081766F"/>
    <w:rsid w:val="00817F5C"/>
    <w:rsid w:val="0082305C"/>
    <w:rsid w:val="0082700F"/>
    <w:rsid w:val="008270AB"/>
    <w:rsid w:val="00830B28"/>
    <w:rsid w:val="0083150B"/>
    <w:rsid w:val="008339A0"/>
    <w:rsid w:val="008351D7"/>
    <w:rsid w:val="00836B94"/>
    <w:rsid w:val="00841217"/>
    <w:rsid w:val="008418A1"/>
    <w:rsid w:val="00845DB9"/>
    <w:rsid w:val="00847BC2"/>
    <w:rsid w:val="008503FF"/>
    <w:rsid w:val="00854425"/>
    <w:rsid w:val="00861E4B"/>
    <w:rsid w:val="0086332B"/>
    <w:rsid w:val="0087263C"/>
    <w:rsid w:val="00872B5F"/>
    <w:rsid w:val="00877970"/>
    <w:rsid w:val="008862F9"/>
    <w:rsid w:val="00890676"/>
    <w:rsid w:val="008931BC"/>
    <w:rsid w:val="0089462F"/>
    <w:rsid w:val="008979F0"/>
    <w:rsid w:val="008A07D1"/>
    <w:rsid w:val="008A1B4C"/>
    <w:rsid w:val="008A3508"/>
    <w:rsid w:val="008A4F28"/>
    <w:rsid w:val="008B2B56"/>
    <w:rsid w:val="008B32A9"/>
    <w:rsid w:val="008B3FA0"/>
    <w:rsid w:val="008B4BF4"/>
    <w:rsid w:val="008B7438"/>
    <w:rsid w:val="008B7F49"/>
    <w:rsid w:val="008C13B0"/>
    <w:rsid w:val="008C2B9B"/>
    <w:rsid w:val="008C43DA"/>
    <w:rsid w:val="008C46C1"/>
    <w:rsid w:val="008C4985"/>
    <w:rsid w:val="008C714E"/>
    <w:rsid w:val="008D2B04"/>
    <w:rsid w:val="008D6B3D"/>
    <w:rsid w:val="008E1201"/>
    <w:rsid w:val="008E1720"/>
    <w:rsid w:val="008F638B"/>
    <w:rsid w:val="00900850"/>
    <w:rsid w:val="009015A4"/>
    <w:rsid w:val="00901685"/>
    <w:rsid w:val="0090187F"/>
    <w:rsid w:val="00902889"/>
    <w:rsid w:val="00903C79"/>
    <w:rsid w:val="00904316"/>
    <w:rsid w:val="00907C71"/>
    <w:rsid w:val="00911EB3"/>
    <w:rsid w:val="00912C9E"/>
    <w:rsid w:val="00912EDA"/>
    <w:rsid w:val="00913E29"/>
    <w:rsid w:val="00914D03"/>
    <w:rsid w:val="009201C4"/>
    <w:rsid w:val="0092189A"/>
    <w:rsid w:val="00923EFE"/>
    <w:rsid w:val="009279BA"/>
    <w:rsid w:val="00927C16"/>
    <w:rsid w:val="009373E9"/>
    <w:rsid w:val="0094196F"/>
    <w:rsid w:val="009438C2"/>
    <w:rsid w:val="00943E26"/>
    <w:rsid w:val="009446C0"/>
    <w:rsid w:val="00945EB0"/>
    <w:rsid w:val="00947A0C"/>
    <w:rsid w:val="009531E5"/>
    <w:rsid w:val="00953E22"/>
    <w:rsid w:val="009571BD"/>
    <w:rsid w:val="00961C5E"/>
    <w:rsid w:val="00964E9C"/>
    <w:rsid w:val="0096558E"/>
    <w:rsid w:val="0096767F"/>
    <w:rsid w:val="00967772"/>
    <w:rsid w:val="0097004A"/>
    <w:rsid w:val="009779D4"/>
    <w:rsid w:val="009826D1"/>
    <w:rsid w:val="00982BF4"/>
    <w:rsid w:val="009865FB"/>
    <w:rsid w:val="0099007F"/>
    <w:rsid w:val="00991DE4"/>
    <w:rsid w:val="009979AB"/>
    <w:rsid w:val="009A150B"/>
    <w:rsid w:val="009B1C3D"/>
    <w:rsid w:val="009B1E06"/>
    <w:rsid w:val="009B7FED"/>
    <w:rsid w:val="009C061C"/>
    <w:rsid w:val="009C5301"/>
    <w:rsid w:val="009D0187"/>
    <w:rsid w:val="009D138C"/>
    <w:rsid w:val="009D60E0"/>
    <w:rsid w:val="009D7157"/>
    <w:rsid w:val="009D753F"/>
    <w:rsid w:val="009E0A3C"/>
    <w:rsid w:val="009E1670"/>
    <w:rsid w:val="009E3ED7"/>
    <w:rsid w:val="009E50AB"/>
    <w:rsid w:val="009E57FF"/>
    <w:rsid w:val="009E5887"/>
    <w:rsid w:val="009E5EBD"/>
    <w:rsid w:val="009E65FC"/>
    <w:rsid w:val="009E6930"/>
    <w:rsid w:val="009F5C48"/>
    <w:rsid w:val="009F6181"/>
    <w:rsid w:val="009F75F7"/>
    <w:rsid w:val="00A019D9"/>
    <w:rsid w:val="00A10019"/>
    <w:rsid w:val="00A10816"/>
    <w:rsid w:val="00A147FB"/>
    <w:rsid w:val="00A161E0"/>
    <w:rsid w:val="00A17160"/>
    <w:rsid w:val="00A245C9"/>
    <w:rsid w:val="00A263D0"/>
    <w:rsid w:val="00A36A86"/>
    <w:rsid w:val="00A40358"/>
    <w:rsid w:val="00A40970"/>
    <w:rsid w:val="00A40974"/>
    <w:rsid w:val="00A40AD7"/>
    <w:rsid w:val="00A410B1"/>
    <w:rsid w:val="00A4266F"/>
    <w:rsid w:val="00A4697D"/>
    <w:rsid w:val="00A541ED"/>
    <w:rsid w:val="00A56D71"/>
    <w:rsid w:val="00A619B8"/>
    <w:rsid w:val="00A65D9E"/>
    <w:rsid w:val="00A66D8B"/>
    <w:rsid w:val="00A670B4"/>
    <w:rsid w:val="00A6784A"/>
    <w:rsid w:val="00A67897"/>
    <w:rsid w:val="00A70954"/>
    <w:rsid w:val="00A70FA4"/>
    <w:rsid w:val="00A7103F"/>
    <w:rsid w:val="00A729CF"/>
    <w:rsid w:val="00A72D49"/>
    <w:rsid w:val="00A74150"/>
    <w:rsid w:val="00A75F86"/>
    <w:rsid w:val="00A811E0"/>
    <w:rsid w:val="00A8473B"/>
    <w:rsid w:val="00A85017"/>
    <w:rsid w:val="00A9022D"/>
    <w:rsid w:val="00A909F3"/>
    <w:rsid w:val="00A9373D"/>
    <w:rsid w:val="00A93AA9"/>
    <w:rsid w:val="00A95A6F"/>
    <w:rsid w:val="00A9793A"/>
    <w:rsid w:val="00AA1176"/>
    <w:rsid w:val="00AA24D3"/>
    <w:rsid w:val="00AA2A42"/>
    <w:rsid w:val="00AA4434"/>
    <w:rsid w:val="00AA4D07"/>
    <w:rsid w:val="00AA6434"/>
    <w:rsid w:val="00AA66AD"/>
    <w:rsid w:val="00AB0653"/>
    <w:rsid w:val="00AB1FCE"/>
    <w:rsid w:val="00AB30FE"/>
    <w:rsid w:val="00AB401D"/>
    <w:rsid w:val="00AB7973"/>
    <w:rsid w:val="00AB7C2F"/>
    <w:rsid w:val="00AB7C42"/>
    <w:rsid w:val="00AC1838"/>
    <w:rsid w:val="00AC31DD"/>
    <w:rsid w:val="00AC57CE"/>
    <w:rsid w:val="00AC63A5"/>
    <w:rsid w:val="00AD3780"/>
    <w:rsid w:val="00AD396E"/>
    <w:rsid w:val="00AD39CE"/>
    <w:rsid w:val="00AE1FF7"/>
    <w:rsid w:val="00AE49C4"/>
    <w:rsid w:val="00AF226B"/>
    <w:rsid w:val="00AF32C8"/>
    <w:rsid w:val="00AF33FB"/>
    <w:rsid w:val="00AF5154"/>
    <w:rsid w:val="00B0005C"/>
    <w:rsid w:val="00B0073A"/>
    <w:rsid w:val="00B009E5"/>
    <w:rsid w:val="00B01E71"/>
    <w:rsid w:val="00B04498"/>
    <w:rsid w:val="00B06270"/>
    <w:rsid w:val="00B064FA"/>
    <w:rsid w:val="00B06B3C"/>
    <w:rsid w:val="00B06C31"/>
    <w:rsid w:val="00B13851"/>
    <w:rsid w:val="00B13997"/>
    <w:rsid w:val="00B20614"/>
    <w:rsid w:val="00B20E77"/>
    <w:rsid w:val="00B22059"/>
    <w:rsid w:val="00B2285A"/>
    <w:rsid w:val="00B22C12"/>
    <w:rsid w:val="00B24826"/>
    <w:rsid w:val="00B2514E"/>
    <w:rsid w:val="00B2792D"/>
    <w:rsid w:val="00B27AC4"/>
    <w:rsid w:val="00B31F31"/>
    <w:rsid w:val="00B320B5"/>
    <w:rsid w:val="00B368D7"/>
    <w:rsid w:val="00B37AD8"/>
    <w:rsid w:val="00B401DE"/>
    <w:rsid w:val="00B426CB"/>
    <w:rsid w:val="00B43467"/>
    <w:rsid w:val="00B43EDA"/>
    <w:rsid w:val="00B447BB"/>
    <w:rsid w:val="00B466AF"/>
    <w:rsid w:val="00B50126"/>
    <w:rsid w:val="00B50B4C"/>
    <w:rsid w:val="00B51EC2"/>
    <w:rsid w:val="00B55E47"/>
    <w:rsid w:val="00B5779E"/>
    <w:rsid w:val="00B607ED"/>
    <w:rsid w:val="00B60EA9"/>
    <w:rsid w:val="00B62150"/>
    <w:rsid w:val="00B622A8"/>
    <w:rsid w:val="00B653F1"/>
    <w:rsid w:val="00B6769B"/>
    <w:rsid w:val="00B72EDC"/>
    <w:rsid w:val="00B7325D"/>
    <w:rsid w:val="00B73A1D"/>
    <w:rsid w:val="00B74876"/>
    <w:rsid w:val="00B804B2"/>
    <w:rsid w:val="00B830A0"/>
    <w:rsid w:val="00B83791"/>
    <w:rsid w:val="00B86DEB"/>
    <w:rsid w:val="00B94300"/>
    <w:rsid w:val="00B94AF7"/>
    <w:rsid w:val="00B96492"/>
    <w:rsid w:val="00BA7740"/>
    <w:rsid w:val="00BB0E5A"/>
    <w:rsid w:val="00BB1C7F"/>
    <w:rsid w:val="00BB2655"/>
    <w:rsid w:val="00BB395D"/>
    <w:rsid w:val="00BB42F4"/>
    <w:rsid w:val="00BB69CE"/>
    <w:rsid w:val="00BB6F23"/>
    <w:rsid w:val="00BB7EA3"/>
    <w:rsid w:val="00BC02DF"/>
    <w:rsid w:val="00BC0FED"/>
    <w:rsid w:val="00BC15C2"/>
    <w:rsid w:val="00BC351B"/>
    <w:rsid w:val="00BC3D38"/>
    <w:rsid w:val="00BC4A70"/>
    <w:rsid w:val="00BC4F54"/>
    <w:rsid w:val="00BC5C8A"/>
    <w:rsid w:val="00BC6158"/>
    <w:rsid w:val="00BD1162"/>
    <w:rsid w:val="00BD13B1"/>
    <w:rsid w:val="00BD28F5"/>
    <w:rsid w:val="00BD422E"/>
    <w:rsid w:val="00BD5033"/>
    <w:rsid w:val="00BE2EA4"/>
    <w:rsid w:val="00BE46B5"/>
    <w:rsid w:val="00BE67B4"/>
    <w:rsid w:val="00BF0DBD"/>
    <w:rsid w:val="00BF1470"/>
    <w:rsid w:val="00BF163B"/>
    <w:rsid w:val="00BF43D8"/>
    <w:rsid w:val="00BF6894"/>
    <w:rsid w:val="00BF6E68"/>
    <w:rsid w:val="00C0196B"/>
    <w:rsid w:val="00C026D2"/>
    <w:rsid w:val="00C047D4"/>
    <w:rsid w:val="00C052C3"/>
    <w:rsid w:val="00C05495"/>
    <w:rsid w:val="00C06E40"/>
    <w:rsid w:val="00C074B8"/>
    <w:rsid w:val="00C07FE4"/>
    <w:rsid w:val="00C10B5E"/>
    <w:rsid w:val="00C1319A"/>
    <w:rsid w:val="00C143D3"/>
    <w:rsid w:val="00C14F73"/>
    <w:rsid w:val="00C164AE"/>
    <w:rsid w:val="00C24DBF"/>
    <w:rsid w:val="00C26AB0"/>
    <w:rsid w:val="00C32822"/>
    <w:rsid w:val="00C408EA"/>
    <w:rsid w:val="00C45F59"/>
    <w:rsid w:val="00C46FE3"/>
    <w:rsid w:val="00C50440"/>
    <w:rsid w:val="00C50FCB"/>
    <w:rsid w:val="00C51110"/>
    <w:rsid w:val="00C5353C"/>
    <w:rsid w:val="00C544BE"/>
    <w:rsid w:val="00C63B8A"/>
    <w:rsid w:val="00C65528"/>
    <w:rsid w:val="00C659F9"/>
    <w:rsid w:val="00C6603E"/>
    <w:rsid w:val="00C6759B"/>
    <w:rsid w:val="00C67A8D"/>
    <w:rsid w:val="00C67BBA"/>
    <w:rsid w:val="00C72C52"/>
    <w:rsid w:val="00C73093"/>
    <w:rsid w:val="00C74F6F"/>
    <w:rsid w:val="00C762CC"/>
    <w:rsid w:val="00C768F4"/>
    <w:rsid w:val="00C80FC8"/>
    <w:rsid w:val="00C8379E"/>
    <w:rsid w:val="00C83C9A"/>
    <w:rsid w:val="00C848D6"/>
    <w:rsid w:val="00C8608F"/>
    <w:rsid w:val="00C92B01"/>
    <w:rsid w:val="00C93E9E"/>
    <w:rsid w:val="00C965D1"/>
    <w:rsid w:val="00C96CAA"/>
    <w:rsid w:val="00C977A5"/>
    <w:rsid w:val="00CA6874"/>
    <w:rsid w:val="00CB0080"/>
    <w:rsid w:val="00CB3B51"/>
    <w:rsid w:val="00CB4A56"/>
    <w:rsid w:val="00CB5794"/>
    <w:rsid w:val="00CB6D34"/>
    <w:rsid w:val="00CB7515"/>
    <w:rsid w:val="00CC47BF"/>
    <w:rsid w:val="00CC6303"/>
    <w:rsid w:val="00CD624F"/>
    <w:rsid w:val="00CE162F"/>
    <w:rsid w:val="00CE3007"/>
    <w:rsid w:val="00CE4F25"/>
    <w:rsid w:val="00CE57BA"/>
    <w:rsid w:val="00CF072C"/>
    <w:rsid w:val="00CF1113"/>
    <w:rsid w:val="00CF2EB1"/>
    <w:rsid w:val="00CF45E6"/>
    <w:rsid w:val="00CF628D"/>
    <w:rsid w:val="00D00449"/>
    <w:rsid w:val="00D05108"/>
    <w:rsid w:val="00D054CE"/>
    <w:rsid w:val="00D05F84"/>
    <w:rsid w:val="00D061E0"/>
    <w:rsid w:val="00D078F5"/>
    <w:rsid w:val="00D12A6C"/>
    <w:rsid w:val="00D13818"/>
    <w:rsid w:val="00D13D51"/>
    <w:rsid w:val="00D1608D"/>
    <w:rsid w:val="00D226C8"/>
    <w:rsid w:val="00D227F7"/>
    <w:rsid w:val="00D24831"/>
    <w:rsid w:val="00D267C1"/>
    <w:rsid w:val="00D26C75"/>
    <w:rsid w:val="00D27261"/>
    <w:rsid w:val="00D30DFF"/>
    <w:rsid w:val="00D3250F"/>
    <w:rsid w:val="00D34A52"/>
    <w:rsid w:val="00D37DC2"/>
    <w:rsid w:val="00D4325C"/>
    <w:rsid w:val="00D43688"/>
    <w:rsid w:val="00D43FA0"/>
    <w:rsid w:val="00D444D1"/>
    <w:rsid w:val="00D45115"/>
    <w:rsid w:val="00D451E5"/>
    <w:rsid w:val="00D458AE"/>
    <w:rsid w:val="00D460BC"/>
    <w:rsid w:val="00D46D2A"/>
    <w:rsid w:val="00D52723"/>
    <w:rsid w:val="00D5278A"/>
    <w:rsid w:val="00D52A07"/>
    <w:rsid w:val="00D54BB0"/>
    <w:rsid w:val="00D566C6"/>
    <w:rsid w:val="00D56F98"/>
    <w:rsid w:val="00D57C25"/>
    <w:rsid w:val="00D60A72"/>
    <w:rsid w:val="00D617D2"/>
    <w:rsid w:val="00D63F2D"/>
    <w:rsid w:val="00D6444F"/>
    <w:rsid w:val="00D66539"/>
    <w:rsid w:val="00D729B8"/>
    <w:rsid w:val="00D72AF8"/>
    <w:rsid w:val="00D76DF4"/>
    <w:rsid w:val="00D823DA"/>
    <w:rsid w:val="00D825EF"/>
    <w:rsid w:val="00D86F42"/>
    <w:rsid w:val="00D87D76"/>
    <w:rsid w:val="00D906F6"/>
    <w:rsid w:val="00D90B91"/>
    <w:rsid w:val="00D9315E"/>
    <w:rsid w:val="00D93301"/>
    <w:rsid w:val="00D937FB"/>
    <w:rsid w:val="00D9490B"/>
    <w:rsid w:val="00D94A6F"/>
    <w:rsid w:val="00DA06AE"/>
    <w:rsid w:val="00DA1DBF"/>
    <w:rsid w:val="00DA1DDD"/>
    <w:rsid w:val="00DA1E60"/>
    <w:rsid w:val="00DA2C99"/>
    <w:rsid w:val="00DA30B8"/>
    <w:rsid w:val="00DA35C6"/>
    <w:rsid w:val="00DA7836"/>
    <w:rsid w:val="00DB455B"/>
    <w:rsid w:val="00DB7605"/>
    <w:rsid w:val="00DB7D7D"/>
    <w:rsid w:val="00DC05F8"/>
    <w:rsid w:val="00DC3538"/>
    <w:rsid w:val="00DC786B"/>
    <w:rsid w:val="00DD2649"/>
    <w:rsid w:val="00DD4B33"/>
    <w:rsid w:val="00DD785C"/>
    <w:rsid w:val="00DD7C44"/>
    <w:rsid w:val="00DE1BDA"/>
    <w:rsid w:val="00DE26E1"/>
    <w:rsid w:val="00DE29F8"/>
    <w:rsid w:val="00DE303E"/>
    <w:rsid w:val="00DF1305"/>
    <w:rsid w:val="00E06339"/>
    <w:rsid w:val="00E107BB"/>
    <w:rsid w:val="00E13324"/>
    <w:rsid w:val="00E16BC6"/>
    <w:rsid w:val="00E2027E"/>
    <w:rsid w:val="00E20740"/>
    <w:rsid w:val="00E21F42"/>
    <w:rsid w:val="00E22102"/>
    <w:rsid w:val="00E234AA"/>
    <w:rsid w:val="00E23985"/>
    <w:rsid w:val="00E267B2"/>
    <w:rsid w:val="00E26B9D"/>
    <w:rsid w:val="00E27887"/>
    <w:rsid w:val="00E3103F"/>
    <w:rsid w:val="00E31E4A"/>
    <w:rsid w:val="00E3255F"/>
    <w:rsid w:val="00E37437"/>
    <w:rsid w:val="00E37840"/>
    <w:rsid w:val="00E40B35"/>
    <w:rsid w:val="00E4485A"/>
    <w:rsid w:val="00E455B3"/>
    <w:rsid w:val="00E51449"/>
    <w:rsid w:val="00E652E1"/>
    <w:rsid w:val="00E65B83"/>
    <w:rsid w:val="00E6632F"/>
    <w:rsid w:val="00E665FF"/>
    <w:rsid w:val="00E6761A"/>
    <w:rsid w:val="00E67714"/>
    <w:rsid w:val="00E70545"/>
    <w:rsid w:val="00E74EB7"/>
    <w:rsid w:val="00E76EF4"/>
    <w:rsid w:val="00E7754E"/>
    <w:rsid w:val="00E84EDA"/>
    <w:rsid w:val="00E85A8F"/>
    <w:rsid w:val="00E9560F"/>
    <w:rsid w:val="00E97F8D"/>
    <w:rsid w:val="00EA34EF"/>
    <w:rsid w:val="00EB0AFA"/>
    <w:rsid w:val="00EB2EF0"/>
    <w:rsid w:val="00EB3707"/>
    <w:rsid w:val="00EB631D"/>
    <w:rsid w:val="00EB6DD6"/>
    <w:rsid w:val="00EC05C0"/>
    <w:rsid w:val="00EC0F01"/>
    <w:rsid w:val="00EC19E6"/>
    <w:rsid w:val="00EC2C4A"/>
    <w:rsid w:val="00EC325A"/>
    <w:rsid w:val="00EC57AB"/>
    <w:rsid w:val="00ED3BAB"/>
    <w:rsid w:val="00ED6AF9"/>
    <w:rsid w:val="00EE0F27"/>
    <w:rsid w:val="00EE2E76"/>
    <w:rsid w:val="00EE408D"/>
    <w:rsid w:val="00EE4A94"/>
    <w:rsid w:val="00EE4C2A"/>
    <w:rsid w:val="00EE5419"/>
    <w:rsid w:val="00EF1217"/>
    <w:rsid w:val="00EF18AC"/>
    <w:rsid w:val="00EF578D"/>
    <w:rsid w:val="00F0203E"/>
    <w:rsid w:val="00F043BA"/>
    <w:rsid w:val="00F053DC"/>
    <w:rsid w:val="00F055F2"/>
    <w:rsid w:val="00F0717D"/>
    <w:rsid w:val="00F125B3"/>
    <w:rsid w:val="00F12A33"/>
    <w:rsid w:val="00F1347E"/>
    <w:rsid w:val="00F15781"/>
    <w:rsid w:val="00F15ACF"/>
    <w:rsid w:val="00F16D57"/>
    <w:rsid w:val="00F17077"/>
    <w:rsid w:val="00F2165E"/>
    <w:rsid w:val="00F22320"/>
    <w:rsid w:val="00F24100"/>
    <w:rsid w:val="00F25B50"/>
    <w:rsid w:val="00F25CBC"/>
    <w:rsid w:val="00F26D0A"/>
    <w:rsid w:val="00F30512"/>
    <w:rsid w:val="00F30DB8"/>
    <w:rsid w:val="00F3151A"/>
    <w:rsid w:val="00F322B5"/>
    <w:rsid w:val="00F3281E"/>
    <w:rsid w:val="00F32B24"/>
    <w:rsid w:val="00F33423"/>
    <w:rsid w:val="00F33B3B"/>
    <w:rsid w:val="00F4145D"/>
    <w:rsid w:val="00F41F8F"/>
    <w:rsid w:val="00F42C6E"/>
    <w:rsid w:val="00F457A9"/>
    <w:rsid w:val="00F5031D"/>
    <w:rsid w:val="00F56BAC"/>
    <w:rsid w:val="00F5718D"/>
    <w:rsid w:val="00F61B7F"/>
    <w:rsid w:val="00F61C24"/>
    <w:rsid w:val="00F700F2"/>
    <w:rsid w:val="00F7511A"/>
    <w:rsid w:val="00F75978"/>
    <w:rsid w:val="00F84299"/>
    <w:rsid w:val="00F85C7C"/>
    <w:rsid w:val="00F923D7"/>
    <w:rsid w:val="00F93387"/>
    <w:rsid w:val="00F93D26"/>
    <w:rsid w:val="00F9442C"/>
    <w:rsid w:val="00F94F6A"/>
    <w:rsid w:val="00F960EE"/>
    <w:rsid w:val="00FA2520"/>
    <w:rsid w:val="00FB08BE"/>
    <w:rsid w:val="00FB25EC"/>
    <w:rsid w:val="00FB49E7"/>
    <w:rsid w:val="00FB52E8"/>
    <w:rsid w:val="00FC5734"/>
    <w:rsid w:val="00FC5F5C"/>
    <w:rsid w:val="00FC6BE8"/>
    <w:rsid w:val="00FD0222"/>
    <w:rsid w:val="00FD1B7F"/>
    <w:rsid w:val="00FD2851"/>
    <w:rsid w:val="00FD3D1D"/>
    <w:rsid w:val="00FD59F7"/>
    <w:rsid w:val="00FE1801"/>
    <w:rsid w:val="00FE3346"/>
    <w:rsid w:val="00FE5B7C"/>
    <w:rsid w:val="00FE78BA"/>
    <w:rsid w:val="00FF4F1D"/>
    <w:rsid w:val="00FF562A"/>
    <w:rsid w:val="00FF6B57"/>
    <w:rsid w:val="00FF6F9D"/>
    <w:rsid w:val="00FF74D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03C270"/>
  <w15:chartTrackingRefBased/>
  <w15:docId w15:val="{71D93763-4CE7-4C3F-A377-4CF211C439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er" w:uiPriority="99"/>
    <w:lsdException w:name="caption" w:qFormat="1"/>
    <w:lsdException w:name="Title" w:qFormat="1"/>
    <w:lsdException w:name="Subtitle" w:qFormat="1"/>
    <w:lsdException w:name="Strong" w:uiPriority="22" w:qFormat="1"/>
    <w:lsdException w:name="Emphasis" w:uiPriority="20" w:qFormat="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Pr>
      <w:sz w:val="24"/>
      <w:szCs w:val="24"/>
      <w:lang w:eastAsia="zh-CN"/>
    </w:rPr>
  </w:style>
  <w:style w:type="paragraph" w:styleId="Heading1">
    <w:name w:val="heading 1"/>
    <w:basedOn w:val="Normal"/>
    <w:next w:val="Normal"/>
    <w:link w:val="Heading1Char"/>
    <w:qFormat/>
    <w:rsid w:val="00D24831"/>
    <w:pPr>
      <w:keepNext/>
      <w:spacing w:after="240"/>
      <w:jc w:val="center"/>
      <w:outlineLvl w:val="0"/>
    </w:pPr>
    <w:rPr>
      <w:rFonts w:eastAsia="Times New Roman" w:cs="Arial"/>
      <w:b/>
      <w:bCs/>
      <w:kern w:val="32"/>
      <w:sz w:val="32"/>
      <w:szCs w:val="32"/>
      <w:lang w:eastAsia="en-US"/>
    </w:rPr>
  </w:style>
  <w:style w:type="paragraph" w:styleId="Heading2">
    <w:name w:val="heading 2"/>
    <w:basedOn w:val="Normal"/>
    <w:next w:val="Normal"/>
    <w:link w:val="Heading2Char"/>
    <w:qFormat/>
    <w:rsid w:val="00AA24D3"/>
    <w:pPr>
      <w:keepNext/>
      <w:spacing w:before="240" w:after="120"/>
      <w:outlineLvl w:val="1"/>
    </w:pPr>
    <w:rPr>
      <w:rFonts w:eastAsia="Times New Roman" w:cs="Arial"/>
      <w:b/>
      <w:bCs/>
      <w:iCs/>
      <w:szCs w:val="28"/>
      <w:lang w:eastAsia="en-US"/>
    </w:rPr>
  </w:style>
  <w:style w:type="paragraph" w:styleId="Heading3">
    <w:name w:val="heading 3"/>
    <w:basedOn w:val="Normal"/>
    <w:next w:val="Normal"/>
    <w:link w:val="Heading3Char"/>
    <w:qFormat/>
    <w:rsid w:val="000E0892"/>
    <w:pPr>
      <w:keepNext/>
      <w:spacing w:before="240" w:after="120"/>
      <w:outlineLvl w:val="2"/>
    </w:pPr>
    <w:rPr>
      <w:rFonts w:eastAsia="Times New Roman"/>
      <w:b/>
      <w:bCs/>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numbered">
    <w:name w:val="Normal numbered"/>
    <w:basedOn w:val="Normal"/>
    <w:rsid w:val="00444C92"/>
    <w:pPr>
      <w:numPr>
        <w:numId w:val="1"/>
      </w:numPr>
      <w:spacing w:after="120"/>
    </w:pPr>
    <w:rPr>
      <w:rFonts w:eastAsia="Times New Roman"/>
      <w:lang w:eastAsia="en-US"/>
    </w:rPr>
  </w:style>
  <w:style w:type="paragraph" w:customStyle="1" w:styleId="Tabletext">
    <w:name w:val="Table text"/>
    <w:next w:val="Normal"/>
    <w:rsid w:val="00444C92"/>
    <w:pPr>
      <w:spacing w:before="60" w:after="60"/>
    </w:pPr>
    <w:rPr>
      <w:rFonts w:eastAsia="Times New Roman"/>
      <w:sz w:val="24"/>
      <w:szCs w:val="24"/>
    </w:rPr>
  </w:style>
  <w:style w:type="paragraph" w:styleId="Header">
    <w:name w:val="header"/>
    <w:basedOn w:val="Normal"/>
    <w:rsid w:val="00444C92"/>
    <w:pPr>
      <w:tabs>
        <w:tab w:val="center" w:pos="4320"/>
        <w:tab w:val="right" w:pos="8640"/>
      </w:tabs>
      <w:spacing w:after="120"/>
    </w:pPr>
    <w:rPr>
      <w:rFonts w:eastAsia="Times New Roman"/>
      <w:lang w:eastAsia="en-US"/>
    </w:rPr>
  </w:style>
  <w:style w:type="paragraph" w:styleId="Footer">
    <w:name w:val="footer"/>
    <w:basedOn w:val="Normal"/>
    <w:link w:val="FooterChar"/>
    <w:uiPriority w:val="99"/>
    <w:rsid w:val="00444C92"/>
    <w:pPr>
      <w:tabs>
        <w:tab w:val="right" w:pos="8640"/>
      </w:tabs>
      <w:spacing w:before="360"/>
    </w:pPr>
    <w:rPr>
      <w:rFonts w:ascii="Arial" w:eastAsia="Times New Roman" w:hAnsi="Arial"/>
      <w:sz w:val="18"/>
      <w:lang w:eastAsia="en-US"/>
    </w:rPr>
  </w:style>
  <w:style w:type="paragraph" w:styleId="BodyText">
    <w:name w:val="Body Text"/>
    <w:basedOn w:val="Normal"/>
    <w:link w:val="BodyTextChar"/>
    <w:rsid w:val="00444C92"/>
    <w:pPr>
      <w:spacing w:after="120"/>
    </w:pPr>
    <w:rPr>
      <w:rFonts w:eastAsia="Times New Roman"/>
      <w:lang w:eastAsia="en-US"/>
    </w:rPr>
  </w:style>
  <w:style w:type="character" w:styleId="Hyperlink">
    <w:name w:val="Hyperlink"/>
    <w:rsid w:val="00444C92"/>
    <w:rPr>
      <w:color w:val="0000FF"/>
      <w:u w:val="single"/>
    </w:rPr>
  </w:style>
  <w:style w:type="paragraph" w:customStyle="1" w:styleId="contactheading">
    <w:name w:val="contact heading"/>
    <w:basedOn w:val="Heading2"/>
    <w:rsid w:val="00444C92"/>
    <w:pPr>
      <w:spacing w:before="120"/>
    </w:pPr>
  </w:style>
  <w:style w:type="character" w:styleId="PageNumber">
    <w:name w:val="page number"/>
    <w:basedOn w:val="DefaultParagraphFont"/>
    <w:rsid w:val="00444C92"/>
  </w:style>
  <w:style w:type="character" w:styleId="FollowedHyperlink">
    <w:name w:val="FollowedHyperlink"/>
    <w:rsid w:val="00444C92"/>
    <w:rPr>
      <w:color w:val="800080"/>
      <w:u w:val="single"/>
    </w:rPr>
  </w:style>
  <w:style w:type="paragraph" w:styleId="Caption">
    <w:name w:val="caption"/>
    <w:basedOn w:val="Normal"/>
    <w:next w:val="Normal"/>
    <w:qFormat/>
    <w:rsid w:val="005B43D0"/>
    <w:rPr>
      <w:b/>
      <w:bCs/>
      <w:sz w:val="20"/>
      <w:szCs w:val="20"/>
    </w:rPr>
  </w:style>
  <w:style w:type="paragraph" w:styleId="DocumentMap">
    <w:name w:val="Document Map"/>
    <w:basedOn w:val="Normal"/>
    <w:link w:val="DocumentMapChar"/>
    <w:rsid w:val="00BB1C7F"/>
    <w:rPr>
      <w:rFonts w:ascii="Tahoma" w:hAnsi="Tahoma" w:cs="Tahoma"/>
      <w:sz w:val="16"/>
      <w:szCs w:val="16"/>
    </w:rPr>
  </w:style>
  <w:style w:type="character" w:customStyle="1" w:styleId="DocumentMapChar">
    <w:name w:val="Document Map Char"/>
    <w:link w:val="DocumentMap"/>
    <w:rsid w:val="00BB1C7F"/>
    <w:rPr>
      <w:rFonts w:ascii="Tahoma" w:hAnsi="Tahoma" w:cs="Tahoma"/>
      <w:sz w:val="16"/>
      <w:szCs w:val="16"/>
      <w:lang w:eastAsia="zh-CN"/>
    </w:rPr>
  </w:style>
  <w:style w:type="character" w:customStyle="1" w:styleId="FooterChar">
    <w:name w:val="Footer Char"/>
    <w:link w:val="Footer"/>
    <w:uiPriority w:val="99"/>
    <w:rsid w:val="00704E26"/>
    <w:rPr>
      <w:rFonts w:ascii="Arial" w:eastAsia="Times New Roman" w:hAnsi="Arial"/>
      <w:sz w:val="18"/>
      <w:szCs w:val="24"/>
    </w:rPr>
  </w:style>
  <w:style w:type="paragraph" w:styleId="BalloonText">
    <w:name w:val="Balloon Text"/>
    <w:basedOn w:val="Normal"/>
    <w:link w:val="BalloonTextChar"/>
    <w:rsid w:val="00704E26"/>
    <w:rPr>
      <w:rFonts w:ascii="Tahoma" w:hAnsi="Tahoma" w:cs="Tahoma"/>
      <w:sz w:val="16"/>
      <w:szCs w:val="16"/>
    </w:rPr>
  </w:style>
  <w:style w:type="character" w:customStyle="1" w:styleId="BalloonTextChar">
    <w:name w:val="Balloon Text Char"/>
    <w:link w:val="BalloonText"/>
    <w:rsid w:val="00704E26"/>
    <w:rPr>
      <w:rFonts w:ascii="Tahoma" w:hAnsi="Tahoma" w:cs="Tahoma"/>
      <w:sz w:val="16"/>
      <w:szCs w:val="16"/>
      <w:lang w:eastAsia="zh-CN"/>
    </w:rPr>
  </w:style>
  <w:style w:type="paragraph" w:styleId="NormalWeb">
    <w:name w:val="Normal (Web)"/>
    <w:basedOn w:val="Normal"/>
    <w:uiPriority w:val="99"/>
    <w:unhideWhenUsed/>
    <w:rsid w:val="006B409C"/>
    <w:pPr>
      <w:spacing w:before="100" w:beforeAutospacing="1" w:after="100" w:afterAutospacing="1"/>
    </w:pPr>
    <w:rPr>
      <w:rFonts w:eastAsia="Times New Roman"/>
      <w:lang w:eastAsia="en-US"/>
    </w:rPr>
  </w:style>
  <w:style w:type="paragraph" w:customStyle="1" w:styleId="MediumList1-Accent61">
    <w:name w:val="Medium List 1 - Accent 61"/>
    <w:basedOn w:val="Normal"/>
    <w:uiPriority w:val="34"/>
    <w:qFormat/>
    <w:rsid w:val="006808D9"/>
    <w:pPr>
      <w:spacing w:after="200" w:line="276" w:lineRule="auto"/>
      <w:ind w:left="720"/>
      <w:contextualSpacing/>
    </w:pPr>
    <w:rPr>
      <w:rFonts w:ascii="Calibri" w:eastAsia="Calibri" w:hAnsi="Calibri"/>
      <w:szCs w:val="22"/>
      <w:lang w:eastAsia="en-US"/>
    </w:rPr>
  </w:style>
  <w:style w:type="table" w:styleId="TableGrid">
    <w:name w:val="Table Grid"/>
    <w:basedOn w:val="TableNormal"/>
    <w:uiPriority w:val="59"/>
    <w:rsid w:val="006808D9"/>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D72AF8"/>
  </w:style>
  <w:style w:type="character" w:styleId="Emphasis">
    <w:name w:val="Emphasis"/>
    <w:uiPriority w:val="20"/>
    <w:qFormat/>
    <w:rsid w:val="00A4697D"/>
    <w:rPr>
      <w:i/>
      <w:iCs/>
    </w:rPr>
  </w:style>
  <w:style w:type="character" w:styleId="CommentReference">
    <w:name w:val="annotation reference"/>
    <w:rsid w:val="0012511A"/>
    <w:rPr>
      <w:sz w:val="16"/>
      <w:szCs w:val="16"/>
    </w:rPr>
  </w:style>
  <w:style w:type="paragraph" w:styleId="CommentText">
    <w:name w:val="annotation text"/>
    <w:basedOn w:val="Normal"/>
    <w:link w:val="CommentTextChar"/>
    <w:rsid w:val="0012511A"/>
    <w:rPr>
      <w:sz w:val="20"/>
      <w:szCs w:val="20"/>
    </w:rPr>
  </w:style>
  <w:style w:type="character" w:customStyle="1" w:styleId="CommentTextChar">
    <w:name w:val="Comment Text Char"/>
    <w:link w:val="CommentText"/>
    <w:rsid w:val="0012511A"/>
    <w:rPr>
      <w:lang w:eastAsia="zh-CN"/>
    </w:rPr>
  </w:style>
  <w:style w:type="paragraph" w:styleId="CommentSubject">
    <w:name w:val="annotation subject"/>
    <w:basedOn w:val="CommentText"/>
    <w:next w:val="CommentText"/>
    <w:link w:val="CommentSubjectChar"/>
    <w:rsid w:val="0012511A"/>
    <w:rPr>
      <w:b/>
      <w:bCs/>
    </w:rPr>
  </w:style>
  <w:style w:type="character" w:customStyle="1" w:styleId="CommentSubjectChar">
    <w:name w:val="Comment Subject Char"/>
    <w:link w:val="CommentSubject"/>
    <w:rsid w:val="0012511A"/>
    <w:rPr>
      <w:b/>
      <w:bCs/>
      <w:lang w:eastAsia="zh-CN"/>
    </w:rPr>
  </w:style>
  <w:style w:type="paragraph" w:customStyle="1" w:styleId="LightList-Accent31">
    <w:name w:val="Light List - Accent 31"/>
    <w:hidden/>
    <w:uiPriority w:val="66"/>
    <w:rsid w:val="00890676"/>
    <w:rPr>
      <w:sz w:val="24"/>
      <w:szCs w:val="24"/>
      <w:lang w:eastAsia="zh-CN"/>
    </w:rPr>
  </w:style>
  <w:style w:type="paragraph" w:customStyle="1" w:styleId="ColorfulShading-Accent11">
    <w:name w:val="Colorful Shading - Accent 11"/>
    <w:hidden/>
    <w:uiPriority w:val="71"/>
    <w:rsid w:val="001B61EB"/>
    <w:rPr>
      <w:sz w:val="24"/>
      <w:szCs w:val="24"/>
      <w:lang w:eastAsia="zh-CN"/>
    </w:rPr>
  </w:style>
  <w:style w:type="paragraph" w:customStyle="1" w:styleId="Default">
    <w:name w:val="Default"/>
    <w:rsid w:val="005C11C7"/>
    <w:pPr>
      <w:autoSpaceDE w:val="0"/>
      <w:autoSpaceDN w:val="0"/>
      <w:adjustRightInd w:val="0"/>
    </w:pPr>
    <w:rPr>
      <w:color w:val="000000"/>
      <w:sz w:val="24"/>
      <w:szCs w:val="24"/>
    </w:rPr>
  </w:style>
  <w:style w:type="paragraph" w:styleId="ListParagraph">
    <w:name w:val="List Paragraph"/>
    <w:basedOn w:val="Normal"/>
    <w:uiPriority w:val="72"/>
    <w:qFormat/>
    <w:rsid w:val="00C50FCB"/>
    <w:pPr>
      <w:ind w:left="720"/>
      <w:contextualSpacing/>
    </w:pPr>
  </w:style>
  <w:style w:type="paragraph" w:styleId="TOCHeading">
    <w:name w:val="TOC Heading"/>
    <w:basedOn w:val="Heading1"/>
    <w:next w:val="Normal"/>
    <w:uiPriority w:val="39"/>
    <w:unhideWhenUsed/>
    <w:qFormat/>
    <w:rsid w:val="002F6AD3"/>
    <w:pPr>
      <w:keepLines/>
      <w:spacing w:before="240" w:after="0" w:line="259" w:lineRule="auto"/>
      <w:jc w:val="left"/>
      <w:outlineLvl w:val="9"/>
    </w:pPr>
    <w:rPr>
      <w:rFonts w:asciiTheme="majorHAnsi" w:eastAsiaTheme="majorEastAsia" w:hAnsiTheme="majorHAnsi" w:cstheme="majorBidi"/>
      <w:b w:val="0"/>
      <w:bCs w:val="0"/>
      <w:color w:val="2E74B5" w:themeColor="accent1" w:themeShade="BF"/>
      <w:kern w:val="0"/>
    </w:rPr>
  </w:style>
  <w:style w:type="paragraph" w:styleId="TOC1">
    <w:name w:val="toc 1"/>
    <w:basedOn w:val="Normal"/>
    <w:next w:val="Normal"/>
    <w:autoRedefine/>
    <w:uiPriority w:val="39"/>
    <w:rsid w:val="002F6AD3"/>
    <w:pPr>
      <w:spacing w:after="100"/>
    </w:pPr>
  </w:style>
  <w:style w:type="paragraph" w:styleId="TOC2">
    <w:name w:val="toc 2"/>
    <w:basedOn w:val="Normal"/>
    <w:next w:val="Normal"/>
    <w:autoRedefine/>
    <w:uiPriority w:val="39"/>
    <w:rsid w:val="002F6AD3"/>
    <w:pPr>
      <w:spacing w:after="100"/>
      <w:ind w:left="240"/>
    </w:pPr>
  </w:style>
  <w:style w:type="paragraph" w:styleId="TOC3">
    <w:name w:val="toc 3"/>
    <w:basedOn w:val="Normal"/>
    <w:next w:val="Normal"/>
    <w:autoRedefine/>
    <w:uiPriority w:val="39"/>
    <w:rsid w:val="002F6AD3"/>
    <w:pPr>
      <w:spacing w:after="100"/>
      <w:ind w:left="480"/>
    </w:pPr>
  </w:style>
  <w:style w:type="character" w:customStyle="1" w:styleId="UnresolvedMention1">
    <w:name w:val="Unresolved Mention1"/>
    <w:basedOn w:val="DefaultParagraphFont"/>
    <w:uiPriority w:val="99"/>
    <w:semiHidden/>
    <w:unhideWhenUsed/>
    <w:rsid w:val="0038698B"/>
    <w:rPr>
      <w:color w:val="808080"/>
      <w:shd w:val="clear" w:color="auto" w:fill="E6E6E6"/>
    </w:rPr>
  </w:style>
  <w:style w:type="character" w:customStyle="1" w:styleId="Heading1Char">
    <w:name w:val="Heading 1 Char"/>
    <w:basedOn w:val="DefaultParagraphFont"/>
    <w:link w:val="Heading1"/>
    <w:rsid w:val="00E2027E"/>
    <w:rPr>
      <w:rFonts w:eastAsia="Times New Roman" w:cs="Arial"/>
      <w:b/>
      <w:bCs/>
      <w:kern w:val="32"/>
      <w:sz w:val="32"/>
      <w:szCs w:val="32"/>
    </w:rPr>
  </w:style>
  <w:style w:type="character" w:customStyle="1" w:styleId="Heading2Char">
    <w:name w:val="Heading 2 Char"/>
    <w:basedOn w:val="DefaultParagraphFont"/>
    <w:link w:val="Heading2"/>
    <w:rsid w:val="00181E0B"/>
    <w:rPr>
      <w:rFonts w:eastAsia="Times New Roman" w:cs="Arial"/>
      <w:b/>
      <w:bCs/>
      <w:iCs/>
      <w:sz w:val="24"/>
      <w:szCs w:val="28"/>
    </w:rPr>
  </w:style>
  <w:style w:type="character" w:customStyle="1" w:styleId="BodyTextChar">
    <w:name w:val="Body Text Char"/>
    <w:basedOn w:val="DefaultParagraphFont"/>
    <w:link w:val="BodyText"/>
    <w:rsid w:val="00181E0B"/>
    <w:rPr>
      <w:rFonts w:eastAsia="Times New Roman"/>
      <w:sz w:val="24"/>
      <w:szCs w:val="24"/>
    </w:rPr>
  </w:style>
  <w:style w:type="character" w:customStyle="1" w:styleId="Heading3Char">
    <w:name w:val="Heading 3 Char"/>
    <w:basedOn w:val="DefaultParagraphFont"/>
    <w:link w:val="Heading3"/>
    <w:rsid w:val="00181E0B"/>
    <w:rPr>
      <w:rFonts w:eastAsia="Times New Roman"/>
      <w:b/>
      <w:bCs/>
      <w:sz w:val="22"/>
      <w:szCs w:val="24"/>
    </w:rPr>
  </w:style>
  <w:style w:type="character" w:styleId="Strong">
    <w:name w:val="Strong"/>
    <w:basedOn w:val="DefaultParagraphFont"/>
    <w:uiPriority w:val="22"/>
    <w:qFormat/>
    <w:rsid w:val="00B607E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16785">
      <w:bodyDiv w:val="1"/>
      <w:marLeft w:val="0"/>
      <w:marRight w:val="0"/>
      <w:marTop w:val="0"/>
      <w:marBottom w:val="0"/>
      <w:divBdr>
        <w:top w:val="none" w:sz="0" w:space="0" w:color="auto"/>
        <w:left w:val="none" w:sz="0" w:space="0" w:color="auto"/>
        <w:bottom w:val="none" w:sz="0" w:space="0" w:color="auto"/>
        <w:right w:val="none" w:sz="0" w:space="0" w:color="auto"/>
      </w:divBdr>
    </w:div>
    <w:div w:id="6294347">
      <w:bodyDiv w:val="1"/>
      <w:marLeft w:val="0"/>
      <w:marRight w:val="0"/>
      <w:marTop w:val="0"/>
      <w:marBottom w:val="0"/>
      <w:divBdr>
        <w:top w:val="none" w:sz="0" w:space="0" w:color="auto"/>
        <w:left w:val="none" w:sz="0" w:space="0" w:color="auto"/>
        <w:bottom w:val="none" w:sz="0" w:space="0" w:color="auto"/>
        <w:right w:val="none" w:sz="0" w:space="0" w:color="auto"/>
      </w:divBdr>
    </w:div>
    <w:div w:id="99499059">
      <w:bodyDiv w:val="1"/>
      <w:marLeft w:val="0"/>
      <w:marRight w:val="0"/>
      <w:marTop w:val="0"/>
      <w:marBottom w:val="0"/>
      <w:divBdr>
        <w:top w:val="none" w:sz="0" w:space="0" w:color="auto"/>
        <w:left w:val="none" w:sz="0" w:space="0" w:color="auto"/>
        <w:bottom w:val="none" w:sz="0" w:space="0" w:color="auto"/>
        <w:right w:val="none" w:sz="0" w:space="0" w:color="auto"/>
      </w:divBdr>
    </w:div>
    <w:div w:id="102192061">
      <w:bodyDiv w:val="1"/>
      <w:marLeft w:val="0"/>
      <w:marRight w:val="0"/>
      <w:marTop w:val="0"/>
      <w:marBottom w:val="0"/>
      <w:divBdr>
        <w:top w:val="none" w:sz="0" w:space="0" w:color="auto"/>
        <w:left w:val="none" w:sz="0" w:space="0" w:color="auto"/>
        <w:bottom w:val="none" w:sz="0" w:space="0" w:color="auto"/>
        <w:right w:val="none" w:sz="0" w:space="0" w:color="auto"/>
      </w:divBdr>
      <w:divsChild>
        <w:div w:id="1887132612">
          <w:marLeft w:val="0"/>
          <w:marRight w:val="0"/>
          <w:marTop w:val="0"/>
          <w:marBottom w:val="0"/>
          <w:divBdr>
            <w:top w:val="none" w:sz="0" w:space="0" w:color="auto"/>
            <w:left w:val="none" w:sz="0" w:space="0" w:color="auto"/>
            <w:bottom w:val="none" w:sz="0" w:space="0" w:color="auto"/>
            <w:right w:val="none" w:sz="0" w:space="0" w:color="auto"/>
          </w:divBdr>
          <w:divsChild>
            <w:div w:id="56264427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54494000">
      <w:bodyDiv w:val="1"/>
      <w:marLeft w:val="0"/>
      <w:marRight w:val="0"/>
      <w:marTop w:val="0"/>
      <w:marBottom w:val="0"/>
      <w:divBdr>
        <w:top w:val="none" w:sz="0" w:space="0" w:color="auto"/>
        <w:left w:val="none" w:sz="0" w:space="0" w:color="auto"/>
        <w:bottom w:val="none" w:sz="0" w:space="0" w:color="auto"/>
        <w:right w:val="none" w:sz="0" w:space="0" w:color="auto"/>
      </w:divBdr>
    </w:div>
    <w:div w:id="162167077">
      <w:bodyDiv w:val="1"/>
      <w:marLeft w:val="0"/>
      <w:marRight w:val="0"/>
      <w:marTop w:val="0"/>
      <w:marBottom w:val="0"/>
      <w:divBdr>
        <w:top w:val="none" w:sz="0" w:space="0" w:color="auto"/>
        <w:left w:val="none" w:sz="0" w:space="0" w:color="auto"/>
        <w:bottom w:val="none" w:sz="0" w:space="0" w:color="auto"/>
        <w:right w:val="none" w:sz="0" w:space="0" w:color="auto"/>
      </w:divBdr>
      <w:divsChild>
        <w:div w:id="208566861">
          <w:marLeft w:val="0"/>
          <w:marRight w:val="0"/>
          <w:marTop w:val="0"/>
          <w:marBottom w:val="0"/>
          <w:divBdr>
            <w:top w:val="none" w:sz="0" w:space="0" w:color="auto"/>
            <w:left w:val="none" w:sz="0" w:space="0" w:color="auto"/>
            <w:bottom w:val="none" w:sz="0" w:space="0" w:color="auto"/>
            <w:right w:val="none" w:sz="0" w:space="0" w:color="auto"/>
          </w:divBdr>
          <w:divsChild>
            <w:div w:id="1559707079">
              <w:marLeft w:val="0"/>
              <w:marRight w:val="0"/>
              <w:marTop w:val="0"/>
              <w:marBottom w:val="0"/>
              <w:divBdr>
                <w:top w:val="none" w:sz="0" w:space="0" w:color="auto"/>
                <w:left w:val="none" w:sz="0" w:space="0" w:color="auto"/>
                <w:bottom w:val="none" w:sz="0" w:space="0" w:color="auto"/>
                <w:right w:val="none" w:sz="0" w:space="0" w:color="auto"/>
              </w:divBdr>
              <w:divsChild>
                <w:div w:id="49423515">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758135313">
          <w:marLeft w:val="0"/>
          <w:marRight w:val="0"/>
          <w:marTop w:val="0"/>
          <w:marBottom w:val="0"/>
          <w:divBdr>
            <w:top w:val="none" w:sz="0" w:space="0" w:color="auto"/>
            <w:left w:val="none" w:sz="0" w:space="0" w:color="auto"/>
            <w:bottom w:val="none" w:sz="0" w:space="0" w:color="auto"/>
            <w:right w:val="none" w:sz="0" w:space="0" w:color="auto"/>
          </w:divBdr>
        </w:div>
        <w:div w:id="2054424166">
          <w:marLeft w:val="0"/>
          <w:marRight w:val="0"/>
          <w:marTop w:val="0"/>
          <w:marBottom w:val="0"/>
          <w:divBdr>
            <w:top w:val="none" w:sz="0" w:space="0" w:color="auto"/>
            <w:left w:val="none" w:sz="0" w:space="0" w:color="auto"/>
            <w:bottom w:val="none" w:sz="0" w:space="0" w:color="auto"/>
            <w:right w:val="none" w:sz="0" w:space="0" w:color="auto"/>
          </w:divBdr>
        </w:div>
      </w:divsChild>
    </w:div>
    <w:div w:id="237399610">
      <w:bodyDiv w:val="1"/>
      <w:marLeft w:val="0"/>
      <w:marRight w:val="0"/>
      <w:marTop w:val="0"/>
      <w:marBottom w:val="0"/>
      <w:divBdr>
        <w:top w:val="none" w:sz="0" w:space="0" w:color="auto"/>
        <w:left w:val="none" w:sz="0" w:space="0" w:color="auto"/>
        <w:bottom w:val="none" w:sz="0" w:space="0" w:color="auto"/>
        <w:right w:val="none" w:sz="0" w:space="0" w:color="auto"/>
      </w:divBdr>
    </w:div>
    <w:div w:id="306978496">
      <w:bodyDiv w:val="1"/>
      <w:marLeft w:val="0"/>
      <w:marRight w:val="0"/>
      <w:marTop w:val="0"/>
      <w:marBottom w:val="0"/>
      <w:divBdr>
        <w:top w:val="none" w:sz="0" w:space="0" w:color="auto"/>
        <w:left w:val="none" w:sz="0" w:space="0" w:color="auto"/>
        <w:bottom w:val="none" w:sz="0" w:space="0" w:color="auto"/>
        <w:right w:val="none" w:sz="0" w:space="0" w:color="auto"/>
      </w:divBdr>
    </w:div>
    <w:div w:id="410615028">
      <w:bodyDiv w:val="1"/>
      <w:marLeft w:val="0"/>
      <w:marRight w:val="0"/>
      <w:marTop w:val="0"/>
      <w:marBottom w:val="0"/>
      <w:divBdr>
        <w:top w:val="none" w:sz="0" w:space="0" w:color="auto"/>
        <w:left w:val="none" w:sz="0" w:space="0" w:color="auto"/>
        <w:bottom w:val="none" w:sz="0" w:space="0" w:color="auto"/>
        <w:right w:val="none" w:sz="0" w:space="0" w:color="auto"/>
      </w:divBdr>
    </w:div>
    <w:div w:id="434208595">
      <w:bodyDiv w:val="1"/>
      <w:marLeft w:val="0"/>
      <w:marRight w:val="0"/>
      <w:marTop w:val="0"/>
      <w:marBottom w:val="0"/>
      <w:divBdr>
        <w:top w:val="none" w:sz="0" w:space="0" w:color="auto"/>
        <w:left w:val="none" w:sz="0" w:space="0" w:color="auto"/>
        <w:bottom w:val="none" w:sz="0" w:space="0" w:color="auto"/>
        <w:right w:val="none" w:sz="0" w:space="0" w:color="auto"/>
      </w:divBdr>
    </w:div>
    <w:div w:id="555823348">
      <w:bodyDiv w:val="1"/>
      <w:marLeft w:val="0"/>
      <w:marRight w:val="0"/>
      <w:marTop w:val="0"/>
      <w:marBottom w:val="0"/>
      <w:divBdr>
        <w:top w:val="none" w:sz="0" w:space="0" w:color="auto"/>
        <w:left w:val="none" w:sz="0" w:space="0" w:color="auto"/>
        <w:bottom w:val="none" w:sz="0" w:space="0" w:color="auto"/>
        <w:right w:val="none" w:sz="0" w:space="0" w:color="auto"/>
      </w:divBdr>
    </w:div>
    <w:div w:id="577516406">
      <w:bodyDiv w:val="1"/>
      <w:marLeft w:val="0"/>
      <w:marRight w:val="0"/>
      <w:marTop w:val="0"/>
      <w:marBottom w:val="0"/>
      <w:divBdr>
        <w:top w:val="none" w:sz="0" w:space="0" w:color="auto"/>
        <w:left w:val="none" w:sz="0" w:space="0" w:color="auto"/>
        <w:bottom w:val="none" w:sz="0" w:space="0" w:color="auto"/>
        <w:right w:val="none" w:sz="0" w:space="0" w:color="auto"/>
      </w:divBdr>
      <w:divsChild>
        <w:div w:id="588932718">
          <w:marLeft w:val="0"/>
          <w:marRight w:val="0"/>
          <w:marTop w:val="0"/>
          <w:marBottom w:val="0"/>
          <w:divBdr>
            <w:top w:val="none" w:sz="0" w:space="0" w:color="auto"/>
            <w:left w:val="none" w:sz="0" w:space="0" w:color="auto"/>
            <w:bottom w:val="none" w:sz="0" w:space="0" w:color="auto"/>
            <w:right w:val="none" w:sz="0" w:space="0" w:color="auto"/>
          </w:divBdr>
        </w:div>
        <w:div w:id="851601593">
          <w:marLeft w:val="0"/>
          <w:marRight w:val="0"/>
          <w:marTop w:val="0"/>
          <w:marBottom w:val="0"/>
          <w:divBdr>
            <w:top w:val="none" w:sz="0" w:space="0" w:color="auto"/>
            <w:left w:val="none" w:sz="0" w:space="0" w:color="auto"/>
            <w:bottom w:val="none" w:sz="0" w:space="0" w:color="auto"/>
            <w:right w:val="none" w:sz="0" w:space="0" w:color="auto"/>
          </w:divBdr>
        </w:div>
        <w:div w:id="1282306110">
          <w:marLeft w:val="0"/>
          <w:marRight w:val="0"/>
          <w:marTop w:val="0"/>
          <w:marBottom w:val="0"/>
          <w:divBdr>
            <w:top w:val="none" w:sz="0" w:space="0" w:color="auto"/>
            <w:left w:val="none" w:sz="0" w:space="0" w:color="auto"/>
            <w:bottom w:val="none" w:sz="0" w:space="0" w:color="auto"/>
            <w:right w:val="none" w:sz="0" w:space="0" w:color="auto"/>
          </w:divBdr>
        </w:div>
      </w:divsChild>
    </w:div>
    <w:div w:id="629870628">
      <w:bodyDiv w:val="1"/>
      <w:marLeft w:val="0"/>
      <w:marRight w:val="0"/>
      <w:marTop w:val="0"/>
      <w:marBottom w:val="0"/>
      <w:divBdr>
        <w:top w:val="none" w:sz="0" w:space="0" w:color="auto"/>
        <w:left w:val="none" w:sz="0" w:space="0" w:color="auto"/>
        <w:bottom w:val="none" w:sz="0" w:space="0" w:color="auto"/>
        <w:right w:val="none" w:sz="0" w:space="0" w:color="auto"/>
      </w:divBdr>
      <w:divsChild>
        <w:div w:id="2081899088">
          <w:marLeft w:val="0"/>
          <w:marRight w:val="0"/>
          <w:marTop w:val="0"/>
          <w:marBottom w:val="0"/>
          <w:divBdr>
            <w:top w:val="none" w:sz="0" w:space="0" w:color="auto"/>
            <w:left w:val="none" w:sz="0" w:space="0" w:color="auto"/>
            <w:bottom w:val="none" w:sz="0" w:space="0" w:color="auto"/>
            <w:right w:val="none" w:sz="0" w:space="0" w:color="auto"/>
          </w:divBdr>
        </w:div>
      </w:divsChild>
    </w:div>
    <w:div w:id="635841791">
      <w:bodyDiv w:val="1"/>
      <w:marLeft w:val="0"/>
      <w:marRight w:val="0"/>
      <w:marTop w:val="0"/>
      <w:marBottom w:val="0"/>
      <w:divBdr>
        <w:top w:val="none" w:sz="0" w:space="0" w:color="auto"/>
        <w:left w:val="none" w:sz="0" w:space="0" w:color="auto"/>
        <w:bottom w:val="none" w:sz="0" w:space="0" w:color="auto"/>
        <w:right w:val="none" w:sz="0" w:space="0" w:color="auto"/>
      </w:divBdr>
    </w:div>
    <w:div w:id="786390077">
      <w:bodyDiv w:val="1"/>
      <w:marLeft w:val="0"/>
      <w:marRight w:val="0"/>
      <w:marTop w:val="0"/>
      <w:marBottom w:val="0"/>
      <w:divBdr>
        <w:top w:val="none" w:sz="0" w:space="0" w:color="auto"/>
        <w:left w:val="none" w:sz="0" w:space="0" w:color="auto"/>
        <w:bottom w:val="none" w:sz="0" w:space="0" w:color="auto"/>
        <w:right w:val="none" w:sz="0" w:space="0" w:color="auto"/>
      </w:divBdr>
    </w:div>
    <w:div w:id="800540971">
      <w:bodyDiv w:val="1"/>
      <w:marLeft w:val="0"/>
      <w:marRight w:val="0"/>
      <w:marTop w:val="0"/>
      <w:marBottom w:val="0"/>
      <w:divBdr>
        <w:top w:val="none" w:sz="0" w:space="0" w:color="auto"/>
        <w:left w:val="none" w:sz="0" w:space="0" w:color="auto"/>
        <w:bottom w:val="none" w:sz="0" w:space="0" w:color="auto"/>
        <w:right w:val="none" w:sz="0" w:space="0" w:color="auto"/>
      </w:divBdr>
      <w:divsChild>
        <w:div w:id="135803285">
          <w:marLeft w:val="0"/>
          <w:marRight w:val="0"/>
          <w:marTop w:val="0"/>
          <w:marBottom w:val="0"/>
          <w:divBdr>
            <w:top w:val="none" w:sz="0" w:space="0" w:color="auto"/>
            <w:left w:val="none" w:sz="0" w:space="0" w:color="auto"/>
            <w:bottom w:val="none" w:sz="0" w:space="0" w:color="auto"/>
            <w:right w:val="none" w:sz="0" w:space="0" w:color="auto"/>
          </w:divBdr>
        </w:div>
      </w:divsChild>
    </w:div>
    <w:div w:id="843129994">
      <w:bodyDiv w:val="1"/>
      <w:marLeft w:val="0"/>
      <w:marRight w:val="0"/>
      <w:marTop w:val="0"/>
      <w:marBottom w:val="0"/>
      <w:divBdr>
        <w:top w:val="none" w:sz="0" w:space="0" w:color="auto"/>
        <w:left w:val="none" w:sz="0" w:space="0" w:color="auto"/>
        <w:bottom w:val="none" w:sz="0" w:space="0" w:color="auto"/>
        <w:right w:val="none" w:sz="0" w:space="0" w:color="auto"/>
      </w:divBdr>
      <w:divsChild>
        <w:div w:id="21905084">
          <w:marLeft w:val="0"/>
          <w:marRight w:val="0"/>
          <w:marTop w:val="0"/>
          <w:marBottom w:val="0"/>
          <w:divBdr>
            <w:top w:val="none" w:sz="0" w:space="0" w:color="auto"/>
            <w:left w:val="none" w:sz="0" w:space="0" w:color="auto"/>
            <w:bottom w:val="none" w:sz="0" w:space="0" w:color="auto"/>
            <w:right w:val="none" w:sz="0" w:space="0" w:color="auto"/>
          </w:divBdr>
        </w:div>
        <w:div w:id="158812024">
          <w:marLeft w:val="0"/>
          <w:marRight w:val="0"/>
          <w:marTop w:val="0"/>
          <w:marBottom w:val="0"/>
          <w:divBdr>
            <w:top w:val="none" w:sz="0" w:space="0" w:color="auto"/>
            <w:left w:val="none" w:sz="0" w:space="0" w:color="auto"/>
            <w:bottom w:val="none" w:sz="0" w:space="0" w:color="auto"/>
            <w:right w:val="none" w:sz="0" w:space="0" w:color="auto"/>
          </w:divBdr>
        </w:div>
        <w:div w:id="350572795">
          <w:marLeft w:val="0"/>
          <w:marRight w:val="0"/>
          <w:marTop w:val="0"/>
          <w:marBottom w:val="0"/>
          <w:divBdr>
            <w:top w:val="none" w:sz="0" w:space="0" w:color="auto"/>
            <w:left w:val="none" w:sz="0" w:space="0" w:color="auto"/>
            <w:bottom w:val="none" w:sz="0" w:space="0" w:color="auto"/>
            <w:right w:val="none" w:sz="0" w:space="0" w:color="auto"/>
          </w:divBdr>
        </w:div>
        <w:div w:id="774445942">
          <w:marLeft w:val="0"/>
          <w:marRight w:val="0"/>
          <w:marTop w:val="0"/>
          <w:marBottom w:val="0"/>
          <w:divBdr>
            <w:top w:val="none" w:sz="0" w:space="0" w:color="auto"/>
            <w:left w:val="none" w:sz="0" w:space="0" w:color="auto"/>
            <w:bottom w:val="none" w:sz="0" w:space="0" w:color="auto"/>
            <w:right w:val="none" w:sz="0" w:space="0" w:color="auto"/>
          </w:divBdr>
        </w:div>
        <w:div w:id="1071541270">
          <w:marLeft w:val="0"/>
          <w:marRight w:val="0"/>
          <w:marTop w:val="0"/>
          <w:marBottom w:val="0"/>
          <w:divBdr>
            <w:top w:val="none" w:sz="0" w:space="0" w:color="auto"/>
            <w:left w:val="none" w:sz="0" w:space="0" w:color="auto"/>
            <w:bottom w:val="none" w:sz="0" w:space="0" w:color="auto"/>
            <w:right w:val="none" w:sz="0" w:space="0" w:color="auto"/>
          </w:divBdr>
        </w:div>
        <w:div w:id="1162548890">
          <w:marLeft w:val="0"/>
          <w:marRight w:val="0"/>
          <w:marTop w:val="0"/>
          <w:marBottom w:val="0"/>
          <w:divBdr>
            <w:top w:val="none" w:sz="0" w:space="0" w:color="auto"/>
            <w:left w:val="none" w:sz="0" w:space="0" w:color="auto"/>
            <w:bottom w:val="none" w:sz="0" w:space="0" w:color="auto"/>
            <w:right w:val="none" w:sz="0" w:space="0" w:color="auto"/>
          </w:divBdr>
        </w:div>
        <w:div w:id="1369186638">
          <w:marLeft w:val="0"/>
          <w:marRight w:val="0"/>
          <w:marTop w:val="0"/>
          <w:marBottom w:val="0"/>
          <w:divBdr>
            <w:top w:val="none" w:sz="0" w:space="0" w:color="auto"/>
            <w:left w:val="none" w:sz="0" w:space="0" w:color="auto"/>
            <w:bottom w:val="none" w:sz="0" w:space="0" w:color="auto"/>
            <w:right w:val="none" w:sz="0" w:space="0" w:color="auto"/>
          </w:divBdr>
        </w:div>
        <w:div w:id="1473136768">
          <w:marLeft w:val="0"/>
          <w:marRight w:val="0"/>
          <w:marTop w:val="0"/>
          <w:marBottom w:val="0"/>
          <w:divBdr>
            <w:top w:val="none" w:sz="0" w:space="0" w:color="auto"/>
            <w:left w:val="none" w:sz="0" w:space="0" w:color="auto"/>
            <w:bottom w:val="none" w:sz="0" w:space="0" w:color="auto"/>
            <w:right w:val="none" w:sz="0" w:space="0" w:color="auto"/>
          </w:divBdr>
        </w:div>
        <w:div w:id="1968317407">
          <w:marLeft w:val="0"/>
          <w:marRight w:val="0"/>
          <w:marTop w:val="0"/>
          <w:marBottom w:val="0"/>
          <w:divBdr>
            <w:top w:val="none" w:sz="0" w:space="0" w:color="auto"/>
            <w:left w:val="none" w:sz="0" w:space="0" w:color="auto"/>
            <w:bottom w:val="none" w:sz="0" w:space="0" w:color="auto"/>
            <w:right w:val="none" w:sz="0" w:space="0" w:color="auto"/>
          </w:divBdr>
        </w:div>
        <w:div w:id="2089769974">
          <w:marLeft w:val="0"/>
          <w:marRight w:val="0"/>
          <w:marTop w:val="0"/>
          <w:marBottom w:val="0"/>
          <w:divBdr>
            <w:top w:val="none" w:sz="0" w:space="0" w:color="auto"/>
            <w:left w:val="none" w:sz="0" w:space="0" w:color="auto"/>
            <w:bottom w:val="none" w:sz="0" w:space="0" w:color="auto"/>
            <w:right w:val="none" w:sz="0" w:space="0" w:color="auto"/>
          </w:divBdr>
        </w:div>
      </w:divsChild>
    </w:div>
    <w:div w:id="871071489">
      <w:bodyDiv w:val="1"/>
      <w:marLeft w:val="0"/>
      <w:marRight w:val="0"/>
      <w:marTop w:val="0"/>
      <w:marBottom w:val="0"/>
      <w:divBdr>
        <w:top w:val="none" w:sz="0" w:space="0" w:color="auto"/>
        <w:left w:val="none" w:sz="0" w:space="0" w:color="auto"/>
        <w:bottom w:val="none" w:sz="0" w:space="0" w:color="auto"/>
        <w:right w:val="none" w:sz="0" w:space="0" w:color="auto"/>
      </w:divBdr>
      <w:divsChild>
        <w:div w:id="314800761">
          <w:marLeft w:val="0"/>
          <w:marRight w:val="0"/>
          <w:marTop w:val="0"/>
          <w:marBottom w:val="0"/>
          <w:divBdr>
            <w:top w:val="none" w:sz="0" w:space="0" w:color="auto"/>
            <w:left w:val="none" w:sz="0" w:space="0" w:color="auto"/>
            <w:bottom w:val="none" w:sz="0" w:space="0" w:color="auto"/>
            <w:right w:val="none" w:sz="0" w:space="0" w:color="auto"/>
          </w:divBdr>
        </w:div>
        <w:div w:id="690842761">
          <w:marLeft w:val="0"/>
          <w:marRight w:val="0"/>
          <w:marTop w:val="0"/>
          <w:marBottom w:val="0"/>
          <w:divBdr>
            <w:top w:val="none" w:sz="0" w:space="0" w:color="auto"/>
            <w:left w:val="none" w:sz="0" w:space="0" w:color="auto"/>
            <w:bottom w:val="none" w:sz="0" w:space="0" w:color="auto"/>
            <w:right w:val="none" w:sz="0" w:space="0" w:color="auto"/>
          </w:divBdr>
        </w:div>
        <w:div w:id="746616786">
          <w:marLeft w:val="0"/>
          <w:marRight w:val="0"/>
          <w:marTop w:val="0"/>
          <w:marBottom w:val="0"/>
          <w:divBdr>
            <w:top w:val="none" w:sz="0" w:space="0" w:color="auto"/>
            <w:left w:val="none" w:sz="0" w:space="0" w:color="auto"/>
            <w:bottom w:val="none" w:sz="0" w:space="0" w:color="auto"/>
            <w:right w:val="none" w:sz="0" w:space="0" w:color="auto"/>
          </w:divBdr>
        </w:div>
        <w:div w:id="806360885">
          <w:marLeft w:val="0"/>
          <w:marRight w:val="0"/>
          <w:marTop w:val="0"/>
          <w:marBottom w:val="0"/>
          <w:divBdr>
            <w:top w:val="none" w:sz="0" w:space="0" w:color="auto"/>
            <w:left w:val="none" w:sz="0" w:space="0" w:color="auto"/>
            <w:bottom w:val="none" w:sz="0" w:space="0" w:color="auto"/>
            <w:right w:val="none" w:sz="0" w:space="0" w:color="auto"/>
          </w:divBdr>
        </w:div>
        <w:div w:id="886989742">
          <w:marLeft w:val="0"/>
          <w:marRight w:val="0"/>
          <w:marTop w:val="0"/>
          <w:marBottom w:val="0"/>
          <w:divBdr>
            <w:top w:val="none" w:sz="0" w:space="0" w:color="auto"/>
            <w:left w:val="none" w:sz="0" w:space="0" w:color="auto"/>
            <w:bottom w:val="none" w:sz="0" w:space="0" w:color="auto"/>
            <w:right w:val="none" w:sz="0" w:space="0" w:color="auto"/>
          </w:divBdr>
        </w:div>
        <w:div w:id="1019090740">
          <w:marLeft w:val="0"/>
          <w:marRight w:val="0"/>
          <w:marTop w:val="0"/>
          <w:marBottom w:val="0"/>
          <w:divBdr>
            <w:top w:val="none" w:sz="0" w:space="0" w:color="auto"/>
            <w:left w:val="none" w:sz="0" w:space="0" w:color="auto"/>
            <w:bottom w:val="none" w:sz="0" w:space="0" w:color="auto"/>
            <w:right w:val="none" w:sz="0" w:space="0" w:color="auto"/>
          </w:divBdr>
        </w:div>
        <w:div w:id="1260210462">
          <w:marLeft w:val="0"/>
          <w:marRight w:val="0"/>
          <w:marTop w:val="0"/>
          <w:marBottom w:val="0"/>
          <w:divBdr>
            <w:top w:val="none" w:sz="0" w:space="0" w:color="auto"/>
            <w:left w:val="none" w:sz="0" w:space="0" w:color="auto"/>
            <w:bottom w:val="none" w:sz="0" w:space="0" w:color="auto"/>
            <w:right w:val="none" w:sz="0" w:space="0" w:color="auto"/>
          </w:divBdr>
        </w:div>
        <w:div w:id="1651787248">
          <w:marLeft w:val="0"/>
          <w:marRight w:val="0"/>
          <w:marTop w:val="0"/>
          <w:marBottom w:val="0"/>
          <w:divBdr>
            <w:top w:val="none" w:sz="0" w:space="0" w:color="auto"/>
            <w:left w:val="none" w:sz="0" w:space="0" w:color="auto"/>
            <w:bottom w:val="none" w:sz="0" w:space="0" w:color="auto"/>
            <w:right w:val="none" w:sz="0" w:space="0" w:color="auto"/>
          </w:divBdr>
        </w:div>
        <w:div w:id="1687249643">
          <w:marLeft w:val="0"/>
          <w:marRight w:val="0"/>
          <w:marTop w:val="0"/>
          <w:marBottom w:val="0"/>
          <w:divBdr>
            <w:top w:val="none" w:sz="0" w:space="0" w:color="auto"/>
            <w:left w:val="none" w:sz="0" w:space="0" w:color="auto"/>
            <w:bottom w:val="none" w:sz="0" w:space="0" w:color="auto"/>
            <w:right w:val="none" w:sz="0" w:space="0" w:color="auto"/>
          </w:divBdr>
        </w:div>
        <w:div w:id="1867450787">
          <w:marLeft w:val="0"/>
          <w:marRight w:val="0"/>
          <w:marTop w:val="0"/>
          <w:marBottom w:val="0"/>
          <w:divBdr>
            <w:top w:val="none" w:sz="0" w:space="0" w:color="auto"/>
            <w:left w:val="none" w:sz="0" w:space="0" w:color="auto"/>
            <w:bottom w:val="none" w:sz="0" w:space="0" w:color="auto"/>
            <w:right w:val="none" w:sz="0" w:space="0" w:color="auto"/>
          </w:divBdr>
        </w:div>
        <w:div w:id="1916089860">
          <w:marLeft w:val="0"/>
          <w:marRight w:val="0"/>
          <w:marTop w:val="0"/>
          <w:marBottom w:val="0"/>
          <w:divBdr>
            <w:top w:val="none" w:sz="0" w:space="0" w:color="auto"/>
            <w:left w:val="none" w:sz="0" w:space="0" w:color="auto"/>
            <w:bottom w:val="none" w:sz="0" w:space="0" w:color="auto"/>
            <w:right w:val="none" w:sz="0" w:space="0" w:color="auto"/>
          </w:divBdr>
        </w:div>
        <w:div w:id="1955676081">
          <w:marLeft w:val="0"/>
          <w:marRight w:val="0"/>
          <w:marTop w:val="0"/>
          <w:marBottom w:val="0"/>
          <w:divBdr>
            <w:top w:val="none" w:sz="0" w:space="0" w:color="auto"/>
            <w:left w:val="none" w:sz="0" w:space="0" w:color="auto"/>
            <w:bottom w:val="none" w:sz="0" w:space="0" w:color="auto"/>
            <w:right w:val="none" w:sz="0" w:space="0" w:color="auto"/>
          </w:divBdr>
        </w:div>
        <w:div w:id="2069107726">
          <w:marLeft w:val="0"/>
          <w:marRight w:val="0"/>
          <w:marTop w:val="0"/>
          <w:marBottom w:val="0"/>
          <w:divBdr>
            <w:top w:val="none" w:sz="0" w:space="0" w:color="auto"/>
            <w:left w:val="none" w:sz="0" w:space="0" w:color="auto"/>
            <w:bottom w:val="none" w:sz="0" w:space="0" w:color="auto"/>
            <w:right w:val="none" w:sz="0" w:space="0" w:color="auto"/>
          </w:divBdr>
        </w:div>
      </w:divsChild>
    </w:div>
    <w:div w:id="911306604">
      <w:bodyDiv w:val="1"/>
      <w:marLeft w:val="0"/>
      <w:marRight w:val="0"/>
      <w:marTop w:val="0"/>
      <w:marBottom w:val="0"/>
      <w:divBdr>
        <w:top w:val="none" w:sz="0" w:space="0" w:color="auto"/>
        <w:left w:val="none" w:sz="0" w:space="0" w:color="auto"/>
        <w:bottom w:val="none" w:sz="0" w:space="0" w:color="auto"/>
        <w:right w:val="none" w:sz="0" w:space="0" w:color="auto"/>
      </w:divBdr>
    </w:div>
    <w:div w:id="1013414981">
      <w:bodyDiv w:val="1"/>
      <w:marLeft w:val="0"/>
      <w:marRight w:val="0"/>
      <w:marTop w:val="0"/>
      <w:marBottom w:val="0"/>
      <w:divBdr>
        <w:top w:val="none" w:sz="0" w:space="0" w:color="auto"/>
        <w:left w:val="none" w:sz="0" w:space="0" w:color="auto"/>
        <w:bottom w:val="none" w:sz="0" w:space="0" w:color="auto"/>
        <w:right w:val="none" w:sz="0" w:space="0" w:color="auto"/>
      </w:divBdr>
      <w:divsChild>
        <w:div w:id="436604840">
          <w:marLeft w:val="0"/>
          <w:marRight w:val="0"/>
          <w:marTop w:val="0"/>
          <w:marBottom w:val="0"/>
          <w:divBdr>
            <w:top w:val="none" w:sz="0" w:space="0" w:color="auto"/>
            <w:left w:val="none" w:sz="0" w:space="0" w:color="auto"/>
            <w:bottom w:val="none" w:sz="0" w:space="0" w:color="auto"/>
            <w:right w:val="none" w:sz="0" w:space="0" w:color="auto"/>
          </w:divBdr>
          <w:divsChild>
            <w:div w:id="927496318">
              <w:marLeft w:val="0"/>
              <w:marRight w:val="0"/>
              <w:marTop w:val="0"/>
              <w:marBottom w:val="0"/>
              <w:divBdr>
                <w:top w:val="none" w:sz="0" w:space="0" w:color="auto"/>
                <w:left w:val="none" w:sz="0" w:space="0" w:color="auto"/>
                <w:bottom w:val="none" w:sz="0" w:space="0" w:color="auto"/>
                <w:right w:val="none" w:sz="0" w:space="0" w:color="auto"/>
              </w:divBdr>
              <w:divsChild>
                <w:div w:id="1436167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9037829">
      <w:bodyDiv w:val="1"/>
      <w:marLeft w:val="0"/>
      <w:marRight w:val="0"/>
      <w:marTop w:val="0"/>
      <w:marBottom w:val="0"/>
      <w:divBdr>
        <w:top w:val="none" w:sz="0" w:space="0" w:color="auto"/>
        <w:left w:val="none" w:sz="0" w:space="0" w:color="auto"/>
        <w:bottom w:val="none" w:sz="0" w:space="0" w:color="auto"/>
        <w:right w:val="none" w:sz="0" w:space="0" w:color="auto"/>
      </w:divBdr>
    </w:div>
    <w:div w:id="1200364200">
      <w:bodyDiv w:val="1"/>
      <w:marLeft w:val="0"/>
      <w:marRight w:val="0"/>
      <w:marTop w:val="0"/>
      <w:marBottom w:val="0"/>
      <w:divBdr>
        <w:top w:val="none" w:sz="0" w:space="0" w:color="auto"/>
        <w:left w:val="none" w:sz="0" w:space="0" w:color="auto"/>
        <w:bottom w:val="none" w:sz="0" w:space="0" w:color="auto"/>
        <w:right w:val="none" w:sz="0" w:space="0" w:color="auto"/>
      </w:divBdr>
    </w:div>
    <w:div w:id="1241912655">
      <w:bodyDiv w:val="1"/>
      <w:marLeft w:val="0"/>
      <w:marRight w:val="0"/>
      <w:marTop w:val="0"/>
      <w:marBottom w:val="0"/>
      <w:divBdr>
        <w:top w:val="none" w:sz="0" w:space="0" w:color="auto"/>
        <w:left w:val="none" w:sz="0" w:space="0" w:color="auto"/>
        <w:bottom w:val="none" w:sz="0" w:space="0" w:color="auto"/>
        <w:right w:val="none" w:sz="0" w:space="0" w:color="auto"/>
      </w:divBdr>
      <w:divsChild>
        <w:div w:id="642468447">
          <w:marLeft w:val="0"/>
          <w:marRight w:val="0"/>
          <w:marTop w:val="0"/>
          <w:marBottom w:val="0"/>
          <w:divBdr>
            <w:top w:val="none" w:sz="0" w:space="0" w:color="auto"/>
            <w:left w:val="none" w:sz="0" w:space="0" w:color="auto"/>
            <w:bottom w:val="none" w:sz="0" w:space="0" w:color="auto"/>
            <w:right w:val="none" w:sz="0" w:space="0" w:color="auto"/>
          </w:divBdr>
          <w:divsChild>
            <w:div w:id="1718436649">
              <w:marLeft w:val="0"/>
              <w:marRight w:val="0"/>
              <w:marTop w:val="0"/>
              <w:marBottom w:val="0"/>
              <w:divBdr>
                <w:top w:val="none" w:sz="0" w:space="0" w:color="auto"/>
                <w:left w:val="none" w:sz="0" w:space="0" w:color="auto"/>
                <w:bottom w:val="none" w:sz="0" w:space="0" w:color="auto"/>
                <w:right w:val="none" w:sz="0" w:space="0" w:color="auto"/>
              </w:divBdr>
              <w:divsChild>
                <w:div w:id="740054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9145785">
      <w:bodyDiv w:val="1"/>
      <w:marLeft w:val="0"/>
      <w:marRight w:val="0"/>
      <w:marTop w:val="0"/>
      <w:marBottom w:val="0"/>
      <w:divBdr>
        <w:top w:val="none" w:sz="0" w:space="0" w:color="auto"/>
        <w:left w:val="none" w:sz="0" w:space="0" w:color="auto"/>
        <w:bottom w:val="none" w:sz="0" w:space="0" w:color="auto"/>
        <w:right w:val="none" w:sz="0" w:space="0" w:color="auto"/>
      </w:divBdr>
    </w:div>
    <w:div w:id="1351487412">
      <w:bodyDiv w:val="1"/>
      <w:marLeft w:val="0"/>
      <w:marRight w:val="0"/>
      <w:marTop w:val="0"/>
      <w:marBottom w:val="0"/>
      <w:divBdr>
        <w:top w:val="none" w:sz="0" w:space="0" w:color="auto"/>
        <w:left w:val="none" w:sz="0" w:space="0" w:color="auto"/>
        <w:bottom w:val="none" w:sz="0" w:space="0" w:color="auto"/>
        <w:right w:val="none" w:sz="0" w:space="0" w:color="auto"/>
      </w:divBdr>
    </w:div>
    <w:div w:id="1476605817">
      <w:bodyDiv w:val="1"/>
      <w:marLeft w:val="0"/>
      <w:marRight w:val="0"/>
      <w:marTop w:val="0"/>
      <w:marBottom w:val="0"/>
      <w:divBdr>
        <w:top w:val="none" w:sz="0" w:space="0" w:color="auto"/>
        <w:left w:val="none" w:sz="0" w:space="0" w:color="auto"/>
        <w:bottom w:val="none" w:sz="0" w:space="0" w:color="auto"/>
        <w:right w:val="none" w:sz="0" w:space="0" w:color="auto"/>
      </w:divBdr>
    </w:div>
    <w:div w:id="1520659198">
      <w:bodyDiv w:val="1"/>
      <w:marLeft w:val="0"/>
      <w:marRight w:val="0"/>
      <w:marTop w:val="0"/>
      <w:marBottom w:val="0"/>
      <w:divBdr>
        <w:top w:val="none" w:sz="0" w:space="0" w:color="auto"/>
        <w:left w:val="none" w:sz="0" w:space="0" w:color="auto"/>
        <w:bottom w:val="none" w:sz="0" w:space="0" w:color="auto"/>
        <w:right w:val="none" w:sz="0" w:space="0" w:color="auto"/>
      </w:divBdr>
      <w:divsChild>
        <w:div w:id="1899972936">
          <w:marLeft w:val="0"/>
          <w:marRight w:val="0"/>
          <w:marTop w:val="0"/>
          <w:marBottom w:val="0"/>
          <w:divBdr>
            <w:top w:val="none" w:sz="0" w:space="0" w:color="auto"/>
            <w:left w:val="none" w:sz="0" w:space="0" w:color="auto"/>
            <w:bottom w:val="none" w:sz="0" w:space="0" w:color="auto"/>
            <w:right w:val="none" w:sz="0" w:space="0" w:color="auto"/>
          </w:divBdr>
        </w:div>
      </w:divsChild>
    </w:div>
    <w:div w:id="1683168179">
      <w:bodyDiv w:val="1"/>
      <w:marLeft w:val="0"/>
      <w:marRight w:val="0"/>
      <w:marTop w:val="0"/>
      <w:marBottom w:val="0"/>
      <w:divBdr>
        <w:top w:val="none" w:sz="0" w:space="0" w:color="auto"/>
        <w:left w:val="none" w:sz="0" w:space="0" w:color="auto"/>
        <w:bottom w:val="none" w:sz="0" w:space="0" w:color="auto"/>
        <w:right w:val="none" w:sz="0" w:space="0" w:color="auto"/>
      </w:divBdr>
      <w:divsChild>
        <w:div w:id="1420718144">
          <w:marLeft w:val="0"/>
          <w:marRight w:val="0"/>
          <w:marTop w:val="0"/>
          <w:marBottom w:val="0"/>
          <w:divBdr>
            <w:top w:val="none" w:sz="0" w:space="0" w:color="auto"/>
            <w:left w:val="none" w:sz="0" w:space="0" w:color="auto"/>
            <w:bottom w:val="none" w:sz="0" w:space="0" w:color="auto"/>
            <w:right w:val="none" w:sz="0" w:space="0" w:color="auto"/>
          </w:divBdr>
          <w:divsChild>
            <w:div w:id="1703624777">
              <w:marLeft w:val="0"/>
              <w:marRight w:val="0"/>
              <w:marTop w:val="0"/>
              <w:marBottom w:val="0"/>
              <w:divBdr>
                <w:top w:val="none" w:sz="0" w:space="0" w:color="auto"/>
                <w:left w:val="none" w:sz="0" w:space="0" w:color="auto"/>
                <w:bottom w:val="none" w:sz="0" w:space="0" w:color="auto"/>
                <w:right w:val="none" w:sz="0" w:space="0" w:color="auto"/>
              </w:divBdr>
              <w:divsChild>
                <w:div w:id="27907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983323">
      <w:bodyDiv w:val="1"/>
      <w:marLeft w:val="0"/>
      <w:marRight w:val="0"/>
      <w:marTop w:val="0"/>
      <w:marBottom w:val="0"/>
      <w:divBdr>
        <w:top w:val="none" w:sz="0" w:space="0" w:color="auto"/>
        <w:left w:val="none" w:sz="0" w:space="0" w:color="auto"/>
        <w:bottom w:val="none" w:sz="0" w:space="0" w:color="auto"/>
        <w:right w:val="none" w:sz="0" w:space="0" w:color="auto"/>
      </w:divBdr>
      <w:divsChild>
        <w:div w:id="1668630659">
          <w:marLeft w:val="0"/>
          <w:marRight w:val="0"/>
          <w:marTop w:val="0"/>
          <w:marBottom w:val="0"/>
          <w:divBdr>
            <w:top w:val="none" w:sz="0" w:space="0" w:color="auto"/>
            <w:left w:val="none" w:sz="0" w:space="0" w:color="auto"/>
            <w:bottom w:val="none" w:sz="0" w:space="0" w:color="auto"/>
            <w:right w:val="none" w:sz="0" w:space="0" w:color="auto"/>
          </w:divBdr>
        </w:div>
      </w:divsChild>
    </w:div>
    <w:div w:id="1736393658">
      <w:bodyDiv w:val="1"/>
      <w:marLeft w:val="0"/>
      <w:marRight w:val="0"/>
      <w:marTop w:val="0"/>
      <w:marBottom w:val="0"/>
      <w:divBdr>
        <w:top w:val="none" w:sz="0" w:space="0" w:color="auto"/>
        <w:left w:val="none" w:sz="0" w:space="0" w:color="auto"/>
        <w:bottom w:val="none" w:sz="0" w:space="0" w:color="auto"/>
        <w:right w:val="none" w:sz="0" w:space="0" w:color="auto"/>
      </w:divBdr>
      <w:divsChild>
        <w:div w:id="56706444">
          <w:marLeft w:val="0"/>
          <w:marRight w:val="0"/>
          <w:marTop w:val="0"/>
          <w:marBottom w:val="0"/>
          <w:divBdr>
            <w:top w:val="none" w:sz="0" w:space="0" w:color="auto"/>
            <w:left w:val="none" w:sz="0" w:space="0" w:color="auto"/>
            <w:bottom w:val="none" w:sz="0" w:space="0" w:color="auto"/>
            <w:right w:val="none" w:sz="0" w:space="0" w:color="auto"/>
          </w:divBdr>
        </w:div>
        <w:div w:id="305203140">
          <w:marLeft w:val="0"/>
          <w:marRight w:val="0"/>
          <w:marTop w:val="0"/>
          <w:marBottom w:val="0"/>
          <w:divBdr>
            <w:top w:val="none" w:sz="0" w:space="0" w:color="auto"/>
            <w:left w:val="none" w:sz="0" w:space="0" w:color="auto"/>
            <w:bottom w:val="none" w:sz="0" w:space="0" w:color="auto"/>
            <w:right w:val="none" w:sz="0" w:space="0" w:color="auto"/>
          </w:divBdr>
        </w:div>
        <w:div w:id="960769720">
          <w:marLeft w:val="0"/>
          <w:marRight w:val="0"/>
          <w:marTop w:val="0"/>
          <w:marBottom w:val="0"/>
          <w:divBdr>
            <w:top w:val="none" w:sz="0" w:space="0" w:color="auto"/>
            <w:left w:val="none" w:sz="0" w:space="0" w:color="auto"/>
            <w:bottom w:val="none" w:sz="0" w:space="0" w:color="auto"/>
            <w:right w:val="none" w:sz="0" w:space="0" w:color="auto"/>
          </w:divBdr>
        </w:div>
        <w:div w:id="1180193728">
          <w:marLeft w:val="0"/>
          <w:marRight w:val="0"/>
          <w:marTop w:val="0"/>
          <w:marBottom w:val="0"/>
          <w:divBdr>
            <w:top w:val="none" w:sz="0" w:space="0" w:color="auto"/>
            <w:left w:val="none" w:sz="0" w:space="0" w:color="auto"/>
            <w:bottom w:val="none" w:sz="0" w:space="0" w:color="auto"/>
            <w:right w:val="none" w:sz="0" w:space="0" w:color="auto"/>
          </w:divBdr>
        </w:div>
        <w:div w:id="1183131800">
          <w:marLeft w:val="0"/>
          <w:marRight w:val="0"/>
          <w:marTop w:val="0"/>
          <w:marBottom w:val="0"/>
          <w:divBdr>
            <w:top w:val="none" w:sz="0" w:space="0" w:color="auto"/>
            <w:left w:val="none" w:sz="0" w:space="0" w:color="auto"/>
            <w:bottom w:val="none" w:sz="0" w:space="0" w:color="auto"/>
            <w:right w:val="none" w:sz="0" w:space="0" w:color="auto"/>
          </w:divBdr>
        </w:div>
        <w:div w:id="1561675417">
          <w:marLeft w:val="0"/>
          <w:marRight w:val="0"/>
          <w:marTop w:val="0"/>
          <w:marBottom w:val="0"/>
          <w:divBdr>
            <w:top w:val="none" w:sz="0" w:space="0" w:color="auto"/>
            <w:left w:val="none" w:sz="0" w:space="0" w:color="auto"/>
            <w:bottom w:val="none" w:sz="0" w:space="0" w:color="auto"/>
            <w:right w:val="none" w:sz="0" w:space="0" w:color="auto"/>
          </w:divBdr>
        </w:div>
        <w:div w:id="1735662005">
          <w:marLeft w:val="0"/>
          <w:marRight w:val="0"/>
          <w:marTop w:val="0"/>
          <w:marBottom w:val="0"/>
          <w:divBdr>
            <w:top w:val="none" w:sz="0" w:space="0" w:color="auto"/>
            <w:left w:val="none" w:sz="0" w:space="0" w:color="auto"/>
            <w:bottom w:val="none" w:sz="0" w:space="0" w:color="auto"/>
            <w:right w:val="none" w:sz="0" w:space="0" w:color="auto"/>
          </w:divBdr>
        </w:div>
      </w:divsChild>
    </w:div>
    <w:div w:id="1804301140">
      <w:bodyDiv w:val="1"/>
      <w:marLeft w:val="0"/>
      <w:marRight w:val="0"/>
      <w:marTop w:val="0"/>
      <w:marBottom w:val="0"/>
      <w:divBdr>
        <w:top w:val="none" w:sz="0" w:space="0" w:color="auto"/>
        <w:left w:val="none" w:sz="0" w:space="0" w:color="auto"/>
        <w:bottom w:val="none" w:sz="0" w:space="0" w:color="auto"/>
        <w:right w:val="none" w:sz="0" w:space="0" w:color="auto"/>
      </w:divBdr>
    </w:div>
    <w:div w:id="1971933421">
      <w:bodyDiv w:val="1"/>
      <w:marLeft w:val="0"/>
      <w:marRight w:val="0"/>
      <w:marTop w:val="0"/>
      <w:marBottom w:val="0"/>
      <w:divBdr>
        <w:top w:val="none" w:sz="0" w:space="0" w:color="auto"/>
        <w:left w:val="none" w:sz="0" w:space="0" w:color="auto"/>
        <w:bottom w:val="none" w:sz="0" w:space="0" w:color="auto"/>
        <w:right w:val="none" w:sz="0" w:space="0" w:color="auto"/>
      </w:divBdr>
      <w:divsChild>
        <w:div w:id="1895844692">
          <w:marLeft w:val="0"/>
          <w:marRight w:val="0"/>
          <w:marTop w:val="0"/>
          <w:marBottom w:val="0"/>
          <w:divBdr>
            <w:top w:val="none" w:sz="0" w:space="0" w:color="auto"/>
            <w:left w:val="none" w:sz="0" w:space="0" w:color="auto"/>
            <w:bottom w:val="none" w:sz="0" w:space="0" w:color="auto"/>
            <w:right w:val="none" w:sz="0" w:space="0" w:color="auto"/>
          </w:divBdr>
        </w:div>
      </w:divsChild>
    </w:div>
    <w:div w:id="19931778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jsu.instructure.com" TargetMode="External"/><Relationship Id="rId13" Type="http://schemas.openxmlformats.org/officeDocument/2006/relationships/hyperlink" Target="http://www.sjsu.edu/senate/docs/F69-24.pdf" TargetMode="External"/><Relationship Id="rId18" Type="http://schemas.openxmlformats.org/officeDocument/2006/relationships/hyperlink" Target="http://www.sjsu.edu/senate/docs/F13-1.pdf"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sjsu.edu/senate/docs/S12-3.pdf" TargetMode="External"/><Relationship Id="rId17" Type="http://schemas.openxmlformats.org/officeDocument/2006/relationships/hyperlink" Target="http://www.sjsu.edu/senate/docs/F13-1.pdf" TargetMode="External"/><Relationship Id="rId2" Type="http://schemas.openxmlformats.org/officeDocument/2006/relationships/numbering" Target="numbering.xml"/><Relationship Id="rId16" Type="http://schemas.openxmlformats.org/officeDocument/2006/relationships/hyperlink" Target="https://www.sjsu.edu/healthadvisories/sjsu-adapt/phases/index.ph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jsu.edu/senate/docs/S12-3.pdf" TargetMode="External"/><Relationship Id="rId5" Type="http://schemas.openxmlformats.org/officeDocument/2006/relationships/webSettings" Target="webSettings.xml"/><Relationship Id="rId15" Type="http://schemas.openxmlformats.org/officeDocument/2006/relationships/hyperlink" Target="https://drive.google.com/drive/folders/1Vmp39U9-CNpbwRobtZsGIZPTgRwV_Nh6" TargetMode="External"/><Relationship Id="rId10" Type="http://schemas.openxmlformats.org/officeDocument/2006/relationships/hyperlink" Target="http://my.sjsu.edu" TargetMode="External"/><Relationship Id="rId19" Type="http://schemas.openxmlformats.org/officeDocument/2006/relationships/hyperlink" Target="http://www.sjsu.edu/gup/syllabusinfo/" TargetMode="External"/><Relationship Id="rId4" Type="http://schemas.openxmlformats.org/officeDocument/2006/relationships/settings" Target="settings.xml"/><Relationship Id="rId9" Type="http://schemas.openxmlformats.org/officeDocument/2006/relationships/hyperlink" Target="http://sjsu.instructure.com" TargetMode="External"/><Relationship Id="rId14" Type="http://schemas.openxmlformats.org/officeDocument/2006/relationships/hyperlink" Target="http://www.sjsu.edu/senate/docs/F69-24.pdf"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01CDF5-D03C-4962-BCF7-8E8F9E4000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5</TotalTime>
  <Pages>6</Pages>
  <Words>1287</Words>
  <Characters>844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Accessible Syllabus Template</vt:lpstr>
    </vt:vector>
  </TitlesOfParts>
  <Company>San Jose State University</Company>
  <LinksUpToDate>false</LinksUpToDate>
  <CharactersWithSpaces>9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Syllabus Template</dc:title>
  <dc:subject/>
  <dc:creator>Elizabeth Tu</dc:creator>
  <cp:keywords/>
  <cp:lastModifiedBy>Fabio Di Troia</cp:lastModifiedBy>
  <cp:revision>21</cp:revision>
  <cp:lastPrinted>2013-12-13T22:56:00Z</cp:lastPrinted>
  <dcterms:created xsi:type="dcterms:W3CDTF">2024-04-24T17:23:00Z</dcterms:created>
  <dcterms:modified xsi:type="dcterms:W3CDTF">2024-09-12T15:51:00Z</dcterms:modified>
</cp:coreProperties>
</file>